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AC66D1" w14:textId="06555A12" w:rsidR="00245BE1" w:rsidRPr="00BE5CE8" w:rsidRDefault="008806E6" w:rsidP="00245BE1">
      <w:pPr>
        <w:jc w:val="right"/>
        <w:rPr>
          <w:rFonts w:ascii="Verdana" w:hAnsi="Verdana"/>
          <w:b/>
          <w:sz w:val="32"/>
        </w:rPr>
      </w:pPr>
      <w:r>
        <w:rPr>
          <w:rFonts w:ascii="Verdana" w:hAnsi="Verdana"/>
          <w:b/>
          <w:sz w:val="32"/>
        </w:rPr>
        <w:t>Assignment</w:t>
      </w:r>
      <w:r w:rsidR="00245BE1">
        <w:rPr>
          <w:rFonts w:ascii="Verdana" w:hAnsi="Verdana"/>
          <w:b/>
          <w:sz w:val="32"/>
        </w:rPr>
        <w:t xml:space="preserve"> </w:t>
      </w:r>
      <w:r w:rsidR="00C4494F">
        <w:rPr>
          <w:rFonts w:ascii="Verdana" w:hAnsi="Verdana"/>
          <w:b/>
          <w:sz w:val="32"/>
        </w:rPr>
        <w:t>- 1</w:t>
      </w:r>
      <w:r w:rsidR="00245BE1">
        <w:rPr>
          <w:rFonts w:ascii="Verdana" w:hAnsi="Verdana"/>
          <w:b/>
          <w:sz w:val="32"/>
        </w:rPr>
        <w:t xml:space="preserve"> </w:t>
      </w:r>
    </w:p>
    <w:p w14:paraId="27F12D54" w14:textId="77777777" w:rsidR="00245BE1" w:rsidRDefault="00245BE1" w:rsidP="00245BE1">
      <w:pPr>
        <w:rPr>
          <w:rFonts w:ascii="Verdana" w:hAnsi="Verdana"/>
          <w:b/>
          <w:sz w:val="32"/>
        </w:rPr>
      </w:pPr>
    </w:p>
    <w:tbl>
      <w:tblPr>
        <w:tblW w:w="5660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3686"/>
        <w:gridCol w:w="6520"/>
      </w:tblGrid>
      <w:tr w:rsidR="00374EC6" w:rsidRPr="001302A4" w14:paraId="7A55471D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6070C6DB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Student Name/ID Number:</w:t>
            </w:r>
          </w:p>
        </w:tc>
        <w:tc>
          <w:tcPr>
            <w:tcW w:w="3194" w:type="pct"/>
            <w:vAlign w:val="center"/>
          </w:tcPr>
          <w:p w14:paraId="6189B0EC" w14:textId="1F4E35B1" w:rsidR="00374EC6" w:rsidRPr="00374EC6" w:rsidRDefault="00374EC6" w:rsidP="00374EC6">
            <w:pPr>
              <w:spacing w:before="60" w:after="60"/>
              <w:rPr>
                <w:rFonts w:ascii="Open Sans" w:hAnsi="Open Sans" w:cs="Open Sans"/>
                <w:noProof/>
                <w:sz w:val="24"/>
                <w:szCs w:val="24"/>
              </w:rPr>
            </w:pPr>
            <w:r>
              <w:rPr>
                <w:rFonts w:ascii="Cambria" w:hAnsi="Cambria" w:cs="Open Sans"/>
                <w:noProof/>
                <w:sz w:val="24"/>
                <w:szCs w:val="24"/>
              </w:rPr>
              <w:t>W.A. Chathushi Dilhari Jayarathna</w:t>
            </w:r>
          </w:p>
        </w:tc>
      </w:tr>
      <w:tr w:rsidR="00374EC6" w:rsidRPr="001302A4" w14:paraId="2F6D9EB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34962DA1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Unit Number and Title:</w:t>
            </w:r>
          </w:p>
        </w:tc>
        <w:tc>
          <w:tcPr>
            <w:tcW w:w="3194" w:type="pct"/>
            <w:vAlign w:val="center"/>
          </w:tcPr>
          <w:p w14:paraId="00614A57" w14:textId="05DBB71F" w:rsidR="00374EC6" w:rsidRPr="000B2F80" w:rsidRDefault="00374EC6" w:rsidP="00374EC6">
            <w:pPr>
              <w:spacing w:before="60" w:after="60"/>
              <w:rPr>
                <w:rFonts w:ascii="Cambria" w:hAnsi="Cambria" w:cs="Open Sans"/>
                <w:noProof/>
                <w:sz w:val="24"/>
                <w:szCs w:val="24"/>
              </w:rPr>
            </w:pPr>
            <w:r w:rsidRPr="000B2F80">
              <w:rPr>
                <w:rFonts w:ascii="Cambria" w:hAnsi="Cambria" w:cs="Open Sans"/>
                <w:noProof/>
                <w:sz w:val="24"/>
                <w:szCs w:val="24"/>
              </w:rPr>
              <w:t>Uni 01 / Front End Web Development</w:t>
            </w:r>
          </w:p>
        </w:tc>
      </w:tr>
      <w:tr w:rsidR="00374EC6" w:rsidRPr="001302A4" w14:paraId="7393152A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1B6E5AF4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Academic Year:</w:t>
            </w:r>
          </w:p>
        </w:tc>
        <w:tc>
          <w:tcPr>
            <w:tcW w:w="3194" w:type="pct"/>
            <w:vAlign w:val="center"/>
          </w:tcPr>
          <w:p w14:paraId="73A3F24B" w14:textId="42E2C65B" w:rsidR="00374EC6" w:rsidRPr="000B2F80" w:rsidRDefault="00374EC6" w:rsidP="00374EC6">
            <w:pPr>
              <w:spacing w:before="60" w:after="60"/>
              <w:rPr>
                <w:rFonts w:ascii="Cambria" w:hAnsi="Cambria" w:cs="Open Sans"/>
                <w:noProof/>
                <w:sz w:val="24"/>
                <w:szCs w:val="24"/>
              </w:rPr>
            </w:pPr>
            <w:r w:rsidRPr="000B2F80">
              <w:rPr>
                <w:rFonts w:ascii="Cambria" w:hAnsi="Cambria" w:cs="Open Sans"/>
                <w:noProof/>
                <w:sz w:val="24"/>
                <w:szCs w:val="24"/>
              </w:rPr>
              <w:t>2022/23</w:t>
            </w:r>
          </w:p>
        </w:tc>
      </w:tr>
      <w:tr w:rsidR="00374EC6" w:rsidRPr="001302A4" w14:paraId="4034B13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6C9FD814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Unit Assessor:</w:t>
            </w:r>
          </w:p>
        </w:tc>
        <w:tc>
          <w:tcPr>
            <w:tcW w:w="3194" w:type="pct"/>
            <w:vAlign w:val="center"/>
          </w:tcPr>
          <w:p w14:paraId="4B315FCA" w14:textId="06D19962" w:rsidR="00374EC6" w:rsidRPr="00E1449F" w:rsidRDefault="00374EC6" w:rsidP="00374EC6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</w:p>
        </w:tc>
      </w:tr>
      <w:tr w:rsidR="00374EC6" w:rsidRPr="001302A4" w14:paraId="2A8A974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407F1C84" w14:textId="32EE81A5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Project Title:</w:t>
            </w:r>
          </w:p>
        </w:tc>
        <w:tc>
          <w:tcPr>
            <w:tcW w:w="3194" w:type="pct"/>
            <w:vAlign w:val="center"/>
          </w:tcPr>
          <w:p w14:paraId="6775BAC2" w14:textId="74000558" w:rsidR="00374EC6" w:rsidRPr="000B2F80" w:rsidRDefault="00374EC6" w:rsidP="00374EC6">
            <w:pPr>
              <w:spacing w:before="60" w:after="60"/>
              <w:rPr>
                <w:rFonts w:ascii="Cambria" w:hAnsi="Cambria" w:cs="Open Sans"/>
                <w:noProof/>
                <w:sz w:val="24"/>
                <w:szCs w:val="24"/>
              </w:rPr>
            </w:pPr>
            <w:r>
              <w:rPr>
                <w:rFonts w:ascii="Cambria" w:hAnsi="Cambria" w:cs="Open Sans"/>
                <w:noProof/>
                <w:sz w:val="24"/>
                <w:szCs w:val="24"/>
              </w:rPr>
              <w:t>Information Architecture, Wireframe and Story Board (ABC Learning Center)</w:t>
            </w:r>
          </w:p>
        </w:tc>
      </w:tr>
      <w:tr w:rsidR="00374EC6" w:rsidRPr="001302A4" w14:paraId="10984EB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21D9F009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Issue Date:</w:t>
            </w:r>
          </w:p>
        </w:tc>
        <w:tc>
          <w:tcPr>
            <w:tcW w:w="3194" w:type="pct"/>
            <w:vAlign w:val="center"/>
          </w:tcPr>
          <w:p w14:paraId="40DA4510" w14:textId="77B58A5F" w:rsidR="00374EC6" w:rsidRPr="00022050" w:rsidRDefault="00022050" w:rsidP="00374EC6">
            <w:pPr>
              <w:spacing w:before="60" w:after="60"/>
              <w:rPr>
                <w:rFonts w:ascii="Open Sans" w:hAnsi="Open Sans" w:cs="Open Sans"/>
                <w:noProof/>
                <w:sz w:val="20"/>
                <w:szCs w:val="20"/>
              </w:rPr>
            </w:pPr>
            <w:r w:rsidRPr="00022050">
              <w:rPr>
                <w:rFonts w:ascii="Open Sans" w:hAnsi="Open Sans" w:cs="Open Sans"/>
                <w:noProof/>
                <w:sz w:val="20"/>
                <w:szCs w:val="20"/>
              </w:rPr>
              <w:t>04/04/2022</w:t>
            </w:r>
          </w:p>
        </w:tc>
      </w:tr>
      <w:tr w:rsidR="00374EC6" w:rsidRPr="001302A4" w14:paraId="200E2198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3E102BB4" w14:textId="77777777" w:rsidR="00374EC6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Submission Date:</w:t>
            </w:r>
          </w:p>
        </w:tc>
        <w:tc>
          <w:tcPr>
            <w:tcW w:w="3194" w:type="pct"/>
            <w:vAlign w:val="center"/>
          </w:tcPr>
          <w:p w14:paraId="0D6969D7" w14:textId="47CC7D14" w:rsidR="00374EC6" w:rsidRPr="003B1894" w:rsidRDefault="003B1894" w:rsidP="00374EC6">
            <w:pPr>
              <w:spacing w:before="60" w:after="60"/>
              <w:rPr>
                <w:rFonts w:ascii="Open Sans" w:hAnsi="Open Sans" w:cs="Open Sans"/>
                <w:noProof/>
                <w:sz w:val="20"/>
                <w:szCs w:val="20"/>
              </w:rPr>
            </w:pPr>
            <w:r w:rsidRPr="003B1894">
              <w:rPr>
                <w:rFonts w:ascii="Open Sans" w:hAnsi="Open Sans" w:cs="Open Sans"/>
                <w:noProof/>
                <w:sz w:val="20"/>
                <w:szCs w:val="20"/>
              </w:rPr>
              <w:t>18/04/2022</w:t>
            </w:r>
          </w:p>
        </w:tc>
      </w:tr>
      <w:tr w:rsidR="00374EC6" w:rsidRPr="001302A4" w14:paraId="06E2148B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592B7871" w14:textId="77777777" w:rsidR="00374EC6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Internal Verifier Name:</w:t>
            </w:r>
          </w:p>
        </w:tc>
        <w:tc>
          <w:tcPr>
            <w:tcW w:w="3194" w:type="pct"/>
            <w:vAlign w:val="center"/>
          </w:tcPr>
          <w:p w14:paraId="73B8780A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</w:p>
        </w:tc>
      </w:tr>
      <w:tr w:rsidR="00374EC6" w:rsidRPr="001302A4" w14:paraId="25C183C0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2A3AC42E" w14:textId="77777777" w:rsidR="00374EC6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Date:</w:t>
            </w:r>
          </w:p>
        </w:tc>
        <w:tc>
          <w:tcPr>
            <w:tcW w:w="3194" w:type="pct"/>
            <w:vAlign w:val="center"/>
          </w:tcPr>
          <w:p w14:paraId="2B84EE95" w14:textId="1AEE31E2" w:rsidR="00374EC6" w:rsidRPr="001D71E0" w:rsidRDefault="001D71E0" w:rsidP="00374EC6">
            <w:pPr>
              <w:spacing w:before="60" w:after="60"/>
              <w:rPr>
                <w:rFonts w:ascii="Open Sans" w:hAnsi="Open Sans" w:cs="Open Sans"/>
                <w:noProof/>
                <w:sz w:val="20"/>
                <w:szCs w:val="20"/>
              </w:rPr>
            </w:pPr>
            <w:r w:rsidRPr="001D71E0">
              <w:rPr>
                <w:rFonts w:ascii="Open Sans" w:hAnsi="Open Sans" w:cs="Open Sans"/>
                <w:noProof/>
                <w:sz w:val="20"/>
                <w:szCs w:val="20"/>
              </w:rPr>
              <w:t>12/04/2022</w:t>
            </w:r>
          </w:p>
        </w:tc>
      </w:tr>
    </w:tbl>
    <w:p w14:paraId="630F63B3" w14:textId="77777777" w:rsidR="00F50B94" w:rsidRDefault="00F50B94" w:rsidP="00245BE1">
      <w:pPr>
        <w:rPr>
          <w:rFonts w:ascii="Verdana" w:hAnsi="Verdana"/>
          <w:sz w:val="18"/>
        </w:rPr>
      </w:pPr>
    </w:p>
    <w:p w14:paraId="2F635265" w14:textId="105CA9E9" w:rsidR="000B6A23" w:rsidRDefault="000B6A23" w:rsidP="00245BE1">
      <w:pPr>
        <w:rPr>
          <w:rFonts w:ascii="Verdana" w:hAnsi="Verdana"/>
          <w:sz w:val="18"/>
        </w:rPr>
      </w:pPr>
    </w:p>
    <w:p w14:paraId="4DEF127B" w14:textId="67A4D36B" w:rsidR="000B6A23" w:rsidRDefault="000B6A23" w:rsidP="00245BE1">
      <w:pPr>
        <w:rPr>
          <w:rFonts w:ascii="Verdana" w:hAnsi="Verdana"/>
          <w:sz w:val="18"/>
        </w:rPr>
      </w:pPr>
    </w:p>
    <w:p w14:paraId="7528FE7A" w14:textId="40B77892" w:rsidR="000B6A23" w:rsidRDefault="000B6A23" w:rsidP="00245BE1">
      <w:pPr>
        <w:rPr>
          <w:rFonts w:ascii="Verdana" w:hAnsi="Verdana"/>
          <w:sz w:val="18"/>
        </w:rPr>
      </w:pPr>
    </w:p>
    <w:p w14:paraId="57C2BC96" w14:textId="77777777" w:rsidR="000B6A23" w:rsidRPr="00BE5CE8" w:rsidRDefault="000B6A23" w:rsidP="00245BE1">
      <w:pPr>
        <w:rPr>
          <w:rFonts w:ascii="Verdana" w:hAnsi="Verdana"/>
          <w:sz w:val="18"/>
        </w:rPr>
      </w:pPr>
    </w:p>
    <w:tbl>
      <w:tblPr>
        <w:tblW w:w="10206" w:type="dxa"/>
        <w:tblInd w:w="-5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06"/>
      </w:tblGrid>
      <w:tr w:rsidR="00245BE1" w:rsidRPr="00BE5CE8" w14:paraId="15B604C1" w14:textId="77777777" w:rsidTr="000B6A23">
        <w:trPr>
          <w:trHeight w:hRule="exact" w:val="475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F2688" w14:textId="77777777" w:rsidR="00245BE1" w:rsidRPr="00BE5CE8" w:rsidRDefault="00245BE1" w:rsidP="00F76DC0">
            <w:pPr>
              <w:rPr>
                <w:rFonts w:ascii="Verdana" w:hAnsi="Verdana"/>
                <w:b/>
                <w:sz w:val="20"/>
                <w:szCs w:val="20"/>
              </w:rPr>
            </w:pPr>
            <w:r w:rsidRPr="00BE5CE8">
              <w:rPr>
                <w:rFonts w:ascii="Verdana" w:hAnsi="Verdana"/>
                <w:b/>
                <w:sz w:val="20"/>
                <w:szCs w:val="20"/>
              </w:rPr>
              <w:t>Learner declaration</w:t>
            </w:r>
          </w:p>
        </w:tc>
      </w:tr>
      <w:tr w:rsidR="00245BE1" w:rsidRPr="00BE5CE8" w14:paraId="78F9923C" w14:textId="77777777" w:rsidTr="000B6A23">
        <w:trPr>
          <w:trHeight w:val="1000"/>
        </w:trPr>
        <w:tc>
          <w:tcPr>
            <w:tcW w:w="1020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02E10F52" w14:textId="77777777" w:rsidR="00245BE1" w:rsidRPr="00BE5CE8" w:rsidRDefault="00245BE1" w:rsidP="00F76DC0">
            <w:pPr>
              <w:rPr>
                <w:rFonts w:ascii="Verdana" w:hAnsi="Verdana"/>
                <w:sz w:val="20"/>
                <w:szCs w:val="20"/>
              </w:rPr>
            </w:pPr>
            <w:r w:rsidRPr="00BE5CE8">
              <w:rPr>
                <w:rFonts w:ascii="Verdana" w:hAnsi="Verdana"/>
                <w:sz w:val="20"/>
                <w:szCs w:val="20"/>
              </w:rPr>
              <w:t>I certify that the work submitted for this assignment is my own and research sources are fully acknowledged.</w:t>
            </w:r>
          </w:p>
          <w:p w14:paraId="0F1580E7" w14:textId="77777777" w:rsidR="00245BE1" w:rsidRPr="00BE5CE8" w:rsidRDefault="00245BE1" w:rsidP="00F76DC0">
            <w:pPr>
              <w:rPr>
                <w:rFonts w:ascii="Verdana" w:hAnsi="Verdana"/>
                <w:sz w:val="20"/>
                <w:szCs w:val="20"/>
              </w:rPr>
            </w:pPr>
          </w:p>
          <w:p w14:paraId="46FED5AB" w14:textId="77777777" w:rsidR="00245BE1" w:rsidRPr="00BE5CE8" w:rsidRDefault="00245BE1" w:rsidP="00F76DC0">
            <w:pPr>
              <w:tabs>
                <w:tab w:val="left" w:pos="5420"/>
              </w:tabs>
              <w:rPr>
                <w:rFonts w:ascii="Verdana" w:hAnsi="Verdana"/>
                <w:sz w:val="20"/>
                <w:szCs w:val="20"/>
              </w:rPr>
            </w:pPr>
          </w:p>
          <w:p w14:paraId="3957D0FF" w14:textId="5646163A" w:rsidR="00245BE1" w:rsidRPr="00BE5CE8" w:rsidRDefault="00245BE1" w:rsidP="00F76DC0">
            <w:pPr>
              <w:tabs>
                <w:tab w:val="left" w:pos="5420"/>
              </w:tabs>
              <w:rPr>
                <w:rFonts w:ascii="Verdana" w:hAnsi="Verdana"/>
                <w:sz w:val="20"/>
                <w:szCs w:val="20"/>
              </w:rPr>
            </w:pPr>
            <w:r w:rsidRPr="00BE5CE8">
              <w:rPr>
                <w:rFonts w:ascii="Verdana" w:hAnsi="Verdana"/>
                <w:sz w:val="20"/>
                <w:szCs w:val="20"/>
              </w:rPr>
              <w:t xml:space="preserve">Student signature: </w:t>
            </w:r>
            <w:r w:rsidR="00B417D2">
              <w:rPr>
                <w:rFonts w:ascii="Verdana" w:hAnsi="Verdana"/>
                <w:color w:val="FFC000"/>
                <w:sz w:val="20"/>
                <w:szCs w:val="20"/>
              </w:rPr>
              <w:t>Chathushi</w:t>
            </w:r>
            <w:r w:rsidRPr="00BE5CE8">
              <w:rPr>
                <w:rFonts w:ascii="Verdana" w:hAnsi="Verdana"/>
                <w:sz w:val="20"/>
                <w:szCs w:val="20"/>
              </w:rPr>
              <w:tab/>
              <w:t xml:space="preserve">Date: </w:t>
            </w:r>
            <w:r w:rsidR="00022050">
              <w:rPr>
                <w:rFonts w:ascii="Verdana" w:hAnsi="Verdana"/>
                <w:color w:val="FFC000"/>
                <w:sz w:val="20"/>
                <w:szCs w:val="20"/>
              </w:rPr>
              <w:t>18</w:t>
            </w:r>
            <w:r w:rsidR="001D71E0">
              <w:rPr>
                <w:rFonts w:ascii="Verdana" w:hAnsi="Verdana"/>
                <w:color w:val="FFC000"/>
                <w:sz w:val="20"/>
                <w:szCs w:val="20"/>
              </w:rPr>
              <w:t>/04/2022</w:t>
            </w:r>
          </w:p>
        </w:tc>
      </w:tr>
    </w:tbl>
    <w:p w14:paraId="196C1291" w14:textId="77777777" w:rsidR="00245BE1" w:rsidRPr="00BE5CE8" w:rsidRDefault="00245BE1" w:rsidP="00245BE1">
      <w:pPr>
        <w:rPr>
          <w:rFonts w:ascii="Verdana" w:hAnsi="Verdana"/>
          <w:sz w:val="18"/>
        </w:rPr>
      </w:pPr>
    </w:p>
    <w:p w14:paraId="6211076F" w14:textId="77777777" w:rsidR="00245BE1" w:rsidRPr="00BE5CE8" w:rsidRDefault="00245BE1" w:rsidP="00245BE1">
      <w:pPr>
        <w:rPr>
          <w:rFonts w:ascii="Verdana" w:hAnsi="Verdana"/>
        </w:rPr>
      </w:pPr>
    </w:p>
    <w:p w14:paraId="42572775" w14:textId="0CA0459A" w:rsidR="00245BE1" w:rsidRDefault="00245BE1" w:rsidP="00245BE1">
      <w:pPr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br w:type="page"/>
      </w:r>
    </w:p>
    <w:p w14:paraId="5B7F6A48" w14:textId="4185875A" w:rsidR="000A1FB2" w:rsidRPr="005B16C2" w:rsidRDefault="000A1FB2" w:rsidP="000A1FB2">
      <w:pPr>
        <w:rPr>
          <w:b/>
          <w:color w:val="4472C4" w:themeColor="accent1"/>
          <w:sz w:val="24"/>
          <w:szCs w:val="24"/>
          <w:u w:val="single"/>
        </w:rPr>
      </w:pPr>
      <w:r w:rsidRPr="001542B9">
        <w:rPr>
          <w:b/>
          <w:bCs/>
          <w:color w:val="000000" w:themeColor="text1"/>
          <w:sz w:val="32"/>
          <w:szCs w:val="32"/>
          <w:lang w:val="en"/>
        </w:rPr>
        <w:lastRenderedPageBreak/>
        <w:t>Project Overview and Objective</w:t>
      </w:r>
      <w:r w:rsidR="0098073F">
        <w:rPr>
          <w:b/>
          <w:bCs/>
          <w:color w:val="000000" w:themeColor="text1"/>
          <w:sz w:val="32"/>
          <w:szCs w:val="32"/>
          <w:lang w:val="en"/>
        </w:rPr>
        <w:br/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101"/>
        <w:gridCol w:w="5259"/>
      </w:tblGrid>
      <w:tr w:rsidR="000A1FB2" w:rsidRPr="000A1FB2" w14:paraId="623D5139" w14:textId="77777777" w:rsidTr="00E32747">
        <w:trPr>
          <w:trHeight w:val="231"/>
        </w:trPr>
        <w:tc>
          <w:tcPr>
            <w:tcW w:w="4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D3E92" w14:textId="77777777" w:rsidR="000A1FB2" w:rsidRPr="000A1FB2" w:rsidRDefault="000A1FB2" w:rsidP="000A1FB2">
            <w:pPr>
              <w:spacing w:after="0" w:line="240" w:lineRule="auto"/>
              <w:rPr>
                <w:b/>
                <w:lang w:val="en"/>
              </w:rPr>
            </w:pPr>
            <w:r w:rsidRPr="000A1FB2">
              <w:rPr>
                <w:b/>
                <w:lang w:val="en"/>
              </w:rPr>
              <w:t>Application / Site Name:</w:t>
            </w:r>
          </w:p>
        </w:tc>
        <w:tc>
          <w:tcPr>
            <w:tcW w:w="52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F64EE3" w14:textId="77777777" w:rsidR="000A1FB2" w:rsidRPr="000A1FB2" w:rsidRDefault="000A1FB2" w:rsidP="000A1FB2">
            <w:pPr>
              <w:spacing w:after="0" w:line="240" w:lineRule="auto"/>
              <w:rPr>
                <w:b/>
                <w:lang w:val="en"/>
              </w:rPr>
            </w:pPr>
            <w:r w:rsidRPr="000A1FB2">
              <w:rPr>
                <w:b/>
                <w:lang w:val="en"/>
              </w:rPr>
              <w:t xml:space="preserve"> ABC Learning Center</w:t>
            </w:r>
          </w:p>
        </w:tc>
      </w:tr>
      <w:tr w:rsidR="000A1FB2" w:rsidRPr="000A1FB2" w14:paraId="1EC2EC84" w14:textId="77777777" w:rsidTr="00E32747">
        <w:tc>
          <w:tcPr>
            <w:tcW w:w="4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25F78" w14:textId="7E5B959C" w:rsidR="000A1FB2" w:rsidRPr="000A1FB2" w:rsidRDefault="000A1FB2" w:rsidP="000A1FB2">
            <w:pPr>
              <w:spacing w:after="0" w:line="240" w:lineRule="auto"/>
              <w:rPr>
                <w:bCs/>
                <w:lang w:val="en"/>
              </w:rPr>
            </w:pPr>
            <w:r>
              <w:rPr>
                <w:bCs/>
                <w:lang w:val="en"/>
              </w:rPr>
              <w:t>Business Goal</w:t>
            </w:r>
          </w:p>
        </w:tc>
        <w:tc>
          <w:tcPr>
            <w:tcW w:w="52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226A5" w14:textId="61B7858E" w:rsidR="000A1FB2" w:rsidRDefault="00164D18" w:rsidP="00502AD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Increase new courses followers reviews by 30% year over year</w:t>
            </w:r>
          </w:p>
          <w:p w14:paraId="1F40F824" w14:textId="77777777" w:rsidR="00164D18" w:rsidRDefault="00164D18" w:rsidP="00502AD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 xml:space="preserve">Increase course fee by </w:t>
            </w:r>
            <w:r w:rsidR="00374EC6">
              <w:rPr>
                <w:bCs/>
                <w:lang w:val="en"/>
              </w:rPr>
              <w:t>4</w:t>
            </w:r>
            <w:r>
              <w:rPr>
                <w:bCs/>
                <w:lang w:val="en"/>
              </w:rPr>
              <w:t xml:space="preserve">% over the next </w:t>
            </w:r>
            <w:r w:rsidR="00374EC6">
              <w:rPr>
                <w:bCs/>
                <w:lang w:val="en"/>
              </w:rPr>
              <w:t>four</w:t>
            </w:r>
            <w:r>
              <w:rPr>
                <w:bCs/>
                <w:lang w:val="en"/>
              </w:rPr>
              <w:t xml:space="preserve"> months</w:t>
            </w:r>
          </w:p>
          <w:p w14:paraId="4D9ACB60" w14:textId="77777777" w:rsidR="00374EC6" w:rsidRDefault="00374EC6" w:rsidP="00502AD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Increase student’s enrollment by 60% within six months</w:t>
            </w:r>
          </w:p>
          <w:p w14:paraId="6021C050" w14:textId="77777777" w:rsidR="00374EC6" w:rsidRDefault="00374EC6" w:rsidP="00502AD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Develop and launch three new courses.</w:t>
            </w:r>
          </w:p>
          <w:p w14:paraId="46755822" w14:textId="37381980" w:rsidR="00374EC6" w:rsidRPr="000A1FB2" w:rsidRDefault="00374EC6" w:rsidP="00502AD4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Open new centers locations throughout the Sri Lanka</w:t>
            </w:r>
          </w:p>
        </w:tc>
      </w:tr>
      <w:tr w:rsidR="000A1FB2" w:rsidRPr="000A1FB2" w14:paraId="1D231639" w14:textId="77777777" w:rsidTr="00E32747">
        <w:tc>
          <w:tcPr>
            <w:tcW w:w="4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1F429" w14:textId="1A8783FA" w:rsidR="000A1FB2" w:rsidRPr="000A1FB2" w:rsidRDefault="000A1FB2" w:rsidP="000A1FB2">
            <w:pPr>
              <w:spacing w:after="0" w:line="240" w:lineRule="auto"/>
              <w:rPr>
                <w:bCs/>
                <w:lang w:val="en"/>
              </w:rPr>
            </w:pPr>
            <w:r w:rsidRPr="000A1FB2">
              <w:rPr>
                <w:bCs/>
                <w:lang w:val="en"/>
              </w:rPr>
              <w:t>User Goals</w:t>
            </w:r>
          </w:p>
        </w:tc>
        <w:tc>
          <w:tcPr>
            <w:tcW w:w="52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8E29B" w14:textId="7F586453" w:rsidR="000A1FB2" w:rsidRDefault="00374EC6" w:rsidP="00502AD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Ensure that learners can obtain copies of their own (and only their) records on a timely manner.</w:t>
            </w:r>
          </w:p>
          <w:p w14:paraId="46395901" w14:textId="71289286" w:rsidR="00374EC6" w:rsidRDefault="00374EC6" w:rsidP="00502AD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To learn more about the recognition of certification.</w:t>
            </w:r>
          </w:p>
          <w:p w14:paraId="21142B8B" w14:textId="10CBAFEB" w:rsidR="00374EC6" w:rsidRDefault="00374EC6" w:rsidP="00502AD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To check for Institute’s contact details.</w:t>
            </w:r>
          </w:p>
          <w:p w14:paraId="2BE5E41B" w14:textId="4E9A617B" w:rsidR="00374EC6" w:rsidRDefault="00374EC6" w:rsidP="00502AD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To check who are the mentors teaching and their qualifications for each other.</w:t>
            </w:r>
          </w:p>
          <w:p w14:paraId="1EC8EC6F" w14:textId="5B593038" w:rsidR="00374EC6" w:rsidRPr="000A1FB2" w:rsidRDefault="00374EC6" w:rsidP="00502AD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 xml:space="preserve">To getting clear understand of courses structures and lectures. </w:t>
            </w:r>
          </w:p>
        </w:tc>
      </w:tr>
      <w:tr w:rsidR="000A1FB2" w:rsidRPr="000A1FB2" w14:paraId="78CBE47E" w14:textId="77777777" w:rsidTr="00E32747">
        <w:tc>
          <w:tcPr>
            <w:tcW w:w="4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0F4D4" w14:textId="77777777" w:rsidR="000A1FB2" w:rsidRPr="000A1FB2" w:rsidRDefault="000A1FB2" w:rsidP="000A1FB2">
            <w:pPr>
              <w:spacing w:after="0" w:line="240" w:lineRule="auto"/>
              <w:rPr>
                <w:bCs/>
                <w:lang w:val="en"/>
              </w:rPr>
            </w:pPr>
            <w:r w:rsidRPr="000A1FB2">
              <w:rPr>
                <w:bCs/>
                <w:lang w:val="en"/>
              </w:rPr>
              <w:t>What problems are we solving?</w:t>
            </w:r>
          </w:p>
        </w:tc>
        <w:tc>
          <w:tcPr>
            <w:tcW w:w="52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294B3" w14:textId="77777777" w:rsidR="000A1FB2" w:rsidRDefault="00374EC6" w:rsidP="00502AD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The institute’s name is not reaching ex</w:t>
            </w:r>
            <w:r w:rsidR="002D7A27">
              <w:rPr>
                <w:bCs/>
                <w:lang w:val="en"/>
              </w:rPr>
              <w:t>pected audience.</w:t>
            </w:r>
          </w:p>
          <w:p w14:paraId="08FC6C5D" w14:textId="77777777" w:rsidR="002D7A27" w:rsidRDefault="002D7A27" w:rsidP="00502AD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Users are not well informed about the courses offered by Institute.</w:t>
            </w:r>
          </w:p>
          <w:p w14:paraId="186BC0B0" w14:textId="33E5911A" w:rsidR="002D7A27" w:rsidRPr="000A1FB2" w:rsidRDefault="002D7A27" w:rsidP="00502AD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83"/>
              <w:rPr>
                <w:bCs/>
                <w:lang w:val="en"/>
              </w:rPr>
            </w:pPr>
          </w:p>
        </w:tc>
      </w:tr>
      <w:tr w:rsidR="000A1FB2" w:rsidRPr="000A1FB2" w14:paraId="0D4F9F8E" w14:textId="77777777" w:rsidTr="00E32747">
        <w:tc>
          <w:tcPr>
            <w:tcW w:w="4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9BDB2" w14:textId="77777777" w:rsidR="000A1FB2" w:rsidRPr="000A1FB2" w:rsidRDefault="000A1FB2" w:rsidP="000A1FB2">
            <w:pPr>
              <w:spacing w:after="0" w:line="240" w:lineRule="auto"/>
              <w:rPr>
                <w:bCs/>
                <w:lang w:val="en"/>
              </w:rPr>
            </w:pPr>
            <w:r w:rsidRPr="000A1FB2">
              <w:rPr>
                <w:bCs/>
                <w:lang w:val="en"/>
              </w:rPr>
              <w:t>What does your website do?</w:t>
            </w:r>
          </w:p>
        </w:tc>
        <w:tc>
          <w:tcPr>
            <w:tcW w:w="52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A9687" w14:textId="05A77630" w:rsidR="000A1FB2" w:rsidRDefault="002D7A27" w:rsidP="00502AD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09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Allow users to access information on the institute.</w:t>
            </w:r>
          </w:p>
          <w:p w14:paraId="65B4E114" w14:textId="15DD3BAE" w:rsidR="002D7A27" w:rsidRDefault="002D7A27" w:rsidP="00502AD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09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Help users to find new courses information.</w:t>
            </w:r>
          </w:p>
          <w:p w14:paraId="7F08BD35" w14:textId="4A39A422" w:rsidR="002D7A27" w:rsidRPr="002D7A27" w:rsidRDefault="002D7A27" w:rsidP="002D7A27">
            <w:pPr>
              <w:pStyle w:val="ListParagraph"/>
              <w:spacing w:after="0" w:line="240" w:lineRule="auto"/>
              <w:ind w:left="309"/>
              <w:rPr>
                <w:bCs/>
                <w:lang w:val="en"/>
              </w:rPr>
            </w:pPr>
          </w:p>
        </w:tc>
      </w:tr>
      <w:tr w:rsidR="000A1FB2" w:rsidRPr="000A1FB2" w14:paraId="62615F90" w14:textId="77777777" w:rsidTr="00E32747">
        <w:tc>
          <w:tcPr>
            <w:tcW w:w="4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8C375" w14:textId="77777777" w:rsidR="000A1FB2" w:rsidRPr="000A1FB2" w:rsidRDefault="000A1FB2" w:rsidP="000A1FB2">
            <w:pPr>
              <w:spacing w:after="0" w:line="240" w:lineRule="auto"/>
              <w:rPr>
                <w:bCs/>
                <w:lang w:val="en"/>
              </w:rPr>
            </w:pPr>
            <w:r w:rsidRPr="000A1FB2">
              <w:rPr>
                <w:bCs/>
                <w:lang w:val="en"/>
              </w:rPr>
              <w:t>How does your concept improve the user’s current way of doing the task?</w:t>
            </w:r>
          </w:p>
        </w:tc>
        <w:tc>
          <w:tcPr>
            <w:tcW w:w="52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F342C" w14:textId="3274E091" w:rsidR="00524146" w:rsidRPr="00524146" w:rsidRDefault="00524146" w:rsidP="0052414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09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The website is designed in a way such that all the available courses and schedules</w:t>
            </w:r>
          </w:p>
        </w:tc>
      </w:tr>
      <w:tr w:rsidR="000A1FB2" w:rsidRPr="000A1FB2" w14:paraId="64E0A2ED" w14:textId="77777777" w:rsidTr="00E32747">
        <w:tc>
          <w:tcPr>
            <w:tcW w:w="4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C0083" w14:textId="77777777" w:rsidR="000A1FB2" w:rsidRPr="000A1FB2" w:rsidRDefault="000A1FB2" w:rsidP="000A1FB2">
            <w:pPr>
              <w:spacing w:after="0" w:line="240" w:lineRule="auto"/>
              <w:rPr>
                <w:bCs/>
                <w:lang w:val="en"/>
              </w:rPr>
            </w:pPr>
            <w:r w:rsidRPr="000A1FB2">
              <w:rPr>
                <w:bCs/>
                <w:lang w:val="en"/>
              </w:rPr>
              <w:t>What are the key features?</w:t>
            </w:r>
          </w:p>
        </w:tc>
        <w:tc>
          <w:tcPr>
            <w:tcW w:w="525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A2604" w14:textId="77777777" w:rsidR="000A1FB2" w:rsidRDefault="002C594B" w:rsidP="00502AD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09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>Well planned Information Architecture</w:t>
            </w:r>
          </w:p>
          <w:p w14:paraId="1ACA7B15" w14:textId="37C18210" w:rsidR="002C594B" w:rsidRPr="000A1FB2" w:rsidRDefault="002C594B" w:rsidP="00502AD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09" w:hanging="283"/>
              <w:rPr>
                <w:bCs/>
                <w:lang w:val="en"/>
              </w:rPr>
            </w:pPr>
            <w:r>
              <w:rPr>
                <w:bCs/>
                <w:lang w:val="en"/>
              </w:rPr>
              <w:t xml:space="preserve">Availability of </w:t>
            </w:r>
            <w:r w:rsidR="00330464">
              <w:rPr>
                <w:bCs/>
                <w:lang w:val="en"/>
              </w:rPr>
              <w:t>achievements</w:t>
            </w:r>
          </w:p>
        </w:tc>
      </w:tr>
    </w:tbl>
    <w:p w14:paraId="75EB839E" w14:textId="3908F144" w:rsidR="000A1FB2" w:rsidRDefault="000A1FB2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271C8749" w14:textId="0C7EBD3C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752E65BC" w14:textId="1001CD51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302E652F" w14:textId="7EEC7DDC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51A54D31" w14:textId="4D8F3CC6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0B1B47F5" w14:textId="30A4352E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269901E0" w14:textId="56E9B1E2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5E5A1E31" w14:textId="424517A4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6FA8C03F" w14:textId="37E430A4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482AD1E1" w14:textId="2DC27776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186DB1BA" w14:textId="4347E777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3887913B" w14:textId="43DB4579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4E04FFE8" w14:textId="30DA5607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43230FDA" w14:textId="3323F8B6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060921C8" w14:textId="77777777" w:rsidR="005A6A96" w:rsidRDefault="005A6A96" w:rsidP="00A34D03">
      <w:pPr>
        <w:rPr>
          <w:b/>
          <w:color w:val="4472C4" w:themeColor="accent1"/>
          <w:sz w:val="24"/>
          <w:szCs w:val="24"/>
          <w:u w:val="single"/>
        </w:rPr>
      </w:pPr>
    </w:p>
    <w:p w14:paraId="45B42ABA" w14:textId="3C49CA87" w:rsidR="003853D8" w:rsidRPr="001542B9" w:rsidRDefault="003853D8" w:rsidP="00A34D03">
      <w:pPr>
        <w:rPr>
          <w:b/>
          <w:color w:val="000000" w:themeColor="text1"/>
          <w:sz w:val="32"/>
          <w:szCs w:val="32"/>
        </w:rPr>
      </w:pPr>
      <w:r w:rsidRPr="001542B9">
        <w:rPr>
          <w:b/>
          <w:color w:val="000000" w:themeColor="text1"/>
          <w:sz w:val="32"/>
          <w:szCs w:val="32"/>
        </w:rPr>
        <w:t>User Persona</w:t>
      </w:r>
    </w:p>
    <w:tbl>
      <w:tblPr>
        <w:tblStyle w:val="TableGrid"/>
        <w:tblW w:w="6825" w:type="dxa"/>
        <w:tblLook w:val="04A0" w:firstRow="1" w:lastRow="0" w:firstColumn="1" w:lastColumn="0" w:noHBand="0" w:noVBand="1"/>
      </w:tblPr>
      <w:tblGrid>
        <w:gridCol w:w="2468"/>
        <w:gridCol w:w="2644"/>
        <w:gridCol w:w="1713"/>
      </w:tblGrid>
      <w:tr w:rsidR="00AA57D2" w14:paraId="1C2E4A44" w14:textId="77777777" w:rsidTr="00AA57D2">
        <w:trPr>
          <w:trHeight w:val="271"/>
        </w:trPr>
        <w:tc>
          <w:tcPr>
            <w:tcW w:w="2468" w:type="dxa"/>
          </w:tcPr>
          <w:p w14:paraId="3CAF261F" w14:textId="77777777" w:rsidR="00AA57D2" w:rsidRDefault="00AA57D2" w:rsidP="00AA57D2">
            <w:pPr>
              <w:jc w:val="center"/>
              <w:rPr>
                <w:b/>
              </w:rPr>
            </w:pPr>
            <w:r>
              <w:rPr>
                <w:b/>
              </w:rPr>
              <w:t>Persona Type</w:t>
            </w:r>
          </w:p>
          <w:p w14:paraId="1C8F2A5F" w14:textId="78ADC017" w:rsidR="00AA57D2" w:rsidRDefault="00AA57D2" w:rsidP="00AA57D2">
            <w:pPr>
              <w:jc w:val="center"/>
              <w:rPr>
                <w:b/>
              </w:rPr>
            </w:pPr>
          </w:p>
        </w:tc>
        <w:tc>
          <w:tcPr>
            <w:tcW w:w="2644" w:type="dxa"/>
          </w:tcPr>
          <w:p w14:paraId="55C2082C" w14:textId="77777777" w:rsidR="00AA57D2" w:rsidRDefault="00AA57D2" w:rsidP="00AA57D2">
            <w:pPr>
              <w:jc w:val="center"/>
              <w:rPr>
                <w:b/>
              </w:rPr>
            </w:pPr>
            <w:r>
              <w:rPr>
                <w:b/>
              </w:rPr>
              <w:t>Reason for visit</w:t>
            </w:r>
          </w:p>
          <w:p w14:paraId="3B594E50" w14:textId="26563F2A" w:rsidR="00AA57D2" w:rsidRDefault="00AA57D2" w:rsidP="00AA57D2">
            <w:pPr>
              <w:jc w:val="center"/>
              <w:rPr>
                <w:b/>
              </w:rPr>
            </w:pPr>
          </w:p>
        </w:tc>
        <w:tc>
          <w:tcPr>
            <w:tcW w:w="1713" w:type="dxa"/>
          </w:tcPr>
          <w:p w14:paraId="6C1E17B2" w14:textId="76C02519" w:rsidR="00AA57D2" w:rsidRDefault="00AA57D2" w:rsidP="00AA57D2">
            <w:pPr>
              <w:jc w:val="center"/>
              <w:rPr>
                <w:b/>
              </w:rPr>
            </w:pPr>
            <w:r>
              <w:rPr>
                <w:b/>
              </w:rPr>
              <w:t>Expectations</w:t>
            </w:r>
          </w:p>
        </w:tc>
      </w:tr>
      <w:tr w:rsidR="00AA57D2" w14:paraId="48D73F06" w14:textId="77777777" w:rsidTr="00524146">
        <w:trPr>
          <w:trHeight w:val="1564"/>
        </w:trPr>
        <w:tc>
          <w:tcPr>
            <w:tcW w:w="2468" w:type="dxa"/>
          </w:tcPr>
          <w:p w14:paraId="36E3CA9A" w14:textId="5DA567C5" w:rsidR="00AA57D2" w:rsidRDefault="00AA57D2" w:rsidP="00A34D03">
            <w:pPr>
              <w:rPr>
                <w:b/>
              </w:rPr>
            </w:pPr>
            <w:r>
              <w:rPr>
                <w:b/>
              </w:rPr>
              <w:t xml:space="preserve">School Leavers </w:t>
            </w:r>
          </w:p>
        </w:tc>
        <w:tc>
          <w:tcPr>
            <w:tcW w:w="2644" w:type="dxa"/>
          </w:tcPr>
          <w:p w14:paraId="377AAC1F" w14:textId="7F535AE5" w:rsidR="00AA57D2" w:rsidRDefault="00AA57D2" w:rsidP="00750DC2">
            <w:pPr>
              <w:rPr>
                <w:bCs/>
              </w:rPr>
            </w:pPr>
            <w:r w:rsidRPr="00A34D03">
              <w:rPr>
                <w:bCs/>
              </w:rPr>
              <w:t xml:space="preserve">- </w:t>
            </w:r>
            <w:r>
              <w:rPr>
                <w:bCs/>
              </w:rPr>
              <w:t>Find courses after A/Ls Examination</w:t>
            </w:r>
          </w:p>
          <w:p w14:paraId="52ACE303" w14:textId="3867A65C" w:rsidR="00AA57D2" w:rsidRDefault="00AA57D2" w:rsidP="00750DC2">
            <w:pPr>
              <w:rPr>
                <w:bCs/>
              </w:rPr>
            </w:pPr>
            <w:r>
              <w:rPr>
                <w:bCs/>
              </w:rPr>
              <w:t>- To check information about courses.</w:t>
            </w:r>
          </w:p>
          <w:p w14:paraId="15950FE8" w14:textId="77777777" w:rsidR="00AA57D2" w:rsidRDefault="00AA57D2" w:rsidP="00750DC2">
            <w:pPr>
              <w:rPr>
                <w:bCs/>
              </w:rPr>
            </w:pPr>
          </w:p>
          <w:p w14:paraId="44A0021D" w14:textId="77777777" w:rsidR="00AA57D2" w:rsidRDefault="00AA57D2" w:rsidP="00750DC2">
            <w:pPr>
              <w:rPr>
                <w:bCs/>
              </w:rPr>
            </w:pPr>
          </w:p>
          <w:p w14:paraId="5BE03CC0" w14:textId="14ABC474" w:rsidR="00AA57D2" w:rsidRPr="00A34D03" w:rsidRDefault="00AA57D2" w:rsidP="00750DC2">
            <w:pPr>
              <w:rPr>
                <w:bCs/>
              </w:rPr>
            </w:pPr>
          </w:p>
        </w:tc>
        <w:tc>
          <w:tcPr>
            <w:tcW w:w="1713" w:type="dxa"/>
          </w:tcPr>
          <w:p w14:paraId="4487848A" w14:textId="2160C9F3" w:rsidR="00AA57D2" w:rsidRPr="00A34D03" w:rsidRDefault="00AA57D2" w:rsidP="00A34D03">
            <w:pPr>
              <w:rPr>
                <w:bCs/>
              </w:rPr>
            </w:pPr>
            <w:r>
              <w:rPr>
                <w:bCs/>
              </w:rPr>
              <w:t xml:space="preserve">To find best path for future. </w:t>
            </w:r>
          </w:p>
        </w:tc>
      </w:tr>
      <w:tr w:rsidR="00AA57D2" w14:paraId="6123892F" w14:textId="77777777" w:rsidTr="00AA57D2">
        <w:trPr>
          <w:trHeight w:val="1087"/>
        </w:trPr>
        <w:tc>
          <w:tcPr>
            <w:tcW w:w="2468" w:type="dxa"/>
          </w:tcPr>
          <w:p w14:paraId="0499A113" w14:textId="375542E1" w:rsidR="00AA57D2" w:rsidRDefault="00AA57D2" w:rsidP="00A34D03">
            <w:pPr>
              <w:rPr>
                <w:b/>
              </w:rPr>
            </w:pPr>
            <w:r>
              <w:rPr>
                <w:b/>
              </w:rPr>
              <w:t>University Students</w:t>
            </w:r>
          </w:p>
        </w:tc>
        <w:tc>
          <w:tcPr>
            <w:tcW w:w="2644" w:type="dxa"/>
          </w:tcPr>
          <w:p w14:paraId="3F8CE310" w14:textId="76FD3055" w:rsidR="00AA57D2" w:rsidRDefault="00AA57D2" w:rsidP="00A34D03">
            <w:pPr>
              <w:rPr>
                <w:bCs/>
              </w:rPr>
            </w:pPr>
            <w:r>
              <w:rPr>
                <w:bCs/>
              </w:rPr>
              <w:t>-Find course that can follow in weekends.</w:t>
            </w:r>
          </w:p>
          <w:p w14:paraId="6A341CF8" w14:textId="1012D041" w:rsidR="00AA57D2" w:rsidRDefault="00AA57D2" w:rsidP="00A34D03">
            <w:pPr>
              <w:rPr>
                <w:bCs/>
              </w:rPr>
            </w:pPr>
            <w:r>
              <w:rPr>
                <w:bCs/>
              </w:rPr>
              <w:t>-Upgrade themselves</w:t>
            </w:r>
          </w:p>
          <w:p w14:paraId="14C50BDB" w14:textId="698572AA" w:rsidR="00AA57D2" w:rsidRPr="00A34D03" w:rsidRDefault="00AA57D2" w:rsidP="00A34D03">
            <w:pPr>
              <w:rPr>
                <w:bCs/>
              </w:rPr>
            </w:pPr>
          </w:p>
        </w:tc>
        <w:tc>
          <w:tcPr>
            <w:tcW w:w="1713" w:type="dxa"/>
          </w:tcPr>
          <w:p w14:paraId="66647BA4" w14:textId="177945B7" w:rsidR="00AA57D2" w:rsidRPr="00A34D03" w:rsidRDefault="00AA57D2" w:rsidP="00A34D03">
            <w:pPr>
              <w:rPr>
                <w:bCs/>
              </w:rPr>
            </w:pPr>
            <w:r>
              <w:rPr>
                <w:bCs/>
              </w:rPr>
              <w:t xml:space="preserve">To get Job </w:t>
            </w:r>
          </w:p>
        </w:tc>
      </w:tr>
      <w:tr w:rsidR="00AA57D2" w14:paraId="639221C1" w14:textId="77777777" w:rsidTr="00AA57D2">
        <w:trPr>
          <w:trHeight w:val="1078"/>
        </w:trPr>
        <w:tc>
          <w:tcPr>
            <w:tcW w:w="2468" w:type="dxa"/>
          </w:tcPr>
          <w:p w14:paraId="2B52C111" w14:textId="3659F08C" w:rsidR="00AA57D2" w:rsidRDefault="00AA57D2" w:rsidP="00A34D03">
            <w:pPr>
              <w:rPr>
                <w:b/>
              </w:rPr>
            </w:pPr>
            <w:r>
              <w:rPr>
                <w:b/>
              </w:rPr>
              <w:t>Parents</w:t>
            </w:r>
          </w:p>
        </w:tc>
        <w:tc>
          <w:tcPr>
            <w:tcW w:w="2644" w:type="dxa"/>
          </w:tcPr>
          <w:p w14:paraId="20C57FB8" w14:textId="6DB5A189" w:rsidR="00AA57D2" w:rsidRPr="00A34D03" w:rsidRDefault="00AA57D2" w:rsidP="00A34D03">
            <w:pPr>
              <w:rPr>
                <w:bCs/>
              </w:rPr>
            </w:pPr>
            <w:r>
              <w:rPr>
                <w:bCs/>
              </w:rPr>
              <w:t xml:space="preserve">To check information about courses and institute. </w:t>
            </w:r>
          </w:p>
        </w:tc>
        <w:tc>
          <w:tcPr>
            <w:tcW w:w="1713" w:type="dxa"/>
          </w:tcPr>
          <w:p w14:paraId="53C187D0" w14:textId="51917737" w:rsidR="00AA57D2" w:rsidRPr="00A34D03" w:rsidRDefault="00AA57D2" w:rsidP="00A34D03">
            <w:pPr>
              <w:rPr>
                <w:bCs/>
              </w:rPr>
            </w:pPr>
            <w:r>
              <w:rPr>
                <w:bCs/>
              </w:rPr>
              <w:t>To see the courses and institute is good for their child.</w:t>
            </w:r>
          </w:p>
        </w:tc>
      </w:tr>
    </w:tbl>
    <w:p w14:paraId="75423210" w14:textId="744E2BC6" w:rsidR="000B7BE4" w:rsidRDefault="000B7BE4" w:rsidP="00F31D49">
      <w:pPr>
        <w:rPr>
          <w:rFonts w:ascii="Cambria" w:hAnsi="Cambria"/>
          <w:b/>
          <w:sz w:val="24"/>
          <w:szCs w:val="24"/>
        </w:rPr>
      </w:pPr>
    </w:p>
    <w:p w14:paraId="75F2352D" w14:textId="67EEEF10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5456326C" w14:textId="09D92B82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6B66DEA2" w14:textId="6477E6D5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66DF6E7D" w14:textId="249EADF1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7683CC0A" w14:textId="3937A580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26D501BC" w14:textId="54B041CB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08D8E0F1" w14:textId="033A2903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6944190D" w14:textId="2761A9F5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68C1ED99" w14:textId="72C4FF5D" w:rsidR="005A6A96" w:rsidRDefault="005A6A96" w:rsidP="00F31D49">
      <w:pPr>
        <w:rPr>
          <w:rFonts w:ascii="Cambria" w:hAnsi="Cambria"/>
          <w:b/>
          <w:sz w:val="24"/>
          <w:szCs w:val="24"/>
        </w:rPr>
      </w:pPr>
    </w:p>
    <w:p w14:paraId="0A858B80" w14:textId="40455297" w:rsidR="005A6A96" w:rsidRDefault="005A6A96" w:rsidP="00F31D49">
      <w:pPr>
        <w:rPr>
          <w:rFonts w:ascii="Cambria" w:hAnsi="Cambria"/>
          <w:b/>
          <w:sz w:val="24"/>
          <w:szCs w:val="24"/>
        </w:rPr>
      </w:pPr>
    </w:p>
    <w:p w14:paraId="6AD108E3" w14:textId="77777777" w:rsidR="004222AF" w:rsidRDefault="004222AF" w:rsidP="003853D8">
      <w:pPr>
        <w:rPr>
          <w:rFonts w:ascii="Cambria" w:hAnsi="Cambria"/>
          <w:b/>
          <w:sz w:val="24"/>
          <w:szCs w:val="24"/>
        </w:rPr>
      </w:pPr>
    </w:p>
    <w:p w14:paraId="45CECA22" w14:textId="47F706EA" w:rsidR="00750A06" w:rsidRPr="005B16C2" w:rsidRDefault="00750A06" w:rsidP="003853D8">
      <w:pPr>
        <w:rPr>
          <w:b/>
          <w:color w:val="000000" w:themeColor="text1"/>
          <w:sz w:val="32"/>
          <w:szCs w:val="32"/>
        </w:rPr>
      </w:pPr>
      <w:r w:rsidRPr="005B16C2">
        <w:rPr>
          <w:b/>
          <w:color w:val="000000" w:themeColor="text1"/>
          <w:sz w:val="32"/>
          <w:szCs w:val="32"/>
        </w:rPr>
        <w:lastRenderedPageBreak/>
        <w:t>Content Classification</w:t>
      </w:r>
      <w:r w:rsidR="00E734C1" w:rsidRPr="005B16C2">
        <w:rPr>
          <w:b/>
          <w:color w:val="000000" w:themeColor="text1"/>
          <w:sz w:val="32"/>
          <w:szCs w:val="32"/>
        </w:rPr>
        <w:t xml:space="preserve"> &amp; Sorting</w:t>
      </w:r>
    </w:p>
    <w:p w14:paraId="0C5F9360" w14:textId="5B86C08E" w:rsidR="00455D46" w:rsidRDefault="00455D46" w:rsidP="003853D8">
      <w:pPr>
        <w:rPr>
          <w:b/>
          <w:bCs/>
        </w:rPr>
      </w:pPr>
      <w:r>
        <w:rPr>
          <w:b/>
          <w:bCs/>
        </w:rPr>
        <w:t>Navigation</w:t>
      </w:r>
    </w:p>
    <w:p w14:paraId="5B95FA26" w14:textId="2B118F56" w:rsidR="00455D46" w:rsidRPr="00B608CE" w:rsidRDefault="00B417D2" w:rsidP="00502AD4">
      <w:pPr>
        <w:pStyle w:val="ListParagraph"/>
        <w:numPr>
          <w:ilvl w:val="0"/>
          <w:numId w:val="7"/>
        </w:numPr>
      </w:pPr>
      <w:r w:rsidRPr="00B608CE">
        <w:t>Home</w:t>
      </w:r>
    </w:p>
    <w:p w14:paraId="5BB49854" w14:textId="3CC36133" w:rsidR="00B417D2" w:rsidRPr="00B608CE" w:rsidRDefault="00B417D2" w:rsidP="00502AD4">
      <w:pPr>
        <w:pStyle w:val="ListParagraph"/>
        <w:numPr>
          <w:ilvl w:val="0"/>
          <w:numId w:val="7"/>
        </w:numPr>
      </w:pPr>
      <w:r w:rsidRPr="00B608CE">
        <w:t>About Us</w:t>
      </w:r>
    </w:p>
    <w:p w14:paraId="633ECABE" w14:textId="7CB9266B" w:rsidR="00B417D2" w:rsidRPr="00B608CE" w:rsidRDefault="00B417D2" w:rsidP="00502AD4">
      <w:pPr>
        <w:pStyle w:val="ListParagraph"/>
        <w:numPr>
          <w:ilvl w:val="0"/>
          <w:numId w:val="7"/>
        </w:numPr>
      </w:pPr>
      <w:r w:rsidRPr="00B608CE">
        <w:t>Contact Us</w:t>
      </w:r>
    </w:p>
    <w:p w14:paraId="4EE2EBE1" w14:textId="148E8370" w:rsidR="00B417D2" w:rsidRPr="00B608CE" w:rsidRDefault="00B417D2" w:rsidP="00502AD4">
      <w:pPr>
        <w:pStyle w:val="ListParagraph"/>
        <w:numPr>
          <w:ilvl w:val="0"/>
          <w:numId w:val="7"/>
        </w:numPr>
      </w:pPr>
      <w:r w:rsidRPr="00B608CE">
        <w:t>Course</w:t>
      </w:r>
      <w:r w:rsidR="001C524A" w:rsidRPr="00B608CE">
        <w:t>s</w:t>
      </w:r>
    </w:p>
    <w:p w14:paraId="2C22FC6C" w14:textId="2E74ABB5" w:rsidR="00B417D2" w:rsidRPr="00B608CE" w:rsidRDefault="00B417D2" w:rsidP="00502AD4">
      <w:pPr>
        <w:pStyle w:val="ListParagraph"/>
        <w:numPr>
          <w:ilvl w:val="0"/>
          <w:numId w:val="7"/>
        </w:numPr>
      </w:pPr>
      <w:r w:rsidRPr="00B608CE">
        <w:t>Site Map</w:t>
      </w:r>
    </w:p>
    <w:p w14:paraId="4CEC11D9" w14:textId="3A5513C3" w:rsidR="00B417D2" w:rsidRPr="00B608CE" w:rsidRDefault="00B417D2" w:rsidP="00502AD4">
      <w:pPr>
        <w:pStyle w:val="ListParagraph"/>
        <w:numPr>
          <w:ilvl w:val="0"/>
          <w:numId w:val="7"/>
        </w:numPr>
      </w:pPr>
      <w:r w:rsidRPr="00B608CE">
        <w:t>Sign In</w:t>
      </w:r>
    </w:p>
    <w:p w14:paraId="6CE402E5" w14:textId="58427D8F" w:rsidR="001C524A" w:rsidRPr="00B608CE" w:rsidRDefault="001C524A" w:rsidP="00502AD4">
      <w:pPr>
        <w:pStyle w:val="ListParagraph"/>
        <w:numPr>
          <w:ilvl w:val="0"/>
          <w:numId w:val="7"/>
        </w:numPr>
      </w:pPr>
      <w:r w:rsidRPr="00B608CE">
        <w:t>Privacy Policy</w:t>
      </w:r>
    </w:p>
    <w:p w14:paraId="5E3D1295" w14:textId="0CA342C3" w:rsidR="00B417D2" w:rsidRPr="00B608CE" w:rsidRDefault="00455D46" w:rsidP="003853D8">
      <w:pPr>
        <w:rPr>
          <w:b/>
          <w:bCs/>
        </w:rPr>
      </w:pPr>
      <w:r w:rsidRPr="00B608CE">
        <w:rPr>
          <w:b/>
          <w:bCs/>
        </w:rPr>
        <w:t>Footer</w:t>
      </w:r>
    </w:p>
    <w:p w14:paraId="6E44DFA5" w14:textId="69F2A968" w:rsidR="00B417D2" w:rsidRPr="00B608CE" w:rsidRDefault="00B417D2" w:rsidP="00502AD4">
      <w:pPr>
        <w:pStyle w:val="ListParagraph"/>
        <w:numPr>
          <w:ilvl w:val="0"/>
          <w:numId w:val="8"/>
        </w:numPr>
      </w:pPr>
      <w:r w:rsidRPr="00B608CE">
        <w:t>Email</w:t>
      </w:r>
    </w:p>
    <w:p w14:paraId="6676CEE4" w14:textId="3BDFCAE5" w:rsidR="00B417D2" w:rsidRPr="00B608CE" w:rsidRDefault="00B417D2" w:rsidP="00502AD4">
      <w:pPr>
        <w:pStyle w:val="ListParagraph"/>
        <w:numPr>
          <w:ilvl w:val="0"/>
          <w:numId w:val="8"/>
        </w:numPr>
      </w:pPr>
      <w:r w:rsidRPr="00B608CE">
        <w:t>Contact Numbers</w:t>
      </w:r>
    </w:p>
    <w:p w14:paraId="13779640" w14:textId="40355BB0" w:rsidR="00B417D2" w:rsidRPr="00B608CE" w:rsidRDefault="00B417D2" w:rsidP="00502AD4">
      <w:pPr>
        <w:pStyle w:val="ListParagraph"/>
        <w:numPr>
          <w:ilvl w:val="0"/>
          <w:numId w:val="8"/>
        </w:numPr>
      </w:pPr>
      <w:r w:rsidRPr="00B608CE">
        <w:t>Address</w:t>
      </w:r>
    </w:p>
    <w:p w14:paraId="17BA6FBD" w14:textId="00BF8974" w:rsidR="00B417D2" w:rsidRPr="00B608CE" w:rsidRDefault="00B417D2" w:rsidP="00502AD4">
      <w:pPr>
        <w:pStyle w:val="ListParagraph"/>
        <w:numPr>
          <w:ilvl w:val="0"/>
          <w:numId w:val="8"/>
        </w:numPr>
      </w:pPr>
      <w:r w:rsidRPr="00B608CE">
        <w:t xml:space="preserve">Payment Methods </w:t>
      </w:r>
    </w:p>
    <w:p w14:paraId="4F08CC74" w14:textId="7A4A14A5" w:rsidR="00B417D2" w:rsidRPr="00B608CE" w:rsidRDefault="00B417D2" w:rsidP="00502AD4">
      <w:pPr>
        <w:pStyle w:val="ListParagraph"/>
        <w:numPr>
          <w:ilvl w:val="0"/>
          <w:numId w:val="8"/>
        </w:numPr>
      </w:pPr>
      <w:r w:rsidRPr="00B608CE">
        <w:t>Social Media Accounts</w:t>
      </w:r>
    </w:p>
    <w:p w14:paraId="34571A93" w14:textId="77777777" w:rsidR="00B417D2" w:rsidRPr="00B608CE" w:rsidRDefault="00B417D2" w:rsidP="003853D8"/>
    <w:p w14:paraId="369C0491" w14:textId="26EE4433" w:rsidR="003853D8" w:rsidRPr="00B608CE" w:rsidRDefault="003853D8" w:rsidP="003853D8">
      <w:pPr>
        <w:rPr>
          <w:b/>
          <w:bCs/>
        </w:rPr>
      </w:pPr>
      <w:r w:rsidRPr="00B608CE">
        <w:rPr>
          <w:b/>
          <w:bCs/>
        </w:rPr>
        <w:t>Home Page</w:t>
      </w:r>
    </w:p>
    <w:p w14:paraId="1DBB2FE5" w14:textId="636FE63E" w:rsidR="00B417D2" w:rsidRPr="00B608CE" w:rsidRDefault="00B417D2" w:rsidP="00502AD4">
      <w:pPr>
        <w:pStyle w:val="ListParagraph"/>
        <w:numPr>
          <w:ilvl w:val="0"/>
          <w:numId w:val="9"/>
        </w:numPr>
      </w:pPr>
      <w:bookmarkStart w:id="0" w:name="_Hlk100654836"/>
      <w:r w:rsidRPr="00B608CE">
        <w:t xml:space="preserve">Logo and the Center Name </w:t>
      </w:r>
    </w:p>
    <w:bookmarkEnd w:id="0"/>
    <w:p w14:paraId="56E0D594" w14:textId="45B89D9B" w:rsidR="00B417D2" w:rsidRPr="00B608CE" w:rsidRDefault="00B417D2" w:rsidP="00502AD4">
      <w:pPr>
        <w:pStyle w:val="ListParagraph"/>
        <w:numPr>
          <w:ilvl w:val="0"/>
          <w:numId w:val="9"/>
        </w:numPr>
      </w:pPr>
      <w:r w:rsidRPr="00B608CE">
        <w:t>Welcome Message</w:t>
      </w:r>
    </w:p>
    <w:p w14:paraId="56832DC8" w14:textId="6E44E176" w:rsidR="00B608CE" w:rsidRPr="00B608CE" w:rsidRDefault="00B608CE" w:rsidP="00502AD4">
      <w:pPr>
        <w:pStyle w:val="ListParagraph"/>
        <w:numPr>
          <w:ilvl w:val="0"/>
          <w:numId w:val="9"/>
        </w:numPr>
      </w:pPr>
      <w:r w:rsidRPr="00B608CE">
        <w:t>Images</w:t>
      </w:r>
    </w:p>
    <w:p w14:paraId="09828B10" w14:textId="459AC5A7" w:rsidR="00B608CE" w:rsidRPr="00B608CE" w:rsidRDefault="00B608CE" w:rsidP="00502AD4">
      <w:pPr>
        <w:pStyle w:val="ListParagraph"/>
        <w:numPr>
          <w:ilvl w:val="0"/>
          <w:numId w:val="9"/>
        </w:numPr>
      </w:pPr>
      <w:r w:rsidRPr="00B608CE">
        <w:t>Highlights</w:t>
      </w:r>
    </w:p>
    <w:p w14:paraId="45B6BEC4" w14:textId="523C359E" w:rsidR="00B417D2" w:rsidRPr="00B608CE" w:rsidRDefault="00B417D2" w:rsidP="00502AD4">
      <w:pPr>
        <w:pStyle w:val="ListParagraph"/>
        <w:numPr>
          <w:ilvl w:val="0"/>
          <w:numId w:val="9"/>
        </w:numPr>
      </w:pPr>
      <w:r w:rsidRPr="00B608CE">
        <w:t>Ex</w:t>
      </w:r>
      <w:r w:rsidR="001C524A" w:rsidRPr="00B608CE">
        <w:t>istence and success story</w:t>
      </w:r>
    </w:p>
    <w:p w14:paraId="1FEAAE16" w14:textId="77777777" w:rsidR="00B608CE" w:rsidRPr="00B608CE" w:rsidRDefault="001C524A" w:rsidP="00502AD4">
      <w:pPr>
        <w:pStyle w:val="ListParagraph"/>
        <w:numPr>
          <w:ilvl w:val="0"/>
          <w:numId w:val="9"/>
        </w:numPr>
      </w:pPr>
      <w:r w:rsidRPr="00B608CE">
        <w:t xml:space="preserve">Online chats </w:t>
      </w:r>
    </w:p>
    <w:p w14:paraId="6AE1DE1D" w14:textId="7C4937B2" w:rsidR="001C524A" w:rsidRPr="00B608CE" w:rsidRDefault="001C524A" w:rsidP="00502AD4">
      <w:pPr>
        <w:pStyle w:val="ListParagraph"/>
        <w:numPr>
          <w:ilvl w:val="0"/>
          <w:numId w:val="9"/>
        </w:numPr>
      </w:pPr>
      <w:r w:rsidRPr="00B608CE">
        <w:t>Hotline</w:t>
      </w:r>
    </w:p>
    <w:p w14:paraId="2632A98D" w14:textId="125FDAED" w:rsidR="001C524A" w:rsidRPr="00B608CE" w:rsidRDefault="001C524A" w:rsidP="00502AD4">
      <w:pPr>
        <w:pStyle w:val="ListParagraph"/>
        <w:numPr>
          <w:ilvl w:val="0"/>
          <w:numId w:val="9"/>
        </w:numPr>
      </w:pPr>
      <w:r w:rsidRPr="00B608CE">
        <w:t>Useful Links</w:t>
      </w:r>
    </w:p>
    <w:p w14:paraId="6C359DDA" w14:textId="1180F445" w:rsidR="003853D8" w:rsidRPr="00B608CE" w:rsidRDefault="003853D8" w:rsidP="003853D8">
      <w:pPr>
        <w:spacing w:after="0"/>
        <w:rPr>
          <w:b/>
          <w:bCs/>
        </w:rPr>
      </w:pPr>
      <w:r w:rsidRPr="00B608CE">
        <w:rPr>
          <w:b/>
          <w:bCs/>
        </w:rPr>
        <w:t>About Us</w:t>
      </w:r>
    </w:p>
    <w:p w14:paraId="435FCB7D" w14:textId="77777777" w:rsidR="001C524A" w:rsidRPr="00B608CE" w:rsidRDefault="001C524A" w:rsidP="00502AD4">
      <w:pPr>
        <w:pStyle w:val="ListParagraph"/>
        <w:numPr>
          <w:ilvl w:val="0"/>
          <w:numId w:val="13"/>
        </w:numPr>
      </w:pPr>
      <w:r w:rsidRPr="00B608CE">
        <w:t xml:space="preserve">Logo and the Center Name </w:t>
      </w:r>
    </w:p>
    <w:p w14:paraId="7D7D619E" w14:textId="092556BD" w:rsidR="001C524A" w:rsidRPr="00B608CE" w:rsidRDefault="001C524A" w:rsidP="00502AD4">
      <w:pPr>
        <w:pStyle w:val="ListParagraph"/>
        <w:numPr>
          <w:ilvl w:val="0"/>
          <w:numId w:val="13"/>
        </w:numPr>
        <w:spacing w:after="0"/>
      </w:pPr>
      <w:r w:rsidRPr="00B608CE">
        <w:t>About us</w:t>
      </w:r>
    </w:p>
    <w:p w14:paraId="787D54D7" w14:textId="30E11392" w:rsidR="00B608CE" w:rsidRPr="00B608CE" w:rsidRDefault="00B608CE" w:rsidP="00502AD4">
      <w:pPr>
        <w:pStyle w:val="ListParagraph"/>
        <w:numPr>
          <w:ilvl w:val="0"/>
          <w:numId w:val="13"/>
        </w:numPr>
        <w:spacing w:after="0"/>
      </w:pPr>
      <w:r w:rsidRPr="00B608CE">
        <w:t>Images</w:t>
      </w:r>
    </w:p>
    <w:p w14:paraId="654A3AEF" w14:textId="58CBB391" w:rsidR="001C524A" w:rsidRPr="00B608CE" w:rsidRDefault="001C524A" w:rsidP="00502AD4">
      <w:pPr>
        <w:pStyle w:val="ListParagraph"/>
        <w:numPr>
          <w:ilvl w:val="0"/>
          <w:numId w:val="10"/>
        </w:numPr>
        <w:spacing w:after="0"/>
      </w:pPr>
      <w:r w:rsidRPr="00B608CE">
        <w:t xml:space="preserve">Who we are? </w:t>
      </w:r>
    </w:p>
    <w:p w14:paraId="19B4965A" w14:textId="319CAE99" w:rsidR="001C524A" w:rsidRPr="00B608CE" w:rsidRDefault="001C524A" w:rsidP="00502AD4">
      <w:pPr>
        <w:pStyle w:val="ListParagraph"/>
        <w:numPr>
          <w:ilvl w:val="0"/>
          <w:numId w:val="11"/>
        </w:numPr>
        <w:spacing w:after="0"/>
      </w:pPr>
      <w:r w:rsidRPr="00B608CE">
        <w:t>Our Mission</w:t>
      </w:r>
    </w:p>
    <w:p w14:paraId="62E2E6A4" w14:textId="5E156702" w:rsidR="001C524A" w:rsidRPr="00B608CE" w:rsidRDefault="001C524A" w:rsidP="00502AD4">
      <w:pPr>
        <w:pStyle w:val="ListParagraph"/>
        <w:numPr>
          <w:ilvl w:val="0"/>
          <w:numId w:val="11"/>
        </w:numPr>
        <w:spacing w:after="0"/>
      </w:pPr>
      <w:r w:rsidRPr="00B608CE">
        <w:t>Our Vision</w:t>
      </w:r>
    </w:p>
    <w:p w14:paraId="26233C4F" w14:textId="77CFCD44" w:rsidR="001C524A" w:rsidRPr="00B608CE" w:rsidRDefault="001C524A" w:rsidP="00502AD4">
      <w:pPr>
        <w:pStyle w:val="ListParagraph"/>
        <w:numPr>
          <w:ilvl w:val="0"/>
          <w:numId w:val="12"/>
        </w:numPr>
        <w:spacing w:after="0"/>
      </w:pPr>
      <w:r w:rsidRPr="00B608CE">
        <w:t>History</w:t>
      </w:r>
    </w:p>
    <w:p w14:paraId="7A02A482" w14:textId="2ABB6865" w:rsidR="001C524A" w:rsidRPr="00B608CE" w:rsidRDefault="001C524A" w:rsidP="00502AD4">
      <w:pPr>
        <w:pStyle w:val="ListParagraph"/>
        <w:numPr>
          <w:ilvl w:val="0"/>
          <w:numId w:val="12"/>
        </w:numPr>
        <w:spacing w:after="0"/>
      </w:pPr>
      <w:r w:rsidRPr="00B608CE">
        <w:t>Our Goals</w:t>
      </w:r>
    </w:p>
    <w:p w14:paraId="72A0B52B" w14:textId="41DE1AEF" w:rsidR="001C524A" w:rsidRPr="00B608CE" w:rsidRDefault="001C524A" w:rsidP="00502AD4">
      <w:pPr>
        <w:pStyle w:val="ListParagraph"/>
        <w:numPr>
          <w:ilvl w:val="0"/>
          <w:numId w:val="12"/>
        </w:numPr>
        <w:spacing w:after="0"/>
      </w:pPr>
      <w:r w:rsidRPr="00B608CE">
        <w:t>Our Objectives</w:t>
      </w:r>
    </w:p>
    <w:p w14:paraId="00BC2C1A" w14:textId="224BC6E8" w:rsidR="001C524A" w:rsidRPr="00B608CE" w:rsidRDefault="001C524A" w:rsidP="00502AD4">
      <w:pPr>
        <w:pStyle w:val="ListParagraph"/>
        <w:numPr>
          <w:ilvl w:val="0"/>
          <w:numId w:val="12"/>
        </w:numPr>
        <w:spacing w:after="0"/>
      </w:pPr>
      <w:r w:rsidRPr="00B608CE">
        <w:t>Meet our Leaders</w:t>
      </w:r>
    </w:p>
    <w:p w14:paraId="501A6FDF" w14:textId="77777777" w:rsidR="001C524A" w:rsidRPr="001C524A" w:rsidRDefault="001C524A" w:rsidP="00B608CE">
      <w:pPr>
        <w:pStyle w:val="ListParagraph"/>
        <w:spacing w:after="0"/>
        <w:rPr>
          <w:b/>
          <w:bCs/>
        </w:rPr>
      </w:pPr>
    </w:p>
    <w:p w14:paraId="2039A0F9" w14:textId="77777777" w:rsidR="003853D8" w:rsidRPr="003853D8" w:rsidRDefault="003853D8" w:rsidP="003853D8">
      <w:pPr>
        <w:spacing w:after="0"/>
        <w:rPr>
          <w:b/>
          <w:bCs/>
        </w:rPr>
      </w:pPr>
      <w:r w:rsidRPr="003853D8">
        <w:rPr>
          <w:b/>
          <w:bCs/>
        </w:rPr>
        <w:t>Contact us</w:t>
      </w:r>
    </w:p>
    <w:p w14:paraId="3764CE8C" w14:textId="77777777" w:rsidR="00B608CE" w:rsidRDefault="00B608CE" w:rsidP="00502AD4">
      <w:pPr>
        <w:pStyle w:val="ListParagraph"/>
        <w:numPr>
          <w:ilvl w:val="0"/>
          <w:numId w:val="14"/>
        </w:numPr>
        <w:spacing w:after="200" w:line="276" w:lineRule="auto"/>
      </w:pPr>
      <w:bookmarkStart w:id="1" w:name="_Hlk100660376"/>
      <w:r>
        <w:t>Logo and Center Name</w:t>
      </w:r>
    </w:p>
    <w:bookmarkEnd w:id="1"/>
    <w:p w14:paraId="4F91B1B4" w14:textId="1F9BCF1A" w:rsidR="006017EA" w:rsidRDefault="00B608CE" w:rsidP="00502AD4">
      <w:pPr>
        <w:pStyle w:val="ListParagraph"/>
        <w:numPr>
          <w:ilvl w:val="0"/>
          <w:numId w:val="14"/>
        </w:numPr>
        <w:spacing w:after="200" w:line="276" w:lineRule="auto"/>
      </w:pPr>
      <w:r>
        <w:t>Send Message</w:t>
      </w:r>
    </w:p>
    <w:p w14:paraId="47EBF3CA" w14:textId="6C735BF7" w:rsidR="00B608CE" w:rsidRDefault="00B608CE" w:rsidP="00502AD4">
      <w:pPr>
        <w:pStyle w:val="ListParagraph"/>
        <w:numPr>
          <w:ilvl w:val="0"/>
          <w:numId w:val="14"/>
        </w:numPr>
        <w:spacing w:after="200" w:line="276" w:lineRule="auto"/>
      </w:pPr>
      <w:r>
        <w:t>Phone No</w:t>
      </w:r>
      <w:r w:rsidR="00320AFA">
        <w:t xml:space="preserve">, </w:t>
      </w:r>
      <w:r>
        <w:t>Email</w:t>
      </w:r>
      <w:r w:rsidR="00320AFA">
        <w:t>, F</w:t>
      </w:r>
      <w:r>
        <w:t>ax</w:t>
      </w:r>
      <w:r w:rsidR="00320AFA">
        <w:t xml:space="preserve">, </w:t>
      </w:r>
      <w:r>
        <w:t>Hotline</w:t>
      </w:r>
    </w:p>
    <w:p w14:paraId="16ACD7A5" w14:textId="659B3120" w:rsidR="00B608CE" w:rsidRDefault="00B608CE" w:rsidP="00502AD4">
      <w:pPr>
        <w:pStyle w:val="ListParagraph"/>
        <w:numPr>
          <w:ilvl w:val="0"/>
          <w:numId w:val="14"/>
        </w:numPr>
        <w:spacing w:after="200" w:line="276" w:lineRule="auto"/>
      </w:pPr>
      <w:r>
        <w:t>Location Map</w:t>
      </w:r>
    </w:p>
    <w:p w14:paraId="2E0D38B3" w14:textId="7C19A084" w:rsidR="00B608CE" w:rsidRDefault="00B608CE" w:rsidP="009841C4">
      <w:pPr>
        <w:spacing w:after="200" w:line="276" w:lineRule="auto"/>
        <w:rPr>
          <w:b/>
          <w:bCs/>
        </w:rPr>
      </w:pPr>
      <w:r w:rsidRPr="00B608CE">
        <w:rPr>
          <w:b/>
          <w:bCs/>
        </w:rPr>
        <w:lastRenderedPageBreak/>
        <w:t>Course</w:t>
      </w:r>
      <w:r w:rsidR="009841C4">
        <w:rPr>
          <w:b/>
          <w:bCs/>
        </w:rPr>
        <w:t xml:space="preserve"> Details</w:t>
      </w:r>
    </w:p>
    <w:p w14:paraId="7E2FF0FE" w14:textId="23026FBB" w:rsidR="00320AFA" w:rsidRPr="00320AFA" w:rsidRDefault="00320AFA" w:rsidP="00502AD4">
      <w:pPr>
        <w:pStyle w:val="ListParagraph"/>
        <w:numPr>
          <w:ilvl w:val="0"/>
          <w:numId w:val="17"/>
        </w:numPr>
        <w:spacing w:after="200" w:line="276" w:lineRule="auto"/>
      </w:pPr>
      <w:r>
        <w:t>Logo and Center Name</w:t>
      </w:r>
    </w:p>
    <w:p w14:paraId="68A830A6" w14:textId="498D3CFE" w:rsidR="00750A06" w:rsidRPr="00A20590" w:rsidRDefault="009841C4" w:rsidP="00502AD4">
      <w:pPr>
        <w:pStyle w:val="ListParagraph"/>
        <w:numPr>
          <w:ilvl w:val="0"/>
          <w:numId w:val="15"/>
        </w:numPr>
        <w:spacing w:after="200" w:line="276" w:lineRule="auto"/>
        <w:rPr>
          <w:rFonts w:ascii="Cambria" w:hAnsi="Cambria"/>
          <w:sz w:val="24"/>
          <w:szCs w:val="24"/>
        </w:rPr>
      </w:pPr>
      <w:r w:rsidRPr="00A20590">
        <w:t>Programming in Java</w:t>
      </w:r>
    </w:p>
    <w:p w14:paraId="171855F8" w14:textId="738510B7" w:rsidR="009841C4" w:rsidRPr="00A20590" w:rsidRDefault="009841C4" w:rsidP="00502AD4">
      <w:pPr>
        <w:pStyle w:val="ListParagraph"/>
        <w:numPr>
          <w:ilvl w:val="0"/>
          <w:numId w:val="15"/>
        </w:numPr>
        <w:spacing w:after="200" w:line="276" w:lineRule="auto"/>
        <w:rPr>
          <w:rFonts w:ascii="Cambria" w:hAnsi="Cambria"/>
          <w:sz w:val="24"/>
          <w:szCs w:val="24"/>
        </w:rPr>
      </w:pPr>
      <w:r w:rsidRPr="00A20590">
        <w:t>Programming in .Net</w:t>
      </w:r>
    </w:p>
    <w:p w14:paraId="52DF27B4" w14:textId="4A69C672" w:rsidR="009841C4" w:rsidRPr="00A20590" w:rsidRDefault="009841C4" w:rsidP="00502AD4">
      <w:pPr>
        <w:pStyle w:val="ListParagraph"/>
        <w:numPr>
          <w:ilvl w:val="0"/>
          <w:numId w:val="15"/>
        </w:numPr>
        <w:spacing w:after="200" w:line="276" w:lineRule="auto"/>
        <w:rPr>
          <w:rFonts w:ascii="Cambria" w:hAnsi="Cambria"/>
          <w:sz w:val="24"/>
          <w:szCs w:val="24"/>
        </w:rPr>
      </w:pPr>
      <w:r w:rsidRPr="00A20590">
        <w:t>Html</w:t>
      </w:r>
    </w:p>
    <w:p w14:paraId="1981A6C5" w14:textId="161D2D94" w:rsidR="00320AFA" w:rsidRPr="00A20590" w:rsidRDefault="009841C4" w:rsidP="00502AD4">
      <w:pPr>
        <w:pStyle w:val="ListParagraph"/>
        <w:numPr>
          <w:ilvl w:val="0"/>
          <w:numId w:val="15"/>
        </w:numPr>
        <w:spacing w:after="200" w:line="276" w:lineRule="auto"/>
        <w:rPr>
          <w:rFonts w:ascii="Cambria" w:hAnsi="Cambria"/>
          <w:sz w:val="24"/>
          <w:szCs w:val="24"/>
        </w:rPr>
      </w:pPr>
      <w:r w:rsidRPr="00A20590">
        <w:t>Course Image</w:t>
      </w:r>
    </w:p>
    <w:p w14:paraId="786A3EF5" w14:textId="2F852EA7" w:rsidR="00320AFA" w:rsidRDefault="00320AFA" w:rsidP="00320AFA">
      <w:pPr>
        <w:spacing w:after="200"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rogramming in Java</w:t>
      </w:r>
    </w:p>
    <w:p w14:paraId="235B8EB7" w14:textId="76BC6E79" w:rsidR="00320AFA" w:rsidRPr="00320AFA" w:rsidRDefault="00320AFA" w:rsidP="00502AD4">
      <w:pPr>
        <w:pStyle w:val="ListParagraph"/>
        <w:numPr>
          <w:ilvl w:val="0"/>
          <w:numId w:val="18"/>
        </w:numPr>
        <w:spacing w:after="200" w:line="276" w:lineRule="auto"/>
      </w:pPr>
      <w:r>
        <w:t>Logo and Center Name</w:t>
      </w:r>
    </w:p>
    <w:p w14:paraId="4C29EDB3" w14:textId="6CEFA577" w:rsidR="00320AFA" w:rsidRPr="00A20590" w:rsidRDefault="00320AFA" w:rsidP="00502AD4">
      <w:pPr>
        <w:pStyle w:val="ListParagraph"/>
        <w:numPr>
          <w:ilvl w:val="0"/>
          <w:numId w:val="16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Program Overview</w:t>
      </w:r>
    </w:p>
    <w:p w14:paraId="56095AAA" w14:textId="0D6C7BD3" w:rsidR="00320AFA" w:rsidRPr="00A20590" w:rsidRDefault="00320AFA" w:rsidP="00502AD4">
      <w:pPr>
        <w:pStyle w:val="ListParagraph"/>
        <w:numPr>
          <w:ilvl w:val="0"/>
          <w:numId w:val="16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Course Images</w:t>
      </w:r>
    </w:p>
    <w:p w14:paraId="15D6FE5C" w14:textId="75DF0ACD" w:rsidR="00320AFA" w:rsidRPr="00A20590" w:rsidRDefault="00320AFA" w:rsidP="00502AD4">
      <w:pPr>
        <w:pStyle w:val="ListParagraph"/>
        <w:numPr>
          <w:ilvl w:val="0"/>
          <w:numId w:val="16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Course Schedule</w:t>
      </w:r>
    </w:p>
    <w:p w14:paraId="2FAA2E26" w14:textId="18060FFF" w:rsidR="00320AFA" w:rsidRPr="00A20590" w:rsidRDefault="00320AFA" w:rsidP="00502AD4">
      <w:pPr>
        <w:pStyle w:val="ListParagraph"/>
        <w:numPr>
          <w:ilvl w:val="0"/>
          <w:numId w:val="16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Department, Center, Level &amp; Duration</w:t>
      </w:r>
    </w:p>
    <w:p w14:paraId="3BA07431" w14:textId="25FA862D" w:rsidR="00A20590" w:rsidRPr="00A20590" w:rsidRDefault="00A20590" w:rsidP="00502AD4">
      <w:pPr>
        <w:pStyle w:val="ListParagraph"/>
        <w:numPr>
          <w:ilvl w:val="0"/>
          <w:numId w:val="16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Apply Online</w:t>
      </w:r>
    </w:p>
    <w:p w14:paraId="39C8A360" w14:textId="4DBAA7DF" w:rsidR="00320AFA" w:rsidRDefault="00320AFA" w:rsidP="00320AFA">
      <w:pPr>
        <w:spacing w:after="200"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rogramming in Java Schedule</w:t>
      </w:r>
    </w:p>
    <w:p w14:paraId="0CC6F240" w14:textId="1DC0A853" w:rsidR="00320AFA" w:rsidRPr="00A20590" w:rsidRDefault="00320AFA" w:rsidP="00502AD4">
      <w:pPr>
        <w:pStyle w:val="ListParagraph"/>
        <w:numPr>
          <w:ilvl w:val="0"/>
          <w:numId w:val="19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Logo and Center Name</w:t>
      </w:r>
    </w:p>
    <w:p w14:paraId="030643FC" w14:textId="393ACB7D" w:rsidR="00320AFA" w:rsidRPr="00A20590" w:rsidRDefault="00320AFA" w:rsidP="00502AD4">
      <w:pPr>
        <w:pStyle w:val="ListParagraph"/>
        <w:numPr>
          <w:ilvl w:val="0"/>
          <w:numId w:val="19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Time table</w:t>
      </w:r>
    </w:p>
    <w:p w14:paraId="1F9D445E" w14:textId="34CAB684" w:rsidR="00A20590" w:rsidRPr="00A20590" w:rsidRDefault="00A20590" w:rsidP="00502AD4">
      <w:pPr>
        <w:pStyle w:val="ListParagraph"/>
        <w:numPr>
          <w:ilvl w:val="0"/>
          <w:numId w:val="19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Images</w:t>
      </w:r>
    </w:p>
    <w:p w14:paraId="0941EA4B" w14:textId="5D587D6A" w:rsidR="00320AFA" w:rsidRDefault="00320AFA" w:rsidP="00320AFA">
      <w:pPr>
        <w:spacing w:after="200"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rogramming in .Net</w:t>
      </w:r>
    </w:p>
    <w:p w14:paraId="1D631468" w14:textId="77777777" w:rsidR="00320AFA" w:rsidRPr="00320AFA" w:rsidRDefault="00320AFA" w:rsidP="00502AD4">
      <w:pPr>
        <w:pStyle w:val="ListParagraph"/>
        <w:numPr>
          <w:ilvl w:val="0"/>
          <w:numId w:val="18"/>
        </w:numPr>
        <w:spacing w:after="200" w:line="276" w:lineRule="auto"/>
      </w:pPr>
      <w:r>
        <w:t>Logo and Center Name</w:t>
      </w:r>
    </w:p>
    <w:p w14:paraId="7D12A3CF" w14:textId="77777777" w:rsidR="00320AFA" w:rsidRPr="00A20590" w:rsidRDefault="00320AFA" w:rsidP="00502AD4">
      <w:pPr>
        <w:pStyle w:val="ListParagraph"/>
        <w:numPr>
          <w:ilvl w:val="0"/>
          <w:numId w:val="16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Program Overview</w:t>
      </w:r>
    </w:p>
    <w:p w14:paraId="4F2327B9" w14:textId="77777777" w:rsidR="00320AFA" w:rsidRPr="00A20590" w:rsidRDefault="00320AFA" w:rsidP="00502AD4">
      <w:pPr>
        <w:pStyle w:val="ListParagraph"/>
        <w:numPr>
          <w:ilvl w:val="0"/>
          <w:numId w:val="16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Course Images</w:t>
      </w:r>
    </w:p>
    <w:p w14:paraId="12B7B0DD" w14:textId="77777777" w:rsidR="00320AFA" w:rsidRPr="00A20590" w:rsidRDefault="00320AFA" w:rsidP="00502AD4">
      <w:pPr>
        <w:pStyle w:val="ListParagraph"/>
        <w:numPr>
          <w:ilvl w:val="0"/>
          <w:numId w:val="16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Course Schedule</w:t>
      </w:r>
    </w:p>
    <w:p w14:paraId="2C08BACB" w14:textId="37CB18C6" w:rsidR="00320AFA" w:rsidRPr="00A20590" w:rsidRDefault="00320AFA" w:rsidP="00502AD4">
      <w:pPr>
        <w:pStyle w:val="ListParagraph"/>
        <w:numPr>
          <w:ilvl w:val="0"/>
          <w:numId w:val="16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Department, Center, Level &amp; Duration</w:t>
      </w:r>
    </w:p>
    <w:p w14:paraId="05823515" w14:textId="6EC8BB48" w:rsidR="00A20590" w:rsidRPr="00A20590" w:rsidRDefault="00A20590" w:rsidP="00502AD4">
      <w:pPr>
        <w:pStyle w:val="ListParagraph"/>
        <w:numPr>
          <w:ilvl w:val="0"/>
          <w:numId w:val="16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Apply Online</w:t>
      </w:r>
    </w:p>
    <w:p w14:paraId="17029019" w14:textId="3764FC42" w:rsidR="00A20590" w:rsidRDefault="00A20590" w:rsidP="00A20590">
      <w:pPr>
        <w:spacing w:after="200"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rogramming in .Net Schedule</w:t>
      </w:r>
    </w:p>
    <w:p w14:paraId="382E30B7" w14:textId="3893A727" w:rsidR="00A20590" w:rsidRPr="00A20590" w:rsidRDefault="00A20590" w:rsidP="00502AD4">
      <w:pPr>
        <w:pStyle w:val="ListParagraph"/>
        <w:numPr>
          <w:ilvl w:val="0"/>
          <w:numId w:val="20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Logo and Center Name</w:t>
      </w:r>
    </w:p>
    <w:p w14:paraId="138053A5" w14:textId="5FC8C32A" w:rsidR="00A20590" w:rsidRPr="00A20590" w:rsidRDefault="00A20590" w:rsidP="00502AD4">
      <w:pPr>
        <w:pStyle w:val="ListParagraph"/>
        <w:numPr>
          <w:ilvl w:val="0"/>
          <w:numId w:val="20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Time table</w:t>
      </w:r>
    </w:p>
    <w:p w14:paraId="33F3FA99" w14:textId="699F501B" w:rsidR="00A20590" w:rsidRPr="00A20590" w:rsidRDefault="00A20590" w:rsidP="00502AD4">
      <w:pPr>
        <w:pStyle w:val="ListParagraph"/>
        <w:numPr>
          <w:ilvl w:val="0"/>
          <w:numId w:val="20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A20590">
        <w:rPr>
          <w:rFonts w:ascii="Cambria" w:hAnsi="Cambria"/>
          <w:bCs/>
          <w:sz w:val="24"/>
          <w:szCs w:val="24"/>
        </w:rPr>
        <w:t>Images</w:t>
      </w:r>
    </w:p>
    <w:p w14:paraId="1FD0F919" w14:textId="5020520D" w:rsidR="00A20590" w:rsidRDefault="00A20590" w:rsidP="00A20590">
      <w:pPr>
        <w:spacing w:after="200"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Site Map</w:t>
      </w:r>
    </w:p>
    <w:p w14:paraId="02F8A7CD" w14:textId="71737D2E" w:rsidR="00135D9C" w:rsidRPr="00135D9C" w:rsidRDefault="00135D9C" w:rsidP="00135D9C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hAnsi="Cambria"/>
          <w:bCs/>
          <w:sz w:val="24"/>
          <w:szCs w:val="24"/>
        </w:rPr>
      </w:pPr>
      <w:r w:rsidRPr="00135D9C">
        <w:rPr>
          <w:rFonts w:ascii="Cambria" w:hAnsi="Cambria"/>
          <w:bCs/>
          <w:sz w:val="24"/>
          <w:szCs w:val="24"/>
        </w:rPr>
        <w:t>Page Links</w:t>
      </w:r>
    </w:p>
    <w:p w14:paraId="03AB5D43" w14:textId="6EAB3A60" w:rsidR="00A20590" w:rsidRDefault="00A20590" w:rsidP="00A20590">
      <w:pPr>
        <w:spacing w:after="200"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Privacy Policy</w:t>
      </w:r>
    </w:p>
    <w:p w14:paraId="39EB6438" w14:textId="5D83462B" w:rsidR="00135D9C" w:rsidRPr="00135D9C" w:rsidRDefault="00135D9C" w:rsidP="00135D9C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Logo and Center Name</w:t>
      </w:r>
    </w:p>
    <w:p w14:paraId="1027D75C" w14:textId="1786FF00" w:rsidR="00135D9C" w:rsidRPr="00135D9C" w:rsidRDefault="00135D9C" w:rsidP="00135D9C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Data Policy</w:t>
      </w:r>
    </w:p>
    <w:p w14:paraId="30F1550E" w14:textId="17406554" w:rsidR="00135D9C" w:rsidRPr="00135D9C" w:rsidRDefault="00135D9C" w:rsidP="00135D9C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Open Educational Resource Policy</w:t>
      </w:r>
    </w:p>
    <w:p w14:paraId="1C7BF84C" w14:textId="64120E1A" w:rsidR="00135D9C" w:rsidRPr="00135D9C" w:rsidRDefault="00135D9C" w:rsidP="00135D9C">
      <w:pPr>
        <w:pStyle w:val="ListParagraph"/>
        <w:numPr>
          <w:ilvl w:val="0"/>
          <w:numId w:val="24"/>
        </w:numPr>
        <w:spacing w:after="200"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Green Policy</w:t>
      </w:r>
    </w:p>
    <w:p w14:paraId="7F5F8C84" w14:textId="77777777" w:rsidR="00135D9C" w:rsidRPr="00135D9C" w:rsidRDefault="00135D9C" w:rsidP="00135D9C">
      <w:pPr>
        <w:pStyle w:val="ListParagraph"/>
        <w:spacing w:after="200" w:line="276" w:lineRule="auto"/>
        <w:rPr>
          <w:rFonts w:ascii="Cambria" w:hAnsi="Cambria"/>
          <w:b/>
          <w:sz w:val="24"/>
          <w:szCs w:val="24"/>
        </w:rPr>
      </w:pPr>
    </w:p>
    <w:p w14:paraId="26D03A8E" w14:textId="77777777" w:rsidR="00320AFA" w:rsidRPr="00320AFA" w:rsidRDefault="00320AFA" w:rsidP="00320AFA">
      <w:pPr>
        <w:spacing w:after="200" w:line="276" w:lineRule="auto"/>
        <w:rPr>
          <w:rFonts w:ascii="Cambria" w:hAnsi="Cambria"/>
          <w:b/>
          <w:sz w:val="24"/>
          <w:szCs w:val="24"/>
        </w:rPr>
      </w:pPr>
    </w:p>
    <w:p w14:paraId="387D3A0B" w14:textId="37289A3A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2BB181EE" w14:textId="53D25FA7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48AC5B7D" w14:textId="173EB1BD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5B3565A4" w14:textId="6710A57B" w:rsidR="005B16C2" w:rsidRDefault="005B16C2" w:rsidP="00F31D49">
      <w:pPr>
        <w:rPr>
          <w:rFonts w:ascii="Cambria" w:hAnsi="Cambria"/>
          <w:b/>
          <w:sz w:val="24"/>
          <w:szCs w:val="24"/>
        </w:rPr>
      </w:pPr>
    </w:p>
    <w:p w14:paraId="7EFF0305" w14:textId="5B04F508" w:rsidR="00750A06" w:rsidRDefault="00750A06" w:rsidP="003853D8">
      <w:pPr>
        <w:tabs>
          <w:tab w:val="left" w:pos="6300"/>
        </w:tabs>
        <w:rPr>
          <w:b/>
          <w:color w:val="000000" w:themeColor="text1"/>
          <w:sz w:val="32"/>
          <w:szCs w:val="32"/>
        </w:rPr>
      </w:pPr>
      <w:r w:rsidRPr="00B756EF">
        <w:rPr>
          <w:b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61472" behindDoc="0" locked="0" layoutInCell="1" allowOverlap="1" wp14:anchorId="3F44D757" wp14:editId="71A5B4FA">
                <wp:simplePos x="0" y="0"/>
                <wp:positionH relativeFrom="column">
                  <wp:posOffset>2971800</wp:posOffset>
                </wp:positionH>
                <wp:positionV relativeFrom="paragraph">
                  <wp:posOffset>914400</wp:posOffset>
                </wp:positionV>
                <wp:extent cx="0" cy="203200"/>
                <wp:effectExtent l="0" t="0" r="19050" b="25400"/>
                <wp:wrapNone/>
                <wp:docPr id="226" name="Straight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3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465AC4" id="Straight Connector 226" o:spid="_x0000_s1026" style="position:absolute;z-index:25156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4pt,1in" to="234pt,8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  <w:r w:rsidR="007D61CF">
        <w:rPr>
          <w:b/>
          <w:color w:val="000000" w:themeColor="text1"/>
          <w:sz w:val="32"/>
          <w:szCs w:val="32"/>
        </w:rPr>
        <w:t>Information Architect</w:t>
      </w:r>
    </w:p>
    <w:p w14:paraId="109C76B6" w14:textId="04A94584" w:rsidR="000A1FB2" w:rsidRDefault="00DC52E6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  <w:r>
        <w:rPr>
          <w:rFonts w:ascii="Calibri" w:hAnsi="Calibri" w:cs="Calibri"/>
          <w:b/>
          <w:noProof/>
          <w:color w:val="4472C4" w:themeColor="accent1"/>
          <w:sz w:val="24"/>
          <w:szCs w:val="24"/>
          <w:u w:val="single"/>
        </w:rPr>
        <w:drawing>
          <wp:anchor distT="0" distB="0" distL="114300" distR="114300" simplePos="0" relativeHeight="251670528" behindDoc="1" locked="0" layoutInCell="1" allowOverlap="1" wp14:anchorId="4EB48AED" wp14:editId="6CDC86A8">
            <wp:simplePos x="0" y="0"/>
            <wp:positionH relativeFrom="margin">
              <wp:align>center</wp:align>
            </wp:positionH>
            <wp:positionV relativeFrom="paragraph">
              <wp:posOffset>279787</wp:posOffset>
            </wp:positionV>
            <wp:extent cx="7016750" cy="3946525"/>
            <wp:effectExtent l="0" t="0" r="0" b="0"/>
            <wp:wrapTight wrapText="bothSides">
              <wp:wrapPolygon edited="0">
                <wp:start x="0" y="0"/>
                <wp:lineTo x="0" y="21478"/>
                <wp:lineTo x="21522" y="21478"/>
                <wp:lineTo x="21522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172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675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4D2916" w14:textId="503855C5" w:rsidR="000A1FB2" w:rsidRDefault="000A1FB2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781DE4AF" w14:textId="2EC05B4F" w:rsidR="000A1FB2" w:rsidRDefault="000A1FB2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247BBE7E" w14:textId="3A47A49E" w:rsidR="00DD1097" w:rsidRDefault="00DD1097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698307C1" w14:textId="28C0C667" w:rsidR="00DD1097" w:rsidRDefault="00DD1097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7CE06D31" w14:textId="38712E69" w:rsidR="00DD1097" w:rsidRDefault="00DD1097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07185A90" w14:textId="4C5704CD" w:rsidR="00DD1097" w:rsidRDefault="00DD1097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4160190B" w14:textId="1EAD9C68" w:rsidR="00DD1097" w:rsidRDefault="00DD1097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0555FA5B" w14:textId="4E722DDB" w:rsidR="00DD1097" w:rsidRDefault="00DD1097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0D55F843" w14:textId="3621E3AE" w:rsidR="00DD1097" w:rsidRDefault="00DD1097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4D284CAC" w14:textId="1E1240BF" w:rsidR="00DD1097" w:rsidRDefault="00DD1097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3D4AA632" w14:textId="73D69897" w:rsidR="00DD1097" w:rsidRDefault="00DD1097" w:rsidP="00750A06">
      <w:pPr>
        <w:rPr>
          <w:rFonts w:ascii="Calibri" w:hAnsi="Calibri" w:cs="Calibri"/>
          <w:b/>
          <w:color w:val="4472C4" w:themeColor="accent1"/>
          <w:sz w:val="24"/>
          <w:szCs w:val="24"/>
          <w:u w:val="single"/>
        </w:rPr>
      </w:pPr>
    </w:p>
    <w:p w14:paraId="4FB23438" w14:textId="028A1F6A" w:rsidR="00DC52E6" w:rsidRPr="00DD1097" w:rsidRDefault="00E734C1" w:rsidP="00750A06">
      <w:pPr>
        <w:rPr>
          <w:rFonts w:ascii="Calibri" w:hAnsi="Calibri" w:cs="Calibri"/>
          <w:b/>
          <w:color w:val="000000" w:themeColor="text1"/>
          <w:sz w:val="32"/>
          <w:szCs w:val="32"/>
        </w:rPr>
      </w:pPr>
      <w:r w:rsidRPr="00DD1097">
        <w:rPr>
          <w:rFonts w:ascii="Calibri" w:hAnsi="Calibri" w:cs="Calibri"/>
          <w:b/>
          <w:color w:val="000000" w:themeColor="text1"/>
          <w:sz w:val="32"/>
          <w:szCs w:val="32"/>
        </w:rPr>
        <w:t>Wireframe</w:t>
      </w:r>
      <w:r w:rsidR="000017FF" w:rsidRPr="00DD1097">
        <w:rPr>
          <w:rFonts w:ascii="Calibri" w:hAnsi="Calibri" w:cs="Calibri"/>
          <w:b/>
          <w:color w:val="000000" w:themeColor="text1"/>
          <w:sz w:val="32"/>
          <w:szCs w:val="32"/>
        </w:rPr>
        <w:t xml:space="preserve"> </w:t>
      </w:r>
    </w:p>
    <w:p w14:paraId="02350EDA" w14:textId="74651192" w:rsidR="004222AF" w:rsidRPr="00393542" w:rsidRDefault="004222AF" w:rsidP="004222AF">
      <w:pPr>
        <w:divId w:val="208224509"/>
        <w:rPr>
          <w:rFonts w:ascii="Calibri" w:hAnsi="Calibri" w:cs="Calibri"/>
          <w:b/>
          <w:color w:val="000000" w:themeColor="text1"/>
          <w:sz w:val="32"/>
          <w:szCs w:val="32"/>
        </w:rPr>
      </w:pPr>
      <w:r w:rsidRPr="00393542">
        <w:rPr>
          <w:rStyle w:val="normaltextrun"/>
          <w:rFonts w:ascii="Calibri" w:hAnsi="Calibri" w:cs="Calibri"/>
          <w:b/>
          <w:bCs/>
          <w:sz w:val="32"/>
          <w:szCs w:val="32"/>
        </w:rPr>
        <w:t xml:space="preserve">Screen 1 – Home </w:t>
      </w:r>
    </w:p>
    <w:p w14:paraId="5A62940F" w14:textId="4115F7C8" w:rsidR="00EE58BD" w:rsidRDefault="00EE58BD">
      <w:pPr>
        <w:pStyle w:val="paragraph"/>
        <w:spacing w:before="0" w:beforeAutospacing="0" w:after="0" w:afterAutospacing="0"/>
        <w:textAlignment w:val="baseline"/>
        <w:divId w:val="208224509"/>
        <w:rPr>
          <w:rFonts w:ascii="Segoe UI" w:hAnsi="Segoe UI" w:cs="Segoe UI"/>
          <w:sz w:val="18"/>
          <w:szCs w:val="18"/>
        </w:rPr>
      </w:pPr>
    </w:p>
    <w:p w14:paraId="0FA04574" w14:textId="3F9C6247" w:rsidR="00CD7444" w:rsidRDefault="00393542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  <w:r>
        <w:rPr>
          <w:rFonts w:ascii="Cambria" w:hAnsi="Cambria" w:cs="Segoe UI"/>
          <w:noProof/>
        </w:rPr>
        <w:drawing>
          <wp:anchor distT="0" distB="0" distL="114300" distR="114300" simplePos="0" relativeHeight="251658240" behindDoc="1" locked="0" layoutInCell="1" allowOverlap="1" wp14:anchorId="10B90CAE" wp14:editId="0B0BF4CE">
            <wp:simplePos x="0" y="0"/>
            <wp:positionH relativeFrom="margin">
              <wp:posOffset>616226</wp:posOffset>
            </wp:positionH>
            <wp:positionV relativeFrom="paragraph">
              <wp:posOffset>69851</wp:posOffset>
            </wp:positionV>
            <wp:extent cx="3366109" cy="3061252"/>
            <wp:effectExtent l="0" t="0" r="635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158)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54" r="22225"/>
                    <a:stretch/>
                  </pic:blipFill>
                  <pic:spPr bwMode="auto">
                    <a:xfrm>
                      <a:off x="0" y="0"/>
                      <a:ext cx="3371869" cy="3066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8CF1DA" w14:textId="5631627E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7B74D52E" w14:textId="442AD3B6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00692021" w14:textId="77777777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5FA28738" w14:textId="77777777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692EE040" w14:textId="77777777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192265E8" w14:textId="0DA73633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06F43A7E" w14:textId="77777777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0A62E584" w14:textId="232B943F" w:rsidR="00477CD7" w:rsidRDefault="00EE58BD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72A4080" w14:textId="7AF91349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4065DED7" w14:textId="09997998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123C8D7C" w14:textId="380C9142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552D6831" w14:textId="61F8B661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71A83DCC" w14:textId="4CC38576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6305287C" w14:textId="24940719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09116B25" w14:textId="0789BEB9" w:rsid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Style w:val="eop"/>
          <w:rFonts w:ascii="Calibri" w:hAnsi="Calibri" w:cs="Calibri"/>
          <w:sz w:val="22"/>
          <w:szCs w:val="22"/>
        </w:rPr>
      </w:pPr>
    </w:p>
    <w:p w14:paraId="7551B64F" w14:textId="2BA3958B" w:rsidR="00CD7444" w:rsidRPr="00CD7444" w:rsidRDefault="00CD7444" w:rsidP="00CD7444">
      <w:pPr>
        <w:pStyle w:val="paragraph"/>
        <w:spacing w:before="0" w:beforeAutospacing="0" w:after="0" w:afterAutospacing="0"/>
        <w:textAlignment w:val="baseline"/>
        <w:divId w:val="895239457"/>
        <w:rPr>
          <w:rFonts w:ascii="Segoe UI" w:hAnsi="Segoe UI" w:cs="Segoe UI"/>
          <w:sz w:val="18"/>
          <w:szCs w:val="18"/>
        </w:rPr>
      </w:pPr>
    </w:p>
    <w:p w14:paraId="04EC84AF" w14:textId="4D364250" w:rsidR="00CD7444" w:rsidRDefault="00CD7444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59393053" w14:textId="1FCD2CE6" w:rsidR="00393542" w:rsidRDefault="00393542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1D862DC1" w14:textId="3998E684" w:rsidR="00393542" w:rsidRDefault="00393542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t>Screen 2 – About Us Page</w:t>
      </w:r>
    </w:p>
    <w:p w14:paraId="01340197" w14:textId="39D02920" w:rsidR="004222AF" w:rsidRDefault="00AC6E92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1DC4D959" wp14:editId="75C5A156">
            <wp:simplePos x="0" y="0"/>
            <wp:positionH relativeFrom="margin">
              <wp:posOffset>636022</wp:posOffset>
            </wp:positionH>
            <wp:positionV relativeFrom="paragraph">
              <wp:posOffset>275700</wp:posOffset>
            </wp:positionV>
            <wp:extent cx="3385427" cy="3174743"/>
            <wp:effectExtent l="0" t="0" r="5715" b="698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159)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52" r="23554"/>
                    <a:stretch/>
                  </pic:blipFill>
                  <pic:spPr bwMode="auto">
                    <a:xfrm>
                      <a:off x="0" y="0"/>
                      <a:ext cx="3385427" cy="31747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6012BC" w14:textId="5B31E29C" w:rsidR="004222AF" w:rsidRDefault="004222AF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081A487B" w14:textId="6CD4362A" w:rsidR="004222AF" w:rsidRDefault="004222AF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11E2456E" w14:textId="26E55841" w:rsidR="004222AF" w:rsidRDefault="004222AF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0C6A6BFC" w14:textId="0972D8AB" w:rsidR="00CD7444" w:rsidRDefault="00CD7444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5CD4D426" w14:textId="6F5D8750" w:rsidR="004222AF" w:rsidRDefault="004222AF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65EB0785" w14:textId="117E36C0" w:rsidR="004222AF" w:rsidRDefault="004222AF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17AC6834" w14:textId="77777777" w:rsidR="004222AF" w:rsidRDefault="004222AF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197215FF" w14:textId="6834812A" w:rsidR="00393542" w:rsidRDefault="0039354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6CC9AD66" w14:textId="77777777" w:rsidR="00393542" w:rsidRDefault="0039354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08A6F6C4" w14:textId="6EF05267" w:rsidR="00393542" w:rsidRDefault="0039354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151379F3" w14:textId="150EFE3E" w:rsidR="00330464" w:rsidRDefault="00AC6E92">
      <w:pPr>
        <w:rPr>
          <w:rFonts w:ascii="Calibri" w:hAnsi="Calibri" w:cs="Calibri"/>
          <w:b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0288" behindDoc="1" locked="0" layoutInCell="1" allowOverlap="1" wp14:anchorId="3110702D" wp14:editId="588A57CC">
            <wp:simplePos x="0" y="0"/>
            <wp:positionH relativeFrom="margin">
              <wp:posOffset>554355</wp:posOffset>
            </wp:positionH>
            <wp:positionV relativeFrom="paragraph">
              <wp:posOffset>617855</wp:posOffset>
            </wp:positionV>
            <wp:extent cx="3510280" cy="320230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160)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86" r="22059"/>
                    <a:stretch/>
                  </pic:blipFill>
                  <pic:spPr bwMode="auto">
                    <a:xfrm>
                      <a:off x="0" y="0"/>
                      <a:ext cx="3510280" cy="3202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113DC284" wp14:editId="29751C8B">
            <wp:simplePos x="0" y="0"/>
            <wp:positionH relativeFrom="page">
              <wp:posOffset>1528445</wp:posOffset>
            </wp:positionH>
            <wp:positionV relativeFrom="paragraph">
              <wp:posOffset>4852228</wp:posOffset>
            </wp:positionV>
            <wp:extent cx="3523615" cy="3239770"/>
            <wp:effectExtent l="0" t="0" r="63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161)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86" r="22557"/>
                    <a:stretch/>
                  </pic:blipFill>
                  <pic:spPr bwMode="auto">
                    <a:xfrm>
                      <a:off x="0" y="0"/>
                      <a:ext cx="3523615" cy="3239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3542">
        <w:rPr>
          <w:rFonts w:ascii="Calibri" w:hAnsi="Calibri" w:cs="Calibri"/>
          <w:b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E86D5C" wp14:editId="26F513F9">
                <wp:simplePos x="0" y="0"/>
                <wp:positionH relativeFrom="column">
                  <wp:posOffset>-193</wp:posOffset>
                </wp:positionH>
                <wp:positionV relativeFrom="paragraph">
                  <wp:posOffset>4072255</wp:posOffset>
                </wp:positionV>
                <wp:extent cx="2464905" cy="417443"/>
                <wp:effectExtent l="0" t="0" r="12065" b="2095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4905" cy="4174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31809CC" w14:textId="5EF94201" w:rsidR="00393542" w:rsidRPr="00393542" w:rsidRDefault="00393542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393542">
                              <w:rPr>
                                <w:b/>
                                <w:bCs/>
                                <w:sz w:val="32"/>
                                <w:szCs w:val="32"/>
                                <w:lang w:val="en-US"/>
                              </w:rPr>
                              <w:t>Screen 4 – Courses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E86D5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320.65pt;width:194.1pt;height:32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" fillcolor="white [3201]" strokecolor="white [3212]" strokeweight=".5pt">
                <v:textbox>
                  <w:txbxContent>
                    <w:p w14:paraId="031809CC" w14:textId="5EF94201" w:rsidR="00393542" w:rsidRPr="00393542" w:rsidRDefault="00393542">
                      <w:pPr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</w:pPr>
                      <w:r w:rsidRPr="00393542">
                        <w:rPr>
                          <w:b/>
                          <w:bCs/>
                          <w:sz w:val="32"/>
                          <w:szCs w:val="32"/>
                          <w:lang w:val="en-US"/>
                        </w:rPr>
                        <w:t>Screen 4 – Courses Page</w:t>
                      </w:r>
                    </w:p>
                  </w:txbxContent>
                </v:textbox>
              </v:shape>
            </w:pict>
          </mc:Fallback>
        </mc:AlternateContent>
      </w:r>
      <w:r w:rsidR="00393542">
        <w:rPr>
          <w:rFonts w:ascii="Calibri" w:hAnsi="Calibri" w:cs="Calibri"/>
          <w:b/>
          <w:color w:val="000000" w:themeColor="text1"/>
          <w:sz w:val="32"/>
          <w:szCs w:val="32"/>
        </w:rPr>
        <w:t>Screen 3 – Contact Us Page</w:t>
      </w:r>
      <w:r w:rsidR="00330464">
        <w:rPr>
          <w:rFonts w:ascii="Calibri" w:hAnsi="Calibri" w:cs="Calibri"/>
          <w:b/>
          <w:color w:val="000000" w:themeColor="text1"/>
          <w:sz w:val="32"/>
          <w:szCs w:val="32"/>
        </w:rPr>
        <w:br w:type="page"/>
      </w:r>
    </w:p>
    <w:p w14:paraId="52B65DEB" w14:textId="7E3D6A29" w:rsidR="00330464" w:rsidRPr="00393542" w:rsidRDefault="00330464" w:rsidP="0033046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393DE66D" w14:textId="6B6ADEF3" w:rsidR="00330464" w:rsidRPr="00393542" w:rsidRDefault="00330464" w:rsidP="0033046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color w:val="000000" w:themeColor="text1"/>
          <w:sz w:val="32"/>
          <w:szCs w:val="32"/>
        </w:rPr>
      </w:pPr>
      <w:r w:rsidRPr="00393542">
        <w:rPr>
          <w:rFonts w:ascii="Segoe UI" w:hAnsi="Segoe UI" w:cs="Segoe UI"/>
          <w:b/>
          <w:color w:val="000000" w:themeColor="text1"/>
          <w:sz w:val="32"/>
          <w:szCs w:val="32"/>
        </w:rPr>
        <w:t xml:space="preserve">Course Details Pages                                                    </w:t>
      </w:r>
    </w:p>
    <w:p w14:paraId="087EF3D2" w14:textId="67B31A7A" w:rsidR="00330464" w:rsidRPr="00393542" w:rsidRDefault="00330464" w:rsidP="00713E14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17752077" w14:textId="03757E24" w:rsidR="00393542" w:rsidRPr="00393542" w:rsidRDefault="00713E14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  <w:r w:rsidRPr="00393542">
        <w:rPr>
          <w:rFonts w:ascii="Segoe UI" w:hAnsi="Segoe UI" w:cs="Segoe UI"/>
          <w:b/>
          <w:sz w:val="32"/>
          <w:szCs w:val="32"/>
        </w:rPr>
        <w:t xml:space="preserve">        </w:t>
      </w:r>
      <w:r w:rsidR="00330464" w:rsidRPr="00393542">
        <w:rPr>
          <w:rFonts w:ascii="Segoe UI" w:hAnsi="Segoe UI" w:cs="Segoe UI"/>
          <w:b/>
          <w:sz w:val="32"/>
          <w:szCs w:val="32"/>
        </w:rPr>
        <w:t>Screen 5 – Programming in Java</w:t>
      </w:r>
    </w:p>
    <w:p w14:paraId="3FEBC61A" w14:textId="422EBB44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650ABB43" w14:textId="1F7DEDEB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2336" behindDoc="1" locked="0" layoutInCell="1" allowOverlap="1" wp14:anchorId="13391279" wp14:editId="230BF6EC">
            <wp:simplePos x="0" y="0"/>
            <wp:positionH relativeFrom="margin">
              <wp:posOffset>934278</wp:posOffset>
            </wp:positionH>
            <wp:positionV relativeFrom="paragraph">
              <wp:posOffset>74847</wp:posOffset>
            </wp:positionV>
            <wp:extent cx="3433445" cy="3149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62)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94" r="22686"/>
                    <a:stretch/>
                  </pic:blipFill>
                  <pic:spPr bwMode="auto">
                    <a:xfrm>
                      <a:off x="0" y="0"/>
                      <a:ext cx="3433445" cy="314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55F3BE" w14:textId="4C276C98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4ECA2CCA" w14:textId="77777777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53FF6677" w14:textId="00B953EC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1E7A336C" w14:textId="77777777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719FF337" w14:textId="47B6ADAE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3335AB3C" w14:textId="6152EF44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19803B77" w14:textId="77777777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384FD704" w14:textId="77777777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7D4CDDE0" w14:textId="77777777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667B23EE" w14:textId="77777777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2B00B83D" w14:textId="77D6C46B" w:rsid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45C83678" w14:textId="77777777" w:rsid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3483E15C" w14:textId="77777777" w:rsid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</w:p>
    <w:p w14:paraId="7DDD4613" w14:textId="76EB8FA2" w:rsidR="00393542" w:rsidRPr="00393542" w:rsidRDefault="00393542" w:rsidP="00713E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32"/>
          <w:szCs w:val="32"/>
        </w:rPr>
      </w:pPr>
      <w:r>
        <w:rPr>
          <w:rFonts w:ascii="Segoe UI" w:hAnsi="Segoe UI" w:cs="Segoe UI"/>
          <w:b/>
          <w:sz w:val="32"/>
          <w:szCs w:val="32"/>
        </w:rPr>
        <w:t xml:space="preserve">       </w:t>
      </w:r>
      <w:r w:rsidRPr="00393542">
        <w:rPr>
          <w:rFonts w:ascii="Segoe UI" w:hAnsi="Segoe UI" w:cs="Segoe UI"/>
          <w:b/>
          <w:sz w:val="32"/>
          <w:szCs w:val="32"/>
        </w:rPr>
        <w:t>Screen 6 – Programming in .net</w:t>
      </w:r>
    </w:p>
    <w:p w14:paraId="55490976" w14:textId="63140F1E" w:rsidR="004222AF" w:rsidRDefault="00393542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3360" behindDoc="1" locked="0" layoutInCell="1" allowOverlap="1" wp14:anchorId="7501B841" wp14:editId="1D0C8FCE">
            <wp:simplePos x="0" y="0"/>
            <wp:positionH relativeFrom="column">
              <wp:posOffset>954157</wp:posOffset>
            </wp:positionH>
            <wp:positionV relativeFrom="paragraph">
              <wp:posOffset>214685</wp:posOffset>
            </wp:positionV>
            <wp:extent cx="3418840" cy="31654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63).pn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59" r="22577"/>
                    <a:stretch/>
                  </pic:blipFill>
                  <pic:spPr bwMode="auto">
                    <a:xfrm>
                      <a:off x="0" y="0"/>
                      <a:ext cx="3418840" cy="3165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D1280C" w14:textId="48E061C8" w:rsidR="00393542" w:rsidRDefault="00393542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0FED4A06" w14:textId="7BE7866C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br w:type="page"/>
      </w:r>
    </w:p>
    <w:p w14:paraId="4C6CAC8D" w14:textId="305356C5" w:rsidR="00393542" w:rsidRDefault="00393542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70B84201" w14:textId="77777777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t>Course Schedule Pages</w:t>
      </w:r>
    </w:p>
    <w:p w14:paraId="5792983B" w14:textId="2C750DCD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t>Screen 7 – Programming in Java</w:t>
      </w:r>
    </w:p>
    <w:p w14:paraId="10813DBB" w14:textId="6D415293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5408" behindDoc="1" locked="0" layoutInCell="1" allowOverlap="1" wp14:anchorId="36AB137F" wp14:editId="05F5A409">
            <wp:simplePos x="0" y="0"/>
            <wp:positionH relativeFrom="margin">
              <wp:posOffset>437322</wp:posOffset>
            </wp:positionH>
            <wp:positionV relativeFrom="paragraph">
              <wp:posOffset>99391</wp:posOffset>
            </wp:positionV>
            <wp:extent cx="3414242" cy="3136862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168)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56" r="22803"/>
                    <a:stretch/>
                  </pic:blipFill>
                  <pic:spPr bwMode="auto">
                    <a:xfrm>
                      <a:off x="0" y="0"/>
                      <a:ext cx="3414242" cy="31368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32AD0B" w14:textId="3506079F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302089A0" w14:textId="6016D305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7275C5D8" w14:textId="7559397E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7E6DDA0B" w14:textId="22E802BC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20904A73" w14:textId="38197974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3961627A" w14:textId="6185E6E3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25132482" w14:textId="10D1F77C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4968CC1D" w14:textId="01280D9D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679DBE97" w14:textId="6B2F8160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08349970" w14:textId="62100F6F" w:rsidR="00393542" w:rsidRDefault="0039354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4384" behindDoc="1" locked="0" layoutInCell="1" allowOverlap="1" wp14:anchorId="4C308DFA" wp14:editId="3BA2AAB6">
            <wp:simplePos x="0" y="0"/>
            <wp:positionH relativeFrom="margin">
              <wp:posOffset>437322</wp:posOffset>
            </wp:positionH>
            <wp:positionV relativeFrom="paragraph">
              <wp:posOffset>700571</wp:posOffset>
            </wp:positionV>
            <wp:extent cx="3423285" cy="3120390"/>
            <wp:effectExtent l="0" t="0" r="5715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164)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16" r="22525"/>
                    <a:stretch/>
                  </pic:blipFill>
                  <pic:spPr bwMode="auto">
                    <a:xfrm>
                      <a:off x="0" y="0"/>
                      <a:ext cx="3423285" cy="3120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t>Screen 8 – Programming in .Net</w:t>
      </w: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br w:type="page"/>
      </w:r>
    </w:p>
    <w:p w14:paraId="5EA9BA0C" w14:textId="29E3C726" w:rsidR="00713E14" w:rsidRDefault="00713E14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73BC654A" w14:textId="1AA4D86E" w:rsidR="00713E14" w:rsidRDefault="00713E14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6033BAC6" w14:textId="77777777" w:rsidR="00393542" w:rsidRPr="00DC52E6" w:rsidRDefault="00713E14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  <w:r w:rsidRPr="00DC52E6">
        <w:rPr>
          <w:rFonts w:ascii="Segoe UI" w:hAnsi="Segoe UI" w:cs="Segoe UI"/>
          <w:b/>
          <w:color w:val="000000" w:themeColor="text1"/>
          <w:sz w:val="32"/>
          <w:szCs w:val="32"/>
        </w:rPr>
        <w:t xml:space="preserve">Screen 9 – Site Map   </w:t>
      </w:r>
    </w:p>
    <w:p w14:paraId="4AA55714" w14:textId="512CABD5" w:rsidR="00393542" w:rsidRPr="00DC52E6" w:rsidRDefault="00DC52E6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220456F5" wp14:editId="6A7BDFDB">
            <wp:simplePos x="0" y="0"/>
            <wp:positionH relativeFrom="page">
              <wp:posOffset>1430655</wp:posOffset>
            </wp:positionH>
            <wp:positionV relativeFrom="paragraph">
              <wp:posOffset>95250</wp:posOffset>
            </wp:positionV>
            <wp:extent cx="3366135" cy="3081020"/>
            <wp:effectExtent l="0" t="0" r="5715" b="508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166).pn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54" r="22577"/>
                    <a:stretch/>
                  </pic:blipFill>
                  <pic:spPr bwMode="auto">
                    <a:xfrm>
                      <a:off x="0" y="0"/>
                      <a:ext cx="3366135" cy="3081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8D6507" w14:textId="2698BAA4" w:rsidR="00393542" w:rsidRPr="00DC52E6" w:rsidRDefault="00393542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</w:p>
    <w:p w14:paraId="20EC84BD" w14:textId="77777777" w:rsidR="00393542" w:rsidRPr="00DC52E6" w:rsidRDefault="00393542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</w:p>
    <w:p w14:paraId="0588C56C" w14:textId="0BD04D28" w:rsidR="00393542" w:rsidRPr="00DC52E6" w:rsidRDefault="00393542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</w:p>
    <w:p w14:paraId="0A98A3B5" w14:textId="1679E884" w:rsidR="00393542" w:rsidRPr="00DC52E6" w:rsidRDefault="00393542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</w:p>
    <w:p w14:paraId="0175C674" w14:textId="55A74A8B" w:rsidR="00393542" w:rsidRPr="00DC52E6" w:rsidRDefault="00393542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</w:p>
    <w:p w14:paraId="3F88CE0E" w14:textId="77777777" w:rsidR="00393542" w:rsidRPr="00DC52E6" w:rsidRDefault="00393542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</w:p>
    <w:p w14:paraId="39E66672" w14:textId="77777777" w:rsidR="00393542" w:rsidRPr="00DC52E6" w:rsidRDefault="00393542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</w:p>
    <w:p w14:paraId="0D09964B" w14:textId="3F3C253C" w:rsidR="00393542" w:rsidRPr="00DC52E6" w:rsidRDefault="00393542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</w:p>
    <w:p w14:paraId="0C607BBE" w14:textId="07323CEA" w:rsidR="00393542" w:rsidRPr="00DC52E6" w:rsidRDefault="00393542" w:rsidP="009B2D32">
      <w:pPr>
        <w:rPr>
          <w:rFonts w:ascii="Segoe UI" w:hAnsi="Segoe UI" w:cs="Segoe UI"/>
          <w:b/>
          <w:color w:val="000000" w:themeColor="text1"/>
          <w:sz w:val="32"/>
          <w:szCs w:val="32"/>
        </w:rPr>
      </w:pPr>
      <w:r w:rsidRPr="00DC52E6">
        <w:rPr>
          <w:rFonts w:ascii="Segoe UI" w:hAnsi="Segoe UI" w:cs="Segoe UI"/>
          <w:b/>
          <w:color w:val="000000" w:themeColor="text1"/>
          <w:sz w:val="32"/>
          <w:szCs w:val="32"/>
        </w:rPr>
        <w:t>Screen 10 – Privacy Policy</w:t>
      </w:r>
    </w:p>
    <w:p w14:paraId="2F85D3E8" w14:textId="2A2DD095" w:rsidR="00713E14" w:rsidRDefault="00DC52E6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  <w:r>
        <w:rPr>
          <w:rFonts w:ascii="Calibri" w:hAnsi="Calibri" w:cs="Calibri"/>
          <w:b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7456" behindDoc="1" locked="0" layoutInCell="1" allowOverlap="1" wp14:anchorId="2216FDDF" wp14:editId="2D47C94C">
            <wp:simplePos x="0" y="0"/>
            <wp:positionH relativeFrom="page">
              <wp:posOffset>1411357</wp:posOffset>
            </wp:positionH>
            <wp:positionV relativeFrom="paragraph">
              <wp:posOffset>376776</wp:posOffset>
            </wp:positionV>
            <wp:extent cx="3503295" cy="3180715"/>
            <wp:effectExtent l="0" t="0" r="1905" b="63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(167).pn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20" r="22342"/>
                    <a:stretch/>
                  </pic:blipFill>
                  <pic:spPr bwMode="auto">
                    <a:xfrm>
                      <a:off x="0" y="0"/>
                      <a:ext cx="3503295" cy="3180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9C830F" w14:textId="2A12B170" w:rsidR="004222AF" w:rsidRDefault="004222AF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132CEF80" w14:textId="13D57FE9" w:rsidR="00713E14" w:rsidRDefault="00713E14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2A584FD9" w14:textId="2068FAC7" w:rsidR="004222AF" w:rsidRDefault="004222AF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38A0726A" w14:textId="3C91DAD5" w:rsidR="00330464" w:rsidRDefault="00330464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2DEF9487" w14:textId="6729AFFD" w:rsidR="00330464" w:rsidRDefault="00330464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38C4533A" w14:textId="53D3546D" w:rsidR="00330464" w:rsidRDefault="00330464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53A96D35" w14:textId="77777777" w:rsidR="00DC52E6" w:rsidRDefault="00DC52E6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580A1C65" w14:textId="77777777" w:rsidR="00DC52E6" w:rsidRDefault="00DC52E6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1A3DCDD1" w14:textId="77777777" w:rsidR="00DC52E6" w:rsidRDefault="00DC52E6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32F5ED3A" w14:textId="77777777" w:rsidR="00DC52E6" w:rsidRDefault="00DC52E6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07B4D42B" w14:textId="77777777" w:rsidR="00DC52E6" w:rsidRDefault="00DC52E6" w:rsidP="009B2D32">
      <w:pPr>
        <w:rPr>
          <w:rFonts w:ascii="Calibri" w:hAnsi="Calibri" w:cs="Calibri"/>
          <w:b/>
          <w:noProof/>
          <w:color w:val="000000" w:themeColor="text1"/>
          <w:sz w:val="32"/>
          <w:szCs w:val="32"/>
        </w:rPr>
      </w:pPr>
    </w:p>
    <w:p w14:paraId="685A95A2" w14:textId="1F9A90E1" w:rsidR="009B2D32" w:rsidRDefault="000017FF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  <w:r w:rsidRPr="00E7530F">
        <w:rPr>
          <w:rFonts w:ascii="Calibri" w:hAnsi="Calibri" w:cs="Calibri"/>
          <w:b/>
          <w:color w:val="000000" w:themeColor="text1"/>
          <w:sz w:val="32"/>
          <w:szCs w:val="32"/>
        </w:rPr>
        <w:t>Storyboard</w:t>
      </w:r>
    </w:p>
    <w:p w14:paraId="18F7C7CE" w14:textId="63562AA9" w:rsidR="00713E14" w:rsidRDefault="00135D9C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38BE3E20" wp14:editId="6B05C892">
            <wp:simplePos x="0" y="0"/>
            <wp:positionH relativeFrom="margin">
              <wp:align>center</wp:align>
            </wp:positionH>
            <wp:positionV relativeFrom="paragraph">
              <wp:posOffset>454025</wp:posOffset>
            </wp:positionV>
            <wp:extent cx="7305675" cy="4768850"/>
            <wp:effectExtent l="0" t="0" r="9525" b="0"/>
            <wp:wrapTight wrapText="bothSides">
              <wp:wrapPolygon edited="0">
                <wp:start x="0" y="0"/>
                <wp:lineTo x="0" y="21485"/>
                <wp:lineTo x="21572" y="21485"/>
                <wp:lineTo x="21572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89" t="2921" r="11550" b="6133"/>
                    <a:stretch/>
                  </pic:blipFill>
                  <pic:spPr bwMode="auto">
                    <a:xfrm>
                      <a:off x="0" y="0"/>
                      <a:ext cx="7305675" cy="476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3CE29" w14:textId="20DB69F9" w:rsidR="00713E14" w:rsidRPr="009B2D32" w:rsidRDefault="00713E14" w:rsidP="009B2D32">
      <w:pPr>
        <w:rPr>
          <w:rFonts w:ascii="Calibri" w:hAnsi="Calibri" w:cs="Calibri"/>
          <w:b/>
          <w:color w:val="000000" w:themeColor="text1"/>
          <w:sz w:val="32"/>
          <w:szCs w:val="32"/>
        </w:rPr>
      </w:pPr>
    </w:p>
    <w:p w14:paraId="762B5133" w14:textId="27D1FC1D" w:rsidR="009B2D32" w:rsidRDefault="009B2D32">
      <w:pPr>
        <w:pStyle w:val="paragraph"/>
        <w:spacing w:before="0" w:beforeAutospacing="0" w:after="0" w:afterAutospacing="0"/>
        <w:textAlignment w:val="baseline"/>
        <w:divId w:val="2143619684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" w:hAnsi="Cambria" w:cs="Segoe UI"/>
        </w:rPr>
        <w:t> </w:t>
      </w:r>
    </w:p>
    <w:p w14:paraId="219EE502" w14:textId="0D2739FD" w:rsidR="00135D9C" w:rsidRDefault="00135D9C" w:rsidP="00F31D49">
      <w:pPr>
        <w:rPr>
          <w:noProof/>
        </w:rPr>
      </w:pPr>
    </w:p>
    <w:p w14:paraId="369E9C8A" w14:textId="33579DB9" w:rsidR="00135D9C" w:rsidRDefault="00135D9C" w:rsidP="00F31D49">
      <w:pPr>
        <w:rPr>
          <w:noProof/>
        </w:rPr>
      </w:pPr>
    </w:p>
    <w:p w14:paraId="2DB4B7A9" w14:textId="34E3CEC8" w:rsidR="00BE24A6" w:rsidRPr="00BE24A6" w:rsidRDefault="00BE24A6" w:rsidP="00F31D49">
      <w:pPr>
        <w:rPr>
          <w:rFonts w:ascii="Cambria" w:hAnsi="Cambria"/>
          <w:b/>
          <w:sz w:val="32"/>
          <w:szCs w:val="32"/>
        </w:rPr>
      </w:pPr>
    </w:p>
    <w:sectPr w:rsidR="00BE24A6" w:rsidRPr="00BE24A6" w:rsidSect="00C401EA">
      <w:pgSz w:w="11906" w:h="16838"/>
      <w:pgMar w:top="1135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B92A12" w14:textId="77777777" w:rsidR="00532D8A" w:rsidRDefault="00532D8A" w:rsidP="00330464">
      <w:pPr>
        <w:spacing w:after="0" w:line="240" w:lineRule="auto"/>
      </w:pPr>
      <w:r>
        <w:separator/>
      </w:r>
    </w:p>
  </w:endnote>
  <w:endnote w:type="continuationSeparator" w:id="0">
    <w:p w14:paraId="07EB561A" w14:textId="77777777" w:rsidR="00532D8A" w:rsidRDefault="00532D8A" w:rsidP="00330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FrutigerLTStd-Bold">
    <w:altName w:val="Frutiger LT Std 47 Light C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22C7AE" w14:textId="77777777" w:rsidR="00532D8A" w:rsidRDefault="00532D8A" w:rsidP="00330464">
      <w:pPr>
        <w:spacing w:after="0" w:line="240" w:lineRule="auto"/>
      </w:pPr>
      <w:r>
        <w:separator/>
      </w:r>
    </w:p>
  </w:footnote>
  <w:footnote w:type="continuationSeparator" w:id="0">
    <w:p w14:paraId="1C466921" w14:textId="77777777" w:rsidR="00532D8A" w:rsidRDefault="00532D8A" w:rsidP="003304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E3F3E"/>
    <w:multiLevelType w:val="hybridMultilevel"/>
    <w:tmpl w:val="C562C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D1A26"/>
    <w:multiLevelType w:val="hybridMultilevel"/>
    <w:tmpl w:val="CDD28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0191D"/>
    <w:multiLevelType w:val="hybridMultilevel"/>
    <w:tmpl w:val="2D848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96ADD"/>
    <w:multiLevelType w:val="hybridMultilevel"/>
    <w:tmpl w:val="2CE0E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61980"/>
    <w:multiLevelType w:val="hybridMultilevel"/>
    <w:tmpl w:val="1452D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67FE7"/>
    <w:multiLevelType w:val="hybridMultilevel"/>
    <w:tmpl w:val="23A01F38"/>
    <w:lvl w:ilvl="0" w:tplc="787EEE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82A80"/>
    <w:multiLevelType w:val="hybridMultilevel"/>
    <w:tmpl w:val="34EEE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8150C"/>
    <w:multiLevelType w:val="hybridMultilevel"/>
    <w:tmpl w:val="51A24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696839"/>
    <w:multiLevelType w:val="hybridMultilevel"/>
    <w:tmpl w:val="50D67296"/>
    <w:lvl w:ilvl="0" w:tplc="787EEE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473B8D"/>
    <w:multiLevelType w:val="hybridMultilevel"/>
    <w:tmpl w:val="A7528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44925"/>
    <w:multiLevelType w:val="hybridMultilevel"/>
    <w:tmpl w:val="BCFEF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5E734B"/>
    <w:multiLevelType w:val="hybridMultilevel"/>
    <w:tmpl w:val="B12C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DC0C15"/>
    <w:multiLevelType w:val="hybridMultilevel"/>
    <w:tmpl w:val="62A8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857350"/>
    <w:multiLevelType w:val="hybridMultilevel"/>
    <w:tmpl w:val="2D9E8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06338C"/>
    <w:multiLevelType w:val="hybridMultilevel"/>
    <w:tmpl w:val="66368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0E7875"/>
    <w:multiLevelType w:val="hybridMultilevel"/>
    <w:tmpl w:val="D64A5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5451E"/>
    <w:multiLevelType w:val="hybridMultilevel"/>
    <w:tmpl w:val="30C2E8F0"/>
    <w:lvl w:ilvl="0" w:tplc="787EEE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435CEA"/>
    <w:multiLevelType w:val="hybridMultilevel"/>
    <w:tmpl w:val="99641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42750A"/>
    <w:multiLevelType w:val="hybridMultilevel"/>
    <w:tmpl w:val="9C783196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6D1D40F1"/>
    <w:multiLevelType w:val="hybridMultilevel"/>
    <w:tmpl w:val="23365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85965"/>
    <w:multiLevelType w:val="hybridMultilevel"/>
    <w:tmpl w:val="12F6D40C"/>
    <w:lvl w:ilvl="0" w:tplc="7FA66628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8F7072"/>
    <w:multiLevelType w:val="hybridMultilevel"/>
    <w:tmpl w:val="47E0D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12"/>
  </w:num>
  <w:num w:numId="4">
    <w:abstractNumId w:val="5"/>
  </w:num>
  <w:num w:numId="5">
    <w:abstractNumId w:val="8"/>
  </w:num>
  <w:num w:numId="6">
    <w:abstractNumId w:val="18"/>
  </w:num>
  <w:num w:numId="7">
    <w:abstractNumId w:val="4"/>
  </w:num>
  <w:num w:numId="8">
    <w:abstractNumId w:val="19"/>
  </w:num>
  <w:num w:numId="9">
    <w:abstractNumId w:val="7"/>
  </w:num>
  <w:num w:numId="10">
    <w:abstractNumId w:val="21"/>
  </w:num>
  <w:num w:numId="11">
    <w:abstractNumId w:val="20"/>
  </w:num>
  <w:num w:numId="12">
    <w:abstractNumId w:val="14"/>
  </w:num>
  <w:num w:numId="13">
    <w:abstractNumId w:val="16"/>
  </w:num>
  <w:num w:numId="14">
    <w:abstractNumId w:val="2"/>
  </w:num>
  <w:num w:numId="15">
    <w:abstractNumId w:val="15"/>
  </w:num>
  <w:num w:numId="16">
    <w:abstractNumId w:val="23"/>
  </w:num>
  <w:num w:numId="17">
    <w:abstractNumId w:val="1"/>
  </w:num>
  <w:num w:numId="18">
    <w:abstractNumId w:val="0"/>
  </w:num>
  <w:num w:numId="19">
    <w:abstractNumId w:val="9"/>
  </w:num>
  <w:num w:numId="20">
    <w:abstractNumId w:val="17"/>
  </w:num>
  <w:num w:numId="21">
    <w:abstractNumId w:val="10"/>
  </w:num>
  <w:num w:numId="22">
    <w:abstractNumId w:val="6"/>
  </w:num>
  <w:num w:numId="23">
    <w:abstractNumId w:val="11"/>
  </w:num>
  <w:num w:numId="24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1NTUyNzY3tTQFspV0lIJTi4sz8/NACsxrAcovZKwsAAAA"/>
  </w:docVars>
  <w:rsids>
    <w:rsidRoot w:val="00416E17"/>
    <w:rsid w:val="000017FF"/>
    <w:rsid w:val="00001E72"/>
    <w:rsid w:val="0000214E"/>
    <w:rsid w:val="00002FE5"/>
    <w:rsid w:val="00006D70"/>
    <w:rsid w:val="0001066C"/>
    <w:rsid w:val="00010981"/>
    <w:rsid w:val="000110F8"/>
    <w:rsid w:val="00012678"/>
    <w:rsid w:val="0001677D"/>
    <w:rsid w:val="00016F46"/>
    <w:rsid w:val="00017879"/>
    <w:rsid w:val="00021E24"/>
    <w:rsid w:val="00022050"/>
    <w:rsid w:val="0003479F"/>
    <w:rsid w:val="000356C5"/>
    <w:rsid w:val="00037FA4"/>
    <w:rsid w:val="00040494"/>
    <w:rsid w:val="00041882"/>
    <w:rsid w:val="000419E1"/>
    <w:rsid w:val="0004269F"/>
    <w:rsid w:val="00042EB0"/>
    <w:rsid w:val="00043484"/>
    <w:rsid w:val="00052D64"/>
    <w:rsid w:val="00053872"/>
    <w:rsid w:val="00053D85"/>
    <w:rsid w:val="0006093A"/>
    <w:rsid w:val="00066314"/>
    <w:rsid w:val="00067B30"/>
    <w:rsid w:val="00071C59"/>
    <w:rsid w:val="000743C2"/>
    <w:rsid w:val="00084FCF"/>
    <w:rsid w:val="00085D6F"/>
    <w:rsid w:val="00086AFF"/>
    <w:rsid w:val="00086D3D"/>
    <w:rsid w:val="0008764E"/>
    <w:rsid w:val="00095190"/>
    <w:rsid w:val="00097ACD"/>
    <w:rsid w:val="000A1FB2"/>
    <w:rsid w:val="000A6162"/>
    <w:rsid w:val="000A7E04"/>
    <w:rsid w:val="000B101A"/>
    <w:rsid w:val="000B1F8C"/>
    <w:rsid w:val="000B2F80"/>
    <w:rsid w:val="000B394A"/>
    <w:rsid w:val="000B63D7"/>
    <w:rsid w:val="000B6A23"/>
    <w:rsid w:val="000B7BE4"/>
    <w:rsid w:val="000C2632"/>
    <w:rsid w:val="000C27FE"/>
    <w:rsid w:val="000C3BB6"/>
    <w:rsid w:val="000C4205"/>
    <w:rsid w:val="000C4224"/>
    <w:rsid w:val="000C469E"/>
    <w:rsid w:val="000C5932"/>
    <w:rsid w:val="000C6B45"/>
    <w:rsid w:val="000C746E"/>
    <w:rsid w:val="000D1196"/>
    <w:rsid w:val="000D17C2"/>
    <w:rsid w:val="000D402C"/>
    <w:rsid w:val="000D54EA"/>
    <w:rsid w:val="000D5735"/>
    <w:rsid w:val="000D6834"/>
    <w:rsid w:val="000D68DF"/>
    <w:rsid w:val="000D7940"/>
    <w:rsid w:val="000E3F5C"/>
    <w:rsid w:val="000E7D41"/>
    <w:rsid w:val="000F20EA"/>
    <w:rsid w:val="000F2C05"/>
    <w:rsid w:val="000F3825"/>
    <w:rsid w:val="000F466B"/>
    <w:rsid w:val="00101B4C"/>
    <w:rsid w:val="00102053"/>
    <w:rsid w:val="00104BB7"/>
    <w:rsid w:val="00105993"/>
    <w:rsid w:val="00105E49"/>
    <w:rsid w:val="00110172"/>
    <w:rsid w:val="00110479"/>
    <w:rsid w:val="00114FFD"/>
    <w:rsid w:val="00120676"/>
    <w:rsid w:val="00122331"/>
    <w:rsid w:val="00122942"/>
    <w:rsid w:val="0012307D"/>
    <w:rsid w:val="00125487"/>
    <w:rsid w:val="00125A57"/>
    <w:rsid w:val="00125C2A"/>
    <w:rsid w:val="00127D06"/>
    <w:rsid w:val="001304B0"/>
    <w:rsid w:val="001349F3"/>
    <w:rsid w:val="00135412"/>
    <w:rsid w:val="00135D9C"/>
    <w:rsid w:val="00136ADA"/>
    <w:rsid w:val="00140BB8"/>
    <w:rsid w:val="001424A9"/>
    <w:rsid w:val="00143449"/>
    <w:rsid w:val="00143C8F"/>
    <w:rsid w:val="001450AE"/>
    <w:rsid w:val="00146463"/>
    <w:rsid w:val="00150EDE"/>
    <w:rsid w:val="001516F8"/>
    <w:rsid w:val="001535EA"/>
    <w:rsid w:val="001542B9"/>
    <w:rsid w:val="0015529A"/>
    <w:rsid w:val="00156719"/>
    <w:rsid w:val="00156F76"/>
    <w:rsid w:val="00164D18"/>
    <w:rsid w:val="00172CAE"/>
    <w:rsid w:val="00176F13"/>
    <w:rsid w:val="00177318"/>
    <w:rsid w:val="001809FC"/>
    <w:rsid w:val="00180DF8"/>
    <w:rsid w:val="001827A7"/>
    <w:rsid w:val="001865C3"/>
    <w:rsid w:val="00186CCC"/>
    <w:rsid w:val="001874C9"/>
    <w:rsid w:val="00187E53"/>
    <w:rsid w:val="001903E0"/>
    <w:rsid w:val="001919EB"/>
    <w:rsid w:val="00192574"/>
    <w:rsid w:val="00193290"/>
    <w:rsid w:val="0019437B"/>
    <w:rsid w:val="0019441B"/>
    <w:rsid w:val="001A01CB"/>
    <w:rsid w:val="001A4E00"/>
    <w:rsid w:val="001A7EE7"/>
    <w:rsid w:val="001B3695"/>
    <w:rsid w:val="001B64B0"/>
    <w:rsid w:val="001B70A1"/>
    <w:rsid w:val="001C2C9E"/>
    <w:rsid w:val="001C2DD4"/>
    <w:rsid w:val="001C524A"/>
    <w:rsid w:val="001C54F0"/>
    <w:rsid w:val="001C6D16"/>
    <w:rsid w:val="001C7466"/>
    <w:rsid w:val="001D0447"/>
    <w:rsid w:val="001D1E55"/>
    <w:rsid w:val="001D2810"/>
    <w:rsid w:val="001D3401"/>
    <w:rsid w:val="001D456F"/>
    <w:rsid w:val="001D5ED9"/>
    <w:rsid w:val="001D66AB"/>
    <w:rsid w:val="001D71E0"/>
    <w:rsid w:val="001E22EF"/>
    <w:rsid w:val="001E2C0A"/>
    <w:rsid w:val="001E4629"/>
    <w:rsid w:val="001E5E1C"/>
    <w:rsid w:val="001E60F4"/>
    <w:rsid w:val="001E6DAE"/>
    <w:rsid w:val="001F186F"/>
    <w:rsid w:val="001F2F7C"/>
    <w:rsid w:val="001F3324"/>
    <w:rsid w:val="001F3D85"/>
    <w:rsid w:val="001F3E59"/>
    <w:rsid w:val="001F51F1"/>
    <w:rsid w:val="001F5388"/>
    <w:rsid w:val="001F5B60"/>
    <w:rsid w:val="001F7003"/>
    <w:rsid w:val="001F7F9C"/>
    <w:rsid w:val="002003D7"/>
    <w:rsid w:val="00201CA5"/>
    <w:rsid w:val="0020243B"/>
    <w:rsid w:val="00202C4B"/>
    <w:rsid w:val="002043FF"/>
    <w:rsid w:val="00210AC3"/>
    <w:rsid w:val="002121A0"/>
    <w:rsid w:val="00212D8D"/>
    <w:rsid w:val="00212E23"/>
    <w:rsid w:val="0021551D"/>
    <w:rsid w:val="00215786"/>
    <w:rsid w:val="002166C0"/>
    <w:rsid w:val="0022016B"/>
    <w:rsid w:val="002202F3"/>
    <w:rsid w:val="00221D49"/>
    <w:rsid w:val="0022276A"/>
    <w:rsid w:val="002235E2"/>
    <w:rsid w:val="00224E75"/>
    <w:rsid w:val="00224E79"/>
    <w:rsid w:val="00225C82"/>
    <w:rsid w:val="00227EB4"/>
    <w:rsid w:val="002351DB"/>
    <w:rsid w:val="002354C1"/>
    <w:rsid w:val="00236DA0"/>
    <w:rsid w:val="00237FF2"/>
    <w:rsid w:val="00240A07"/>
    <w:rsid w:val="0024254A"/>
    <w:rsid w:val="00244DED"/>
    <w:rsid w:val="00245BE1"/>
    <w:rsid w:val="002463F4"/>
    <w:rsid w:val="00247FF9"/>
    <w:rsid w:val="002509AB"/>
    <w:rsid w:val="002515BA"/>
    <w:rsid w:val="0025346D"/>
    <w:rsid w:val="00260928"/>
    <w:rsid w:val="00275419"/>
    <w:rsid w:val="00276636"/>
    <w:rsid w:val="00276D26"/>
    <w:rsid w:val="00280882"/>
    <w:rsid w:val="002852DA"/>
    <w:rsid w:val="00285511"/>
    <w:rsid w:val="00291292"/>
    <w:rsid w:val="00291F8B"/>
    <w:rsid w:val="00292767"/>
    <w:rsid w:val="002A11BB"/>
    <w:rsid w:val="002A1D74"/>
    <w:rsid w:val="002A22D5"/>
    <w:rsid w:val="002A641C"/>
    <w:rsid w:val="002A7884"/>
    <w:rsid w:val="002B0B3A"/>
    <w:rsid w:val="002B4D0E"/>
    <w:rsid w:val="002B7297"/>
    <w:rsid w:val="002C594B"/>
    <w:rsid w:val="002D0AE6"/>
    <w:rsid w:val="002D10BA"/>
    <w:rsid w:val="002D10F3"/>
    <w:rsid w:val="002D1D2F"/>
    <w:rsid w:val="002D4303"/>
    <w:rsid w:val="002D5967"/>
    <w:rsid w:val="002D7A27"/>
    <w:rsid w:val="002E2F6A"/>
    <w:rsid w:val="002F103E"/>
    <w:rsid w:val="002F219E"/>
    <w:rsid w:val="002F4910"/>
    <w:rsid w:val="002F5844"/>
    <w:rsid w:val="002F77AC"/>
    <w:rsid w:val="003012B5"/>
    <w:rsid w:val="003033A2"/>
    <w:rsid w:val="0030477C"/>
    <w:rsid w:val="00310CA1"/>
    <w:rsid w:val="00312B15"/>
    <w:rsid w:val="00316560"/>
    <w:rsid w:val="00317B90"/>
    <w:rsid w:val="003209AC"/>
    <w:rsid w:val="00320AFA"/>
    <w:rsid w:val="00327A7D"/>
    <w:rsid w:val="00330464"/>
    <w:rsid w:val="00332DCB"/>
    <w:rsid w:val="00333B91"/>
    <w:rsid w:val="00334728"/>
    <w:rsid w:val="003367F0"/>
    <w:rsid w:val="003433DE"/>
    <w:rsid w:val="00346555"/>
    <w:rsid w:val="003516DE"/>
    <w:rsid w:val="003517A6"/>
    <w:rsid w:val="00352280"/>
    <w:rsid w:val="00352910"/>
    <w:rsid w:val="0035425D"/>
    <w:rsid w:val="00355F6C"/>
    <w:rsid w:val="00360E7B"/>
    <w:rsid w:val="00362A44"/>
    <w:rsid w:val="00363168"/>
    <w:rsid w:val="00364149"/>
    <w:rsid w:val="003655AA"/>
    <w:rsid w:val="003655FD"/>
    <w:rsid w:val="00365864"/>
    <w:rsid w:val="00365B4A"/>
    <w:rsid w:val="00366898"/>
    <w:rsid w:val="003675FD"/>
    <w:rsid w:val="00370BDF"/>
    <w:rsid w:val="0037179C"/>
    <w:rsid w:val="003728BF"/>
    <w:rsid w:val="0037464B"/>
    <w:rsid w:val="00374EC6"/>
    <w:rsid w:val="0037544C"/>
    <w:rsid w:val="00377B45"/>
    <w:rsid w:val="003817CF"/>
    <w:rsid w:val="00382137"/>
    <w:rsid w:val="00382AD8"/>
    <w:rsid w:val="00383EE8"/>
    <w:rsid w:val="003853D8"/>
    <w:rsid w:val="00392ED2"/>
    <w:rsid w:val="00393542"/>
    <w:rsid w:val="00394C13"/>
    <w:rsid w:val="00395C02"/>
    <w:rsid w:val="0039797B"/>
    <w:rsid w:val="003A0122"/>
    <w:rsid w:val="003A20DB"/>
    <w:rsid w:val="003A46F0"/>
    <w:rsid w:val="003A4A2B"/>
    <w:rsid w:val="003A7320"/>
    <w:rsid w:val="003B0702"/>
    <w:rsid w:val="003B1894"/>
    <w:rsid w:val="003B43C0"/>
    <w:rsid w:val="003B5B05"/>
    <w:rsid w:val="003B642A"/>
    <w:rsid w:val="003B7ADA"/>
    <w:rsid w:val="003B7EF3"/>
    <w:rsid w:val="003C0070"/>
    <w:rsid w:val="003C0498"/>
    <w:rsid w:val="003C29FC"/>
    <w:rsid w:val="003C51B7"/>
    <w:rsid w:val="003C64F8"/>
    <w:rsid w:val="003D1656"/>
    <w:rsid w:val="003D3033"/>
    <w:rsid w:val="003D46EF"/>
    <w:rsid w:val="003D7EF2"/>
    <w:rsid w:val="003E2D90"/>
    <w:rsid w:val="003F25CC"/>
    <w:rsid w:val="004017E8"/>
    <w:rsid w:val="00403908"/>
    <w:rsid w:val="00404685"/>
    <w:rsid w:val="00413932"/>
    <w:rsid w:val="004149C1"/>
    <w:rsid w:val="00414EBD"/>
    <w:rsid w:val="00416260"/>
    <w:rsid w:val="00416E17"/>
    <w:rsid w:val="004222AF"/>
    <w:rsid w:val="00422CD0"/>
    <w:rsid w:val="00426951"/>
    <w:rsid w:val="00427BDF"/>
    <w:rsid w:val="00430494"/>
    <w:rsid w:val="0043117D"/>
    <w:rsid w:val="00432F6F"/>
    <w:rsid w:val="00433A5A"/>
    <w:rsid w:val="00435EB5"/>
    <w:rsid w:val="004435BD"/>
    <w:rsid w:val="00450D01"/>
    <w:rsid w:val="0045103D"/>
    <w:rsid w:val="004531FD"/>
    <w:rsid w:val="00455D46"/>
    <w:rsid w:val="004575C8"/>
    <w:rsid w:val="0046087E"/>
    <w:rsid w:val="00461012"/>
    <w:rsid w:val="00463035"/>
    <w:rsid w:val="00463E39"/>
    <w:rsid w:val="00464F83"/>
    <w:rsid w:val="00465690"/>
    <w:rsid w:val="00466573"/>
    <w:rsid w:val="00467D14"/>
    <w:rsid w:val="00470E15"/>
    <w:rsid w:val="004732EC"/>
    <w:rsid w:val="00473EA4"/>
    <w:rsid w:val="0047787E"/>
    <w:rsid w:val="00477CD7"/>
    <w:rsid w:val="00480011"/>
    <w:rsid w:val="00482175"/>
    <w:rsid w:val="00482D22"/>
    <w:rsid w:val="00483334"/>
    <w:rsid w:val="00485172"/>
    <w:rsid w:val="004858CE"/>
    <w:rsid w:val="00493965"/>
    <w:rsid w:val="0049405F"/>
    <w:rsid w:val="00497600"/>
    <w:rsid w:val="00497D72"/>
    <w:rsid w:val="004A32F4"/>
    <w:rsid w:val="004B0067"/>
    <w:rsid w:val="004B119B"/>
    <w:rsid w:val="004B20AC"/>
    <w:rsid w:val="004B6C37"/>
    <w:rsid w:val="004C0B6D"/>
    <w:rsid w:val="004C1426"/>
    <w:rsid w:val="004C2838"/>
    <w:rsid w:val="004D0569"/>
    <w:rsid w:val="004D0AA9"/>
    <w:rsid w:val="004D1869"/>
    <w:rsid w:val="004D49E8"/>
    <w:rsid w:val="004E0412"/>
    <w:rsid w:val="004E0FBF"/>
    <w:rsid w:val="004E11FD"/>
    <w:rsid w:val="004E4EC7"/>
    <w:rsid w:val="004E599B"/>
    <w:rsid w:val="004F0353"/>
    <w:rsid w:val="004F0563"/>
    <w:rsid w:val="004F13A9"/>
    <w:rsid w:val="004F1C8C"/>
    <w:rsid w:val="004F20B6"/>
    <w:rsid w:val="004F4524"/>
    <w:rsid w:val="004F5EAB"/>
    <w:rsid w:val="005010F7"/>
    <w:rsid w:val="00502AD4"/>
    <w:rsid w:val="005033BE"/>
    <w:rsid w:val="00504BBF"/>
    <w:rsid w:val="00506D15"/>
    <w:rsid w:val="00506E98"/>
    <w:rsid w:val="00507CE0"/>
    <w:rsid w:val="00514C9D"/>
    <w:rsid w:val="00516ABA"/>
    <w:rsid w:val="00516C31"/>
    <w:rsid w:val="00524146"/>
    <w:rsid w:val="005244EE"/>
    <w:rsid w:val="0052608B"/>
    <w:rsid w:val="005310C3"/>
    <w:rsid w:val="00532D8A"/>
    <w:rsid w:val="0053418C"/>
    <w:rsid w:val="00534556"/>
    <w:rsid w:val="005351EA"/>
    <w:rsid w:val="0054028E"/>
    <w:rsid w:val="00540406"/>
    <w:rsid w:val="00542891"/>
    <w:rsid w:val="005431EB"/>
    <w:rsid w:val="00550215"/>
    <w:rsid w:val="00553258"/>
    <w:rsid w:val="00560F2C"/>
    <w:rsid w:val="00563165"/>
    <w:rsid w:val="005639D4"/>
    <w:rsid w:val="00564083"/>
    <w:rsid w:val="00570265"/>
    <w:rsid w:val="00570FC0"/>
    <w:rsid w:val="005735A2"/>
    <w:rsid w:val="005755FA"/>
    <w:rsid w:val="00575C54"/>
    <w:rsid w:val="0057621C"/>
    <w:rsid w:val="00577021"/>
    <w:rsid w:val="00580DD0"/>
    <w:rsid w:val="0058334B"/>
    <w:rsid w:val="005857AF"/>
    <w:rsid w:val="00585F93"/>
    <w:rsid w:val="00586FA5"/>
    <w:rsid w:val="0058767C"/>
    <w:rsid w:val="0059313B"/>
    <w:rsid w:val="00594352"/>
    <w:rsid w:val="00594B42"/>
    <w:rsid w:val="00594D0E"/>
    <w:rsid w:val="0059511F"/>
    <w:rsid w:val="005951BC"/>
    <w:rsid w:val="00595771"/>
    <w:rsid w:val="00595DE4"/>
    <w:rsid w:val="005961FC"/>
    <w:rsid w:val="005A1D9C"/>
    <w:rsid w:val="005A24CB"/>
    <w:rsid w:val="005A2996"/>
    <w:rsid w:val="005A6A96"/>
    <w:rsid w:val="005A6F00"/>
    <w:rsid w:val="005B01F3"/>
    <w:rsid w:val="005B059E"/>
    <w:rsid w:val="005B16C2"/>
    <w:rsid w:val="005B2A1A"/>
    <w:rsid w:val="005B6BBA"/>
    <w:rsid w:val="005B762F"/>
    <w:rsid w:val="005C1ACB"/>
    <w:rsid w:val="005C500C"/>
    <w:rsid w:val="005C5B49"/>
    <w:rsid w:val="005C6AB9"/>
    <w:rsid w:val="005C6F06"/>
    <w:rsid w:val="005C74AF"/>
    <w:rsid w:val="005D0256"/>
    <w:rsid w:val="005D0A75"/>
    <w:rsid w:val="005D1945"/>
    <w:rsid w:val="005D2F85"/>
    <w:rsid w:val="005D400B"/>
    <w:rsid w:val="005D4A68"/>
    <w:rsid w:val="005D5DE7"/>
    <w:rsid w:val="005D678E"/>
    <w:rsid w:val="005D6CD6"/>
    <w:rsid w:val="005E065B"/>
    <w:rsid w:val="005E118A"/>
    <w:rsid w:val="005E3A38"/>
    <w:rsid w:val="005E5B53"/>
    <w:rsid w:val="005E5EE0"/>
    <w:rsid w:val="005E79EE"/>
    <w:rsid w:val="005F0941"/>
    <w:rsid w:val="006017EA"/>
    <w:rsid w:val="00602FDE"/>
    <w:rsid w:val="00607AB1"/>
    <w:rsid w:val="00610F08"/>
    <w:rsid w:val="006116B5"/>
    <w:rsid w:val="0061328A"/>
    <w:rsid w:val="00613DC2"/>
    <w:rsid w:val="00620D7B"/>
    <w:rsid w:val="00634E19"/>
    <w:rsid w:val="00636269"/>
    <w:rsid w:val="00636425"/>
    <w:rsid w:val="00636D59"/>
    <w:rsid w:val="0063799C"/>
    <w:rsid w:val="00641565"/>
    <w:rsid w:val="00645BAB"/>
    <w:rsid w:val="0064716F"/>
    <w:rsid w:val="00647353"/>
    <w:rsid w:val="00650922"/>
    <w:rsid w:val="00655D2D"/>
    <w:rsid w:val="00660A29"/>
    <w:rsid w:val="00660B26"/>
    <w:rsid w:val="00662914"/>
    <w:rsid w:val="006634E1"/>
    <w:rsid w:val="0066651C"/>
    <w:rsid w:val="00667DDA"/>
    <w:rsid w:val="0067181F"/>
    <w:rsid w:val="00675BBD"/>
    <w:rsid w:val="00676CE0"/>
    <w:rsid w:val="00677043"/>
    <w:rsid w:val="0068593C"/>
    <w:rsid w:val="00686DFA"/>
    <w:rsid w:val="00686ED7"/>
    <w:rsid w:val="00691251"/>
    <w:rsid w:val="00692345"/>
    <w:rsid w:val="006A0237"/>
    <w:rsid w:val="006A0CB8"/>
    <w:rsid w:val="006A5A39"/>
    <w:rsid w:val="006A72D9"/>
    <w:rsid w:val="006B0E72"/>
    <w:rsid w:val="006B1003"/>
    <w:rsid w:val="006B3BA8"/>
    <w:rsid w:val="006B64F0"/>
    <w:rsid w:val="006B6BC2"/>
    <w:rsid w:val="006C2335"/>
    <w:rsid w:val="006C261C"/>
    <w:rsid w:val="006C29EF"/>
    <w:rsid w:val="006D3B07"/>
    <w:rsid w:val="006D4DF2"/>
    <w:rsid w:val="006D5481"/>
    <w:rsid w:val="006D719C"/>
    <w:rsid w:val="006E01E7"/>
    <w:rsid w:val="006E0205"/>
    <w:rsid w:val="006E0523"/>
    <w:rsid w:val="006E08EE"/>
    <w:rsid w:val="006E1F7A"/>
    <w:rsid w:val="006E3EF2"/>
    <w:rsid w:val="006E4B98"/>
    <w:rsid w:val="006E5EE6"/>
    <w:rsid w:val="006E781F"/>
    <w:rsid w:val="006F05CD"/>
    <w:rsid w:val="006F2373"/>
    <w:rsid w:val="006F3B36"/>
    <w:rsid w:val="006F4948"/>
    <w:rsid w:val="006F7A72"/>
    <w:rsid w:val="006F7DCE"/>
    <w:rsid w:val="00700975"/>
    <w:rsid w:val="007009D1"/>
    <w:rsid w:val="00700F22"/>
    <w:rsid w:val="0070184F"/>
    <w:rsid w:val="00704F60"/>
    <w:rsid w:val="00706BC5"/>
    <w:rsid w:val="00711435"/>
    <w:rsid w:val="007139C5"/>
    <w:rsid w:val="00713CEF"/>
    <w:rsid w:val="00713D5B"/>
    <w:rsid w:val="00713DD0"/>
    <w:rsid w:val="00713E14"/>
    <w:rsid w:val="00716546"/>
    <w:rsid w:val="00717C38"/>
    <w:rsid w:val="0072013F"/>
    <w:rsid w:val="00723B86"/>
    <w:rsid w:val="00732B35"/>
    <w:rsid w:val="007354B4"/>
    <w:rsid w:val="007359E1"/>
    <w:rsid w:val="0073682E"/>
    <w:rsid w:val="0074288F"/>
    <w:rsid w:val="0074367B"/>
    <w:rsid w:val="00743F47"/>
    <w:rsid w:val="007461F9"/>
    <w:rsid w:val="00750A06"/>
    <w:rsid w:val="00750D67"/>
    <w:rsid w:val="00750DC2"/>
    <w:rsid w:val="00754E7E"/>
    <w:rsid w:val="007565C9"/>
    <w:rsid w:val="00763316"/>
    <w:rsid w:val="00766779"/>
    <w:rsid w:val="007714A7"/>
    <w:rsid w:val="00773D3B"/>
    <w:rsid w:val="00773FBD"/>
    <w:rsid w:val="007744B5"/>
    <w:rsid w:val="00775A95"/>
    <w:rsid w:val="00777328"/>
    <w:rsid w:val="00782486"/>
    <w:rsid w:val="00782A24"/>
    <w:rsid w:val="00792DF8"/>
    <w:rsid w:val="00792E6A"/>
    <w:rsid w:val="007955CF"/>
    <w:rsid w:val="007A09FA"/>
    <w:rsid w:val="007A48EF"/>
    <w:rsid w:val="007A7C47"/>
    <w:rsid w:val="007A7CF9"/>
    <w:rsid w:val="007B42A9"/>
    <w:rsid w:val="007B58D4"/>
    <w:rsid w:val="007B5C33"/>
    <w:rsid w:val="007B6690"/>
    <w:rsid w:val="007B6A04"/>
    <w:rsid w:val="007C0F9C"/>
    <w:rsid w:val="007C36CB"/>
    <w:rsid w:val="007C4C8F"/>
    <w:rsid w:val="007C6732"/>
    <w:rsid w:val="007C7783"/>
    <w:rsid w:val="007D103D"/>
    <w:rsid w:val="007D1099"/>
    <w:rsid w:val="007D1232"/>
    <w:rsid w:val="007D256E"/>
    <w:rsid w:val="007D61CF"/>
    <w:rsid w:val="007D76A3"/>
    <w:rsid w:val="007E285D"/>
    <w:rsid w:val="007E3C31"/>
    <w:rsid w:val="007E7097"/>
    <w:rsid w:val="007F1729"/>
    <w:rsid w:val="007F2377"/>
    <w:rsid w:val="007F3E1C"/>
    <w:rsid w:val="007F4E81"/>
    <w:rsid w:val="007F6747"/>
    <w:rsid w:val="007F6EB6"/>
    <w:rsid w:val="00802036"/>
    <w:rsid w:val="008057C4"/>
    <w:rsid w:val="00807380"/>
    <w:rsid w:val="00814278"/>
    <w:rsid w:val="00814AED"/>
    <w:rsid w:val="008209BE"/>
    <w:rsid w:val="0082153B"/>
    <w:rsid w:val="0082319B"/>
    <w:rsid w:val="00823553"/>
    <w:rsid w:val="00824BE9"/>
    <w:rsid w:val="00827B77"/>
    <w:rsid w:val="00827EEB"/>
    <w:rsid w:val="00831BBA"/>
    <w:rsid w:val="00831F57"/>
    <w:rsid w:val="008364E5"/>
    <w:rsid w:val="0083727B"/>
    <w:rsid w:val="008375B4"/>
    <w:rsid w:val="00840941"/>
    <w:rsid w:val="00840A02"/>
    <w:rsid w:val="008433DC"/>
    <w:rsid w:val="008516EF"/>
    <w:rsid w:val="00851E6A"/>
    <w:rsid w:val="0085304A"/>
    <w:rsid w:val="008578D5"/>
    <w:rsid w:val="008613EB"/>
    <w:rsid w:val="008628EC"/>
    <w:rsid w:val="00863D44"/>
    <w:rsid w:val="0086494E"/>
    <w:rsid w:val="00867174"/>
    <w:rsid w:val="00872F38"/>
    <w:rsid w:val="0087594E"/>
    <w:rsid w:val="00875B41"/>
    <w:rsid w:val="00875EC8"/>
    <w:rsid w:val="008802E8"/>
    <w:rsid w:val="008803C1"/>
    <w:rsid w:val="008806E6"/>
    <w:rsid w:val="00880BAF"/>
    <w:rsid w:val="00883491"/>
    <w:rsid w:val="00884F03"/>
    <w:rsid w:val="00885FEE"/>
    <w:rsid w:val="008870AD"/>
    <w:rsid w:val="00892435"/>
    <w:rsid w:val="00893B96"/>
    <w:rsid w:val="00893CBA"/>
    <w:rsid w:val="008A0219"/>
    <w:rsid w:val="008A0712"/>
    <w:rsid w:val="008A0EA9"/>
    <w:rsid w:val="008A13E2"/>
    <w:rsid w:val="008A1B68"/>
    <w:rsid w:val="008A23F0"/>
    <w:rsid w:val="008A2937"/>
    <w:rsid w:val="008A2EB1"/>
    <w:rsid w:val="008B0031"/>
    <w:rsid w:val="008C326A"/>
    <w:rsid w:val="008C7D5D"/>
    <w:rsid w:val="008D2026"/>
    <w:rsid w:val="008D32D7"/>
    <w:rsid w:val="008D5193"/>
    <w:rsid w:val="008D62D9"/>
    <w:rsid w:val="008D6EBD"/>
    <w:rsid w:val="008E2983"/>
    <w:rsid w:val="008E5D9C"/>
    <w:rsid w:val="008E74ED"/>
    <w:rsid w:val="008F20F0"/>
    <w:rsid w:val="008F3970"/>
    <w:rsid w:val="008F3DF1"/>
    <w:rsid w:val="008F5157"/>
    <w:rsid w:val="00900925"/>
    <w:rsid w:val="00901E58"/>
    <w:rsid w:val="00911FEE"/>
    <w:rsid w:val="00912399"/>
    <w:rsid w:val="00912A67"/>
    <w:rsid w:val="0091698C"/>
    <w:rsid w:val="009178B4"/>
    <w:rsid w:val="00917FA5"/>
    <w:rsid w:val="00920D73"/>
    <w:rsid w:val="009217A6"/>
    <w:rsid w:val="00926383"/>
    <w:rsid w:val="00931E3A"/>
    <w:rsid w:val="0093368B"/>
    <w:rsid w:val="00934C80"/>
    <w:rsid w:val="00936F8A"/>
    <w:rsid w:val="00942760"/>
    <w:rsid w:val="00944FD0"/>
    <w:rsid w:val="009457F8"/>
    <w:rsid w:val="00946635"/>
    <w:rsid w:val="009473CC"/>
    <w:rsid w:val="00947B9E"/>
    <w:rsid w:val="00960988"/>
    <w:rsid w:val="00963370"/>
    <w:rsid w:val="00963635"/>
    <w:rsid w:val="00976F53"/>
    <w:rsid w:val="0098073F"/>
    <w:rsid w:val="00982F2B"/>
    <w:rsid w:val="009841C4"/>
    <w:rsid w:val="0098514F"/>
    <w:rsid w:val="009861EF"/>
    <w:rsid w:val="00987A93"/>
    <w:rsid w:val="00990F18"/>
    <w:rsid w:val="00991FD2"/>
    <w:rsid w:val="0099351D"/>
    <w:rsid w:val="00996062"/>
    <w:rsid w:val="009A4E74"/>
    <w:rsid w:val="009A6EA6"/>
    <w:rsid w:val="009A76B0"/>
    <w:rsid w:val="009B0C9F"/>
    <w:rsid w:val="009B0F73"/>
    <w:rsid w:val="009B2649"/>
    <w:rsid w:val="009B2A7D"/>
    <w:rsid w:val="009B2D32"/>
    <w:rsid w:val="009B617D"/>
    <w:rsid w:val="009C24E8"/>
    <w:rsid w:val="009C331B"/>
    <w:rsid w:val="009D2A76"/>
    <w:rsid w:val="009D45B8"/>
    <w:rsid w:val="009D4C14"/>
    <w:rsid w:val="009D4CF1"/>
    <w:rsid w:val="009D61CE"/>
    <w:rsid w:val="009D6EEA"/>
    <w:rsid w:val="009D77C6"/>
    <w:rsid w:val="009D78F0"/>
    <w:rsid w:val="009E4D0A"/>
    <w:rsid w:val="009E64C3"/>
    <w:rsid w:val="009F034A"/>
    <w:rsid w:val="009F13F7"/>
    <w:rsid w:val="009F2AD1"/>
    <w:rsid w:val="009F7298"/>
    <w:rsid w:val="00A004B5"/>
    <w:rsid w:val="00A024A5"/>
    <w:rsid w:val="00A03863"/>
    <w:rsid w:val="00A03F8A"/>
    <w:rsid w:val="00A05A6A"/>
    <w:rsid w:val="00A120D8"/>
    <w:rsid w:val="00A12188"/>
    <w:rsid w:val="00A14BCE"/>
    <w:rsid w:val="00A17BFB"/>
    <w:rsid w:val="00A17E60"/>
    <w:rsid w:val="00A20466"/>
    <w:rsid w:val="00A20590"/>
    <w:rsid w:val="00A211F5"/>
    <w:rsid w:val="00A2577D"/>
    <w:rsid w:val="00A2610A"/>
    <w:rsid w:val="00A302FD"/>
    <w:rsid w:val="00A33E1A"/>
    <w:rsid w:val="00A34D03"/>
    <w:rsid w:val="00A42653"/>
    <w:rsid w:val="00A46686"/>
    <w:rsid w:val="00A46F36"/>
    <w:rsid w:val="00A51472"/>
    <w:rsid w:val="00A56235"/>
    <w:rsid w:val="00A566F1"/>
    <w:rsid w:val="00A63D73"/>
    <w:rsid w:val="00A6561D"/>
    <w:rsid w:val="00A6570D"/>
    <w:rsid w:val="00A67D3C"/>
    <w:rsid w:val="00A703BC"/>
    <w:rsid w:val="00A73DAE"/>
    <w:rsid w:val="00A75A05"/>
    <w:rsid w:val="00A77D47"/>
    <w:rsid w:val="00A90C58"/>
    <w:rsid w:val="00A93306"/>
    <w:rsid w:val="00A9415E"/>
    <w:rsid w:val="00A964F3"/>
    <w:rsid w:val="00A964FB"/>
    <w:rsid w:val="00A97199"/>
    <w:rsid w:val="00AA0CE1"/>
    <w:rsid w:val="00AA154E"/>
    <w:rsid w:val="00AA3B69"/>
    <w:rsid w:val="00AA57D2"/>
    <w:rsid w:val="00AA5AE3"/>
    <w:rsid w:val="00AA670A"/>
    <w:rsid w:val="00AA67C2"/>
    <w:rsid w:val="00AA6DFA"/>
    <w:rsid w:val="00AB5BD7"/>
    <w:rsid w:val="00AB60F4"/>
    <w:rsid w:val="00AB6836"/>
    <w:rsid w:val="00AB75E5"/>
    <w:rsid w:val="00AC38B6"/>
    <w:rsid w:val="00AC6613"/>
    <w:rsid w:val="00AC6C3D"/>
    <w:rsid w:val="00AC6E92"/>
    <w:rsid w:val="00AD1EC8"/>
    <w:rsid w:val="00AD2039"/>
    <w:rsid w:val="00AD21A3"/>
    <w:rsid w:val="00AD2BBC"/>
    <w:rsid w:val="00AD462C"/>
    <w:rsid w:val="00AE2404"/>
    <w:rsid w:val="00AE25DC"/>
    <w:rsid w:val="00AE2DFE"/>
    <w:rsid w:val="00AE39B5"/>
    <w:rsid w:val="00AE5406"/>
    <w:rsid w:val="00AE5DF8"/>
    <w:rsid w:val="00AF1AC4"/>
    <w:rsid w:val="00AF423D"/>
    <w:rsid w:val="00AF4AC6"/>
    <w:rsid w:val="00B01FC6"/>
    <w:rsid w:val="00B02D06"/>
    <w:rsid w:val="00B030CA"/>
    <w:rsid w:val="00B036BF"/>
    <w:rsid w:val="00B049A3"/>
    <w:rsid w:val="00B10E1F"/>
    <w:rsid w:val="00B11963"/>
    <w:rsid w:val="00B120FC"/>
    <w:rsid w:val="00B124AE"/>
    <w:rsid w:val="00B13399"/>
    <w:rsid w:val="00B13909"/>
    <w:rsid w:val="00B15566"/>
    <w:rsid w:val="00B159AA"/>
    <w:rsid w:val="00B16F75"/>
    <w:rsid w:val="00B1779C"/>
    <w:rsid w:val="00B220C1"/>
    <w:rsid w:val="00B2265C"/>
    <w:rsid w:val="00B241B0"/>
    <w:rsid w:val="00B24484"/>
    <w:rsid w:val="00B24B19"/>
    <w:rsid w:val="00B30CF5"/>
    <w:rsid w:val="00B31CE9"/>
    <w:rsid w:val="00B32BC1"/>
    <w:rsid w:val="00B33063"/>
    <w:rsid w:val="00B343D0"/>
    <w:rsid w:val="00B34740"/>
    <w:rsid w:val="00B373C3"/>
    <w:rsid w:val="00B401FE"/>
    <w:rsid w:val="00B417D2"/>
    <w:rsid w:val="00B51269"/>
    <w:rsid w:val="00B51768"/>
    <w:rsid w:val="00B52DAF"/>
    <w:rsid w:val="00B5313A"/>
    <w:rsid w:val="00B5463C"/>
    <w:rsid w:val="00B54828"/>
    <w:rsid w:val="00B55283"/>
    <w:rsid w:val="00B608CE"/>
    <w:rsid w:val="00B64EFF"/>
    <w:rsid w:val="00B658AD"/>
    <w:rsid w:val="00B67BC1"/>
    <w:rsid w:val="00B728C5"/>
    <w:rsid w:val="00B756EF"/>
    <w:rsid w:val="00B77233"/>
    <w:rsid w:val="00B77EB0"/>
    <w:rsid w:val="00B80AEA"/>
    <w:rsid w:val="00B81983"/>
    <w:rsid w:val="00B81E34"/>
    <w:rsid w:val="00B844BC"/>
    <w:rsid w:val="00B852E1"/>
    <w:rsid w:val="00B92D19"/>
    <w:rsid w:val="00B9336B"/>
    <w:rsid w:val="00B9525E"/>
    <w:rsid w:val="00B954DE"/>
    <w:rsid w:val="00B96E3C"/>
    <w:rsid w:val="00B97AF6"/>
    <w:rsid w:val="00B97D28"/>
    <w:rsid w:val="00BA1B7D"/>
    <w:rsid w:val="00BB3CFE"/>
    <w:rsid w:val="00BB4844"/>
    <w:rsid w:val="00BB5055"/>
    <w:rsid w:val="00BB6D33"/>
    <w:rsid w:val="00BB75D5"/>
    <w:rsid w:val="00BC0DC0"/>
    <w:rsid w:val="00BD05F9"/>
    <w:rsid w:val="00BD0992"/>
    <w:rsid w:val="00BD2217"/>
    <w:rsid w:val="00BD255E"/>
    <w:rsid w:val="00BE0910"/>
    <w:rsid w:val="00BE09F1"/>
    <w:rsid w:val="00BE24A6"/>
    <w:rsid w:val="00BE4761"/>
    <w:rsid w:val="00BE591A"/>
    <w:rsid w:val="00BF2076"/>
    <w:rsid w:val="00BF61F7"/>
    <w:rsid w:val="00C0052C"/>
    <w:rsid w:val="00C04FD3"/>
    <w:rsid w:val="00C0644F"/>
    <w:rsid w:val="00C06615"/>
    <w:rsid w:val="00C067F3"/>
    <w:rsid w:val="00C07243"/>
    <w:rsid w:val="00C0757B"/>
    <w:rsid w:val="00C1784A"/>
    <w:rsid w:val="00C179F4"/>
    <w:rsid w:val="00C2041A"/>
    <w:rsid w:val="00C21369"/>
    <w:rsid w:val="00C216EF"/>
    <w:rsid w:val="00C22B9E"/>
    <w:rsid w:val="00C232F2"/>
    <w:rsid w:val="00C23E7F"/>
    <w:rsid w:val="00C24680"/>
    <w:rsid w:val="00C2572F"/>
    <w:rsid w:val="00C26CED"/>
    <w:rsid w:val="00C30238"/>
    <w:rsid w:val="00C3042E"/>
    <w:rsid w:val="00C304E5"/>
    <w:rsid w:val="00C30533"/>
    <w:rsid w:val="00C30F2C"/>
    <w:rsid w:val="00C30FA8"/>
    <w:rsid w:val="00C401EA"/>
    <w:rsid w:val="00C4058D"/>
    <w:rsid w:val="00C406B2"/>
    <w:rsid w:val="00C4494F"/>
    <w:rsid w:val="00C46522"/>
    <w:rsid w:val="00C46A5F"/>
    <w:rsid w:val="00C46D61"/>
    <w:rsid w:val="00C5034E"/>
    <w:rsid w:val="00C50BBD"/>
    <w:rsid w:val="00C53BE2"/>
    <w:rsid w:val="00C54BDF"/>
    <w:rsid w:val="00C55231"/>
    <w:rsid w:val="00C62114"/>
    <w:rsid w:val="00C62A5C"/>
    <w:rsid w:val="00C6312F"/>
    <w:rsid w:val="00C67119"/>
    <w:rsid w:val="00C74250"/>
    <w:rsid w:val="00C74DFF"/>
    <w:rsid w:val="00C75FBA"/>
    <w:rsid w:val="00C77227"/>
    <w:rsid w:val="00C774D2"/>
    <w:rsid w:val="00C80490"/>
    <w:rsid w:val="00C82FD9"/>
    <w:rsid w:val="00C87518"/>
    <w:rsid w:val="00C876DD"/>
    <w:rsid w:val="00C902AF"/>
    <w:rsid w:val="00C9077F"/>
    <w:rsid w:val="00C9141E"/>
    <w:rsid w:val="00C91F5E"/>
    <w:rsid w:val="00C93009"/>
    <w:rsid w:val="00C937AA"/>
    <w:rsid w:val="00C94940"/>
    <w:rsid w:val="00C94F1F"/>
    <w:rsid w:val="00CA17D3"/>
    <w:rsid w:val="00CA2ECD"/>
    <w:rsid w:val="00CA32A8"/>
    <w:rsid w:val="00CA3C1B"/>
    <w:rsid w:val="00CA3F79"/>
    <w:rsid w:val="00CA60E3"/>
    <w:rsid w:val="00CB1F24"/>
    <w:rsid w:val="00CB54B0"/>
    <w:rsid w:val="00CB6274"/>
    <w:rsid w:val="00CB65A6"/>
    <w:rsid w:val="00CC1BB1"/>
    <w:rsid w:val="00CC3F16"/>
    <w:rsid w:val="00CC505D"/>
    <w:rsid w:val="00CC7CB7"/>
    <w:rsid w:val="00CD03A3"/>
    <w:rsid w:val="00CD1A85"/>
    <w:rsid w:val="00CD1C4C"/>
    <w:rsid w:val="00CD21C9"/>
    <w:rsid w:val="00CD3CF9"/>
    <w:rsid w:val="00CD4B95"/>
    <w:rsid w:val="00CD7444"/>
    <w:rsid w:val="00CD763A"/>
    <w:rsid w:val="00CE0570"/>
    <w:rsid w:val="00CE0833"/>
    <w:rsid w:val="00CE31A4"/>
    <w:rsid w:val="00CE59CA"/>
    <w:rsid w:val="00CE666B"/>
    <w:rsid w:val="00CF43D9"/>
    <w:rsid w:val="00CF4D16"/>
    <w:rsid w:val="00CF746F"/>
    <w:rsid w:val="00CF7F61"/>
    <w:rsid w:val="00D035F1"/>
    <w:rsid w:val="00D064C3"/>
    <w:rsid w:val="00D104CE"/>
    <w:rsid w:val="00D146ED"/>
    <w:rsid w:val="00D14F6D"/>
    <w:rsid w:val="00D161F1"/>
    <w:rsid w:val="00D17776"/>
    <w:rsid w:val="00D1794F"/>
    <w:rsid w:val="00D216EB"/>
    <w:rsid w:val="00D2241C"/>
    <w:rsid w:val="00D302A4"/>
    <w:rsid w:val="00D328AB"/>
    <w:rsid w:val="00D34234"/>
    <w:rsid w:val="00D404EB"/>
    <w:rsid w:val="00D4067C"/>
    <w:rsid w:val="00D43C86"/>
    <w:rsid w:val="00D47603"/>
    <w:rsid w:val="00D5416D"/>
    <w:rsid w:val="00D55020"/>
    <w:rsid w:val="00D56E2D"/>
    <w:rsid w:val="00D61399"/>
    <w:rsid w:val="00D63DDB"/>
    <w:rsid w:val="00D63F38"/>
    <w:rsid w:val="00D647EC"/>
    <w:rsid w:val="00D67D48"/>
    <w:rsid w:val="00D70C6A"/>
    <w:rsid w:val="00D7349C"/>
    <w:rsid w:val="00D74C3A"/>
    <w:rsid w:val="00D76B13"/>
    <w:rsid w:val="00D84149"/>
    <w:rsid w:val="00D85D3E"/>
    <w:rsid w:val="00D860B4"/>
    <w:rsid w:val="00D87296"/>
    <w:rsid w:val="00D90D6F"/>
    <w:rsid w:val="00D93ABE"/>
    <w:rsid w:val="00D94FFD"/>
    <w:rsid w:val="00D95C72"/>
    <w:rsid w:val="00D95FD5"/>
    <w:rsid w:val="00DA1B2A"/>
    <w:rsid w:val="00DA1D54"/>
    <w:rsid w:val="00DA2C3B"/>
    <w:rsid w:val="00DA3505"/>
    <w:rsid w:val="00DB113B"/>
    <w:rsid w:val="00DB2455"/>
    <w:rsid w:val="00DB2A95"/>
    <w:rsid w:val="00DB3B76"/>
    <w:rsid w:val="00DB3FAD"/>
    <w:rsid w:val="00DB40AD"/>
    <w:rsid w:val="00DB5883"/>
    <w:rsid w:val="00DB5EE0"/>
    <w:rsid w:val="00DB61D9"/>
    <w:rsid w:val="00DC340F"/>
    <w:rsid w:val="00DC4383"/>
    <w:rsid w:val="00DC52E6"/>
    <w:rsid w:val="00DC6E68"/>
    <w:rsid w:val="00DD1097"/>
    <w:rsid w:val="00DD1878"/>
    <w:rsid w:val="00DD1925"/>
    <w:rsid w:val="00DD1B55"/>
    <w:rsid w:val="00DD4192"/>
    <w:rsid w:val="00DD502C"/>
    <w:rsid w:val="00DD74C3"/>
    <w:rsid w:val="00DE4A7C"/>
    <w:rsid w:val="00DE5D02"/>
    <w:rsid w:val="00DF0A31"/>
    <w:rsid w:val="00DF1A25"/>
    <w:rsid w:val="00DF3E92"/>
    <w:rsid w:val="00DF58F3"/>
    <w:rsid w:val="00DF6F70"/>
    <w:rsid w:val="00DF705D"/>
    <w:rsid w:val="00DF7F05"/>
    <w:rsid w:val="00E00E76"/>
    <w:rsid w:val="00E02249"/>
    <w:rsid w:val="00E023BA"/>
    <w:rsid w:val="00E025D8"/>
    <w:rsid w:val="00E04807"/>
    <w:rsid w:val="00E05D05"/>
    <w:rsid w:val="00E06456"/>
    <w:rsid w:val="00E06EE2"/>
    <w:rsid w:val="00E06F66"/>
    <w:rsid w:val="00E1449F"/>
    <w:rsid w:val="00E14903"/>
    <w:rsid w:val="00E14DDE"/>
    <w:rsid w:val="00E15557"/>
    <w:rsid w:val="00E17E5E"/>
    <w:rsid w:val="00E257EB"/>
    <w:rsid w:val="00E25988"/>
    <w:rsid w:val="00E26399"/>
    <w:rsid w:val="00E26873"/>
    <w:rsid w:val="00E30E03"/>
    <w:rsid w:val="00E32747"/>
    <w:rsid w:val="00E32CC3"/>
    <w:rsid w:val="00E339DF"/>
    <w:rsid w:val="00E344C8"/>
    <w:rsid w:val="00E35298"/>
    <w:rsid w:val="00E3545D"/>
    <w:rsid w:val="00E35D00"/>
    <w:rsid w:val="00E37752"/>
    <w:rsid w:val="00E404FB"/>
    <w:rsid w:val="00E45A93"/>
    <w:rsid w:val="00E52815"/>
    <w:rsid w:val="00E5433A"/>
    <w:rsid w:val="00E56EA4"/>
    <w:rsid w:val="00E6033D"/>
    <w:rsid w:val="00E64D49"/>
    <w:rsid w:val="00E65DC0"/>
    <w:rsid w:val="00E67F42"/>
    <w:rsid w:val="00E7061D"/>
    <w:rsid w:val="00E71155"/>
    <w:rsid w:val="00E716C5"/>
    <w:rsid w:val="00E720E1"/>
    <w:rsid w:val="00E73330"/>
    <w:rsid w:val="00E734C1"/>
    <w:rsid w:val="00E7380F"/>
    <w:rsid w:val="00E73AA5"/>
    <w:rsid w:val="00E7530F"/>
    <w:rsid w:val="00E77249"/>
    <w:rsid w:val="00E81A42"/>
    <w:rsid w:val="00E83397"/>
    <w:rsid w:val="00E83A02"/>
    <w:rsid w:val="00E86ED0"/>
    <w:rsid w:val="00E87276"/>
    <w:rsid w:val="00E92317"/>
    <w:rsid w:val="00E951DC"/>
    <w:rsid w:val="00EA2E21"/>
    <w:rsid w:val="00EA32D6"/>
    <w:rsid w:val="00EB029A"/>
    <w:rsid w:val="00EB0ACB"/>
    <w:rsid w:val="00EB65D0"/>
    <w:rsid w:val="00EC4C20"/>
    <w:rsid w:val="00ED02F8"/>
    <w:rsid w:val="00ED1137"/>
    <w:rsid w:val="00ED1BBD"/>
    <w:rsid w:val="00ED3060"/>
    <w:rsid w:val="00ED357A"/>
    <w:rsid w:val="00ED685B"/>
    <w:rsid w:val="00EE58BD"/>
    <w:rsid w:val="00EE770E"/>
    <w:rsid w:val="00EE786A"/>
    <w:rsid w:val="00EF2474"/>
    <w:rsid w:val="00EF5D1D"/>
    <w:rsid w:val="00F201C0"/>
    <w:rsid w:val="00F20444"/>
    <w:rsid w:val="00F309B3"/>
    <w:rsid w:val="00F30E78"/>
    <w:rsid w:val="00F31390"/>
    <w:rsid w:val="00F31D49"/>
    <w:rsid w:val="00F32742"/>
    <w:rsid w:val="00F350D4"/>
    <w:rsid w:val="00F3514A"/>
    <w:rsid w:val="00F37CDA"/>
    <w:rsid w:val="00F50B94"/>
    <w:rsid w:val="00F51613"/>
    <w:rsid w:val="00F54690"/>
    <w:rsid w:val="00F55253"/>
    <w:rsid w:val="00F55CB9"/>
    <w:rsid w:val="00F575FA"/>
    <w:rsid w:val="00F612D7"/>
    <w:rsid w:val="00F614A2"/>
    <w:rsid w:val="00F635C5"/>
    <w:rsid w:val="00F635F2"/>
    <w:rsid w:val="00F63DA5"/>
    <w:rsid w:val="00F641C5"/>
    <w:rsid w:val="00F65A6B"/>
    <w:rsid w:val="00F662FD"/>
    <w:rsid w:val="00F66487"/>
    <w:rsid w:val="00F70B91"/>
    <w:rsid w:val="00F76753"/>
    <w:rsid w:val="00F76DC0"/>
    <w:rsid w:val="00F77E1A"/>
    <w:rsid w:val="00F807F8"/>
    <w:rsid w:val="00F81E1D"/>
    <w:rsid w:val="00F82025"/>
    <w:rsid w:val="00F84A3F"/>
    <w:rsid w:val="00F90A3C"/>
    <w:rsid w:val="00F91795"/>
    <w:rsid w:val="00F9249C"/>
    <w:rsid w:val="00F9293E"/>
    <w:rsid w:val="00F9736E"/>
    <w:rsid w:val="00FA6100"/>
    <w:rsid w:val="00FA7B2F"/>
    <w:rsid w:val="00FB08BD"/>
    <w:rsid w:val="00FB2B75"/>
    <w:rsid w:val="00FB556F"/>
    <w:rsid w:val="00FB685C"/>
    <w:rsid w:val="00FB6FD1"/>
    <w:rsid w:val="00FC0F88"/>
    <w:rsid w:val="00FC151E"/>
    <w:rsid w:val="00FC3F68"/>
    <w:rsid w:val="00FC5A26"/>
    <w:rsid w:val="00FC7A4D"/>
    <w:rsid w:val="00FC7BBD"/>
    <w:rsid w:val="00FD0400"/>
    <w:rsid w:val="00FD04BA"/>
    <w:rsid w:val="00FD26A4"/>
    <w:rsid w:val="00FD4270"/>
    <w:rsid w:val="00FD6686"/>
    <w:rsid w:val="00FE13B0"/>
    <w:rsid w:val="00FE55A1"/>
    <w:rsid w:val="00FE5A41"/>
    <w:rsid w:val="00FE6BD2"/>
    <w:rsid w:val="00FF09BD"/>
    <w:rsid w:val="00FF4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BBF28"/>
  <w15:docId w15:val="{25626523-78C1-490F-859B-808F8C2FF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E17"/>
  </w:style>
  <w:style w:type="paragraph" w:styleId="Heading1">
    <w:name w:val="heading 1"/>
    <w:basedOn w:val="Normal"/>
    <w:next w:val="Normal"/>
    <w:link w:val="Heading1Char"/>
    <w:uiPriority w:val="9"/>
    <w:qFormat/>
    <w:rsid w:val="00DC43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E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6E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6E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6E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416E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16E17"/>
    <w:pPr>
      <w:ind w:left="720"/>
      <w:contextualSpacing/>
    </w:pPr>
  </w:style>
  <w:style w:type="paragraph" w:customStyle="1" w:styleId="LithanBodyTextNormal">
    <w:name w:val="Lithan Body Text Normal"/>
    <w:basedOn w:val="Normal"/>
    <w:qFormat/>
    <w:rsid w:val="00416E17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TableContentNormal">
    <w:name w:val="Lithan Table Content Normal"/>
    <w:basedOn w:val="LithanBodyTextNormal"/>
    <w:qFormat/>
    <w:rsid w:val="00416E17"/>
    <w:pPr>
      <w:ind w:left="113"/>
      <w:jc w:val="left"/>
    </w:pPr>
    <w:rPr>
      <w:szCs w:val="20"/>
    </w:rPr>
  </w:style>
  <w:style w:type="paragraph" w:customStyle="1" w:styleId="LithanBodyTextBullet1">
    <w:name w:val="Lithan Body Text Bullet 1"/>
    <w:basedOn w:val="LithanBodyTextNormal"/>
    <w:qFormat/>
    <w:rsid w:val="00416E17"/>
    <w:pPr>
      <w:numPr>
        <w:numId w:val="1"/>
      </w:numPr>
      <w:spacing w:before="40"/>
    </w:pPr>
  </w:style>
  <w:style w:type="table" w:styleId="TableGrid">
    <w:name w:val="Table Grid"/>
    <w:basedOn w:val="TableNormal"/>
    <w:uiPriority w:val="59"/>
    <w:rsid w:val="00416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thanIndex">
    <w:name w:val="Lithan Index"/>
    <w:basedOn w:val="LithanBodyTextNormal"/>
    <w:qFormat/>
    <w:rsid w:val="006F7DCE"/>
    <w:pPr>
      <w:numPr>
        <w:numId w:val="2"/>
      </w:numPr>
      <w:tabs>
        <w:tab w:val="left" w:pos="4820"/>
      </w:tabs>
      <w:spacing w:before="120"/>
      <w:ind w:left="714" w:hanging="357"/>
    </w:pPr>
    <w:rPr>
      <w:sz w:val="24"/>
    </w:rPr>
  </w:style>
  <w:style w:type="paragraph" w:customStyle="1" w:styleId="LithanHeader">
    <w:name w:val="Lithan Header"/>
    <w:basedOn w:val="Normal"/>
    <w:qFormat/>
    <w:rsid w:val="006F7DCE"/>
    <w:pPr>
      <w:spacing w:before="360" w:after="120" w:line="320" w:lineRule="atLeast"/>
      <w:jc w:val="both"/>
    </w:pPr>
    <w:rPr>
      <w:rFonts w:ascii="Cambria" w:hAnsi="Cambria"/>
      <w:b/>
      <w:noProof/>
      <w:sz w:val="36"/>
      <w:szCs w:val="36"/>
      <w:lang w:val="en-US" w:eastAsia="en-SG"/>
    </w:rPr>
  </w:style>
  <w:style w:type="paragraph" w:customStyle="1" w:styleId="LithanBodyTextBold">
    <w:name w:val="Lithan Body Text Bold"/>
    <w:basedOn w:val="LithanBodyTextNormal"/>
    <w:qFormat/>
    <w:rsid w:val="006F7DCE"/>
    <w:rPr>
      <w:b/>
    </w:rPr>
  </w:style>
  <w:style w:type="paragraph" w:customStyle="1" w:styleId="LithanSectionHeader1">
    <w:name w:val="Lithan Section Header 1"/>
    <w:basedOn w:val="LithanBodyTextNormal"/>
    <w:qFormat/>
    <w:rsid w:val="00893B96"/>
    <w:pPr>
      <w:numPr>
        <w:numId w:val="3"/>
      </w:numPr>
      <w:spacing w:before="360" w:after="120" w:line="320" w:lineRule="atLeast"/>
      <w:ind w:left="567" w:hanging="567"/>
    </w:pPr>
    <w:rPr>
      <w:b/>
      <w:sz w:val="24"/>
    </w:rPr>
  </w:style>
  <w:style w:type="character" w:styleId="Hyperlink">
    <w:name w:val="Hyperlink"/>
    <w:basedOn w:val="DefaultParagraphFont"/>
    <w:uiPriority w:val="99"/>
    <w:unhideWhenUsed/>
    <w:rsid w:val="00ED1137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ED1137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C43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C4383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C4383"/>
    <w:pPr>
      <w:spacing w:after="100"/>
      <w:ind w:left="220"/>
    </w:pPr>
  </w:style>
  <w:style w:type="paragraph" w:customStyle="1" w:styleId="Default">
    <w:name w:val="Default"/>
    <w:rsid w:val="000B7BE4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Bulletlist-bulletMain">
    <w:name w:val="Bullet list - bullet (Main)"/>
    <w:rsid w:val="000B7BE4"/>
    <w:rPr>
      <w:rFonts w:ascii="FrutigerLTStd-Bold" w:hAnsi="FrutigerLTStd-Bold"/>
      <w:b/>
      <w:color w:val="000059"/>
      <w:position w:val="-7"/>
      <w:sz w:val="24"/>
      <w:szCs w:val="24"/>
    </w:rPr>
  </w:style>
  <w:style w:type="character" w:customStyle="1" w:styleId="MediumGrid2Char">
    <w:name w:val="Medium Grid 2 Char"/>
    <w:link w:val="MediumGrid21"/>
    <w:uiPriority w:val="1"/>
    <w:rsid w:val="00ED3060"/>
    <w:rPr>
      <w:rFonts w:ascii="Calibri" w:eastAsia="PMingLiU" w:hAnsi="Calibri"/>
      <w:sz w:val="22"/>
      <w:szCs w:val="22"/>
      <w:lang w:val="en-US" w:eastAsia="en-US" w:bidi="ar-SA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ED3060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608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87E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41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A1F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1FB2"/>
    <w:pPr>
      <w:spacing w:after="0" w:line="240" w:lineRule="auto"/>
    </w:pPr>
    <w:rPr>
      <w:rFonts w:ascii="Arial" w:eastAsia="Arial" w:hAnsi="Arial" w:cs="Arial"/>
      <w:sz w:val="20"/>
      <w:szCs w:val="20"/>
      <w:lang w:val="e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1FB2"/>
    <w:rPr>
      <w:rFonts w:ascii="Arial" w:eastAsia="Arial" w:hAnsi="Arial" w:cs="Arial"/>
      <w:sz w:val="20"/>
      <w:szCs w:val="20"/>
      <w:lang w:val="en"/>
    </w:rPr>
  </w:style>
  <w:style w:type="paragraph" w:customStyle="1" w:styleId="paragraph">
    <w:name w:val="paragraph"/>
    <w:basedOn w:val="Normal"/>
    <w:rsid w:val="00EE58B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 w:eastAsia="zh-CN"/>
    </w:rPr>
  </w:style>
  <w:style w:type="character" w:customStyle="1" w:styleId="normaltextrun">
    <w:name w:val="normaltextrun"/>
    <w:basedOn w:val="DefaultParagraphFont"/>
    <w:rsid w:val="00EE58BD"/>
  </w:style>
  <w:style w:type="character" w:customStyle="1" w:styleId="eop">
    <w:name w:val="eop"/>
    <w:basedOn w:val="DefaultParagraphFont"/>
    <w:rsid w:val="00EE58BD"/>
  </w:style>
  <w:style w:type="paragraph" w:styleId="Header">
    <w:name w:val="header"/>
    <w:basedOn w:val="Normal"/>
    <w:link w:val="HeaderChar"/>
    <w:uiPriority w:val="99"/>
    <w:unhideWhenUsed/>
    <w:rsid w:val="00330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0464"/>
  </w:style>
  <w:style w:type="paragraph" w:styleId="Footer">
    <w:name w:val="footer"/>
    <w:basedOn w:val="Normal"/>
    <w:link w:val="FooterChar"/>
    <w:uiPriority w:val="99"/>
    <w:unhideWhenUsed/>
    <w:rsid w:val="00330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0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6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B6BA33288109448D5D86B5CD35BEF2" ma:contentTypeVersion="8" ma:contentTypeDescription="Create a new document." ma:contentTypeScope="" ma:versionID="d531761139d3bf6d9cc64d7c70e767b1">
  <xsd:schema xmlns:xsd="http://www.w3.org/2001/XMLSchema" xmlns:xs="http://www.w3.org/2001/XMLSchema" xmlns:p="http://schemas.microsoft.com/office/2006/metadata/properties" xmlns:ns2="6ef74911-748c-405b-92c7-1cbe79b9f721" xmlns:ns3="8339a6f3-bbbe-4872-98ab-967928b3ca45" targetNamespace="http://schemas.microsoft.com/office/2006/metadata/properties" ma:root="true" ma:fieldsID="f4b297f34144acc44ffc11b7fe87e614" ns2:_="" ns3:_="">
    <xsd:import namespace="6ef74911-748c-405b-92c7-1cbe79b9f721"/>
    <xsd:import namespace="8339a6f3-bbbe-4872-98ab-967928b3ca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74911-748c-405b-92c7-1cbe79b9f7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9a6f3-bbbe-4872-98ab-967928b3ca4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AD21E5-33C5-4398-9152-4F3B2AD2CF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f74911-748c-405b-92c7-1cbe79b9f721"/>
    <ds:schemaRef ds:uri="8339a6f3-bbbe-4872-98ab-967928b3ca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0C33C8-55EE-4CDF-A89E-30C9EBAA9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0FFF68-5D41-44E6-9335-12A697A45B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C21B15-1EBA-4056-ACE0-859A7D423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7</TotalTime>
  <Pages>12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nivas</dc:creator>
  <cp:keywords/>
  <dc:description/>
  <cp:lastModifiedBy>chathushi dilhari</cp:lastModifiedBy>
  <cp:revision>50</cp:revision>
  <cp:lastPrinted>2018-07-17T06:26:00Z</cp:lastPrinted>
  <dcterms:created xsi:type="dcterms:W3CDTF">2021-05-27T10:04:00Z</dcterms:created>
  <dcterms:modified xsi:type="dcterms:W3CDTF">2022-04-18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B6BA33288109448D5D86B5CD35BEF2</vt:lpwstr>
  </property>
</Properties>
</file>